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5D76" w:rsidRDefault="00D2772E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DCA4583" wp14:editId="43D97A5F">
                <wp:simplePos x="0" y="0"/>
                <wp:positionH relativeFrom="column">
                  <wp:posOffset>3976</wp:posOffset>
                </wp:positionH>
                <wp:positionV relativeFrom="paragraph">
                  <wp:posOffset>1824824</wp:posOffset>
                </wp:positionV>
                <wp:extent cx="6628765" cy="91440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8765" cy="9144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F73E12" w:rsidRDefault="00335D76" w:rsidP="00856FAF">
                            <w:pPr>
                              <w:spacing w:after="0"/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4472C4" w:themeColor="accent1"/>
                                <w:kern w:val="36"/>
                                <w:sz w:val="24"/>
                                <w:szCs w:val="24"/>
                              </w:rPr>
                            </w:pPr>
                            <w:r w:rsidRPr="000A2135"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4472C4" w:themeColor="accent1"/>
                                <w:kern w:val="36"/>
                                <w:sz w:val="24"/>
                                <w:szCs w:val="24"/>
                              </w:rPr>
                              <w:t>Profile</w:t>
                            </w:r>
                          </w:p>
                          <w:p w:rsidR="00D2772E" w:rsidRPr="00D2772E" w:rsidRDefault="00D2772E" w:rsidP="00856FAF">
                            <w:pPr>
                              <w:spacing w:after="0"/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4472C4" w:themeColor="accent1"/>
                                <w:kern w:val="36"/>
                                <w:sz w:val="8"/>
                                <w:szCs w:val="24"/>
                              </w:rPr>
                            </w:pPr>
                          </w:p>
                          <w:p w:rsidR="00335D76" w:rsidRPr="002C4D2F" w:rsidRDefault="009D2393" w:rsidP="00856FAF">
                            <w:pPr>
                              <w:spacing w:after="0"/>
                              <w:jc w:val="both"/>
                              <w:rPr>
                                <w:rFonts w:ascii="Lato" w:eastAsia="Times New Roman" w:hAnsi="Lato" w:cs="Times New Roman"/>
                                <w:kern w:val="36"/>
                                <w:sz w:val="20"/>
                                <w:szCs w:val="20"/>
                              </w:rPr>
                            </w:pPr>
                            <w:r w:rsidRPr="009D2393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 xml:space="preserve">I am a Computer Science &amp; Engineering undergraduate with good skills, attitude, </w:t>
                            </w:r>
                            <w:r w:rsidR="004E3FB2" w:rsidRPr="009D2393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>and passion</w:t>
                            </w:r>
                            <w:r w:rsidRPr="009D2393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 xml:space="preserve"> for learning and willing to </w:t>
                            </w:r>
                            <w:r w:rsidR="004E3FB2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>give my best</w:t>
                            </w:r>
                            <w:r w:rsidRPr="009D2393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 xml:space="preserve"> into whatever I do. Have an interest in designing and developing mobile &amp; web solutions</w:t>
                            </w:r>
                            <w:r w:rsidR="004E3FB2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 xml:space="preserve"> and l</w:t>
                            </w:r>
                            <w:r w:rsidRPr="009D2393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 xml:space="preserve">ove to do robotics &amp; IoT projects </w:t>
                            </w:r>
                            <w:r w:rsidR="003860D5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>during</w:t>
                            </w:r>
                            <w:r w:rsidRPr="009D2393">
                              <w:rPr>
                                <w:rFonts w:ascii="Lato" w:eastAsia="Times New Roman" w:hAnsi="Lato" w:cs="Times New Roman"/>
                                <w:color w:val="000000"/>
                                <w:kern w:val="36"/>
                                <w:sz w:val="20"/>
                                <w:szCs w:val="20"/>
                              </w:rPr>
                              <w:t xml:space="preserve"> my leisure time. Seeking a career opportunity in the field of Software Engineering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DCA4583" id="_x0000_t202" coordsize="21600,21600" o:spt="202" path="m,l,21600r21600,l21600,xe">
                <v:stroke joinstyle="miter"/>
                <v:path gradientshapeok="t" o:connecttype="rect"/>
              </v:shapetype>
              <v:shape id="Text Box 13" o:spid="_x0000_s1026" type="#_x0000_t202" style="position:absolute;margin-left:.3pt;margin-top:143.7pt;width:521.95pt;height:1in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" filled="f" stroked="f" strokeweight=".5pt">
                <v:textbox>
                  <w:txbxContent>
                    <w:p w:rsidR="00F73E12" w:rsidRDefault="00335D76" w:rsidP="00856FAF">
                      <w:pPr>
                        <w:spacing w:after="0"/>
                        <w:rPr>
                          <w:rFonts w:ascii="Raleway" w:eastAsia="Times New Roman" w:hAnsi="Raleway" w:cs="Times New Roman"/>
                          <w:b/>
                          <w:bCs/>
                          <w:color w:val="4472C4" w:themeColor="accent1"/>
                          <w:kern w:val="36"/>
                          <w:sz w:val="24"/>
                          <w:szCs w:val="24"/>
                        </w:rPr>
                      </w:pPr>
                      <w:r w:rsidRPr="000A2135">
                        <w:rPr>
                          <w:rFonts w:ascii="Raleway" w:eastAsia="Times New Roman" w:hAnsi="Raleway" w:cs="Times New Roman"/>
                          <w:b/>
                          <w:bCs/>
                          <w:color w:val="4472C4" w:themeColor="accent1"/>
                          <w:kern w:val="36"/>
                          <w:sz w:val="24"/>
                          <w:szCs w:val="24"/>
                        </w:rPr>
                        <w:t>Profile</w:t>
                      </w:r>
                    </w:p>
                    <w:p w:rsidR="00D2772E" w:rsidRPr="00D2772E" w:rsidRDefault="00D2772E" w:rsidP="00856FAF">
                      <w:pPr>
                        <w:spacing w:after="0"/>
                        <w:rPr>
                          <w:rFonts w:ascii="Raleway" w:eastAsia="Times New Roman" w:hAnsi="Raleway" w:cs="Times New Roman"/>
                          <w:b/>
                          <w:bCs/>
                          <w:color w:val="4472C4" w:themeColor="accent1"/>
                          <w:kern w:val="36"/>
                          <w:sz w:val="8"/>
                          <w:szCs w:val="24"/>
                        </w:rPr>
                      </w:pPr>
                    </w:p>
                    <w:p w:rsidR="00335D76" w:rsidRPr="002C4D2F" w:rsidRDefault="009D2393" w:rsidP="00856FAF">
                      <w:pPr>
                        <w:spacing w:after="0"/>
                        <w:jc w:val="both"/>
                        <w:rPr>
                          <w:rFonts w:ascii="Lato" w:eastAsia="Times New Roman" w:hAnsi="Lato" w:cs="Times New Roman"/>
                          <w:kern w:val="36"/>
                          <w:sz w:val="20"/>
                          <w:szCs w:val="20"/>
                        </w:rPr>
                      </w:pPr>
                      <w:r w:rsidRPr="009D2393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 xml:space="preserve">I am a Computer Science &amp; Engineering undergraduate with good skills, attitude, </w:t>
                      </w:r>
                      <w:r w:rsidR="004E3FB2" w:rsidRPr="009D2393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>and passion</w:t>
                      </w:r>
                      <w:r w:rsidRPr="009D2393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 xml:space="preserve"> for learning and willing to </w:t>
                      </w:r>
                      <w:r w:rsidR="004E3FB2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>give my best</w:t>
                      </w:r>
                      <w:r w:rsidRPr="009D2393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 xml:space="preserve"> into whatever I do. Have an interest in designing and developing mobile &amp; web solutions</w:t>
                      </w:r>
                      <w:r w:rsidR="004E3FB2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 xml:space="preserve"> and l</w:t>
                      </w:r>
                      <w:r w:rsidRPr="009D2393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 xml:space="preserve">ove to do robotics &amp; IoT projects </w:t>
                      </w:r>
                      <w:r w:rsidR="003860D5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>during</w:t>
                      </w:r>
                      <w:r w:rsidRPr="009D2393">
                        <w:rPr>
                          <w:rFonts w:ascii="Lato" w:eastAsia="Times New Roman" w:hAnsi="Lato" w:cs="Times New Roman"/>
                          <w:color w:val="000000"/>
                          <w:kern w:val="36"/>
                          <w:sz w:val="20"/>
                          <w:szCs w:val="20"/>
                        </w:rPr>
                        <w:t xml:space="preserve"> my leisure time. Seeking a career opportunity in the field of Software Engineering.</w:t>
                      </w:r>
                    </w:p>
                  </w:txbxContent>
                </v:textbox>
              </v:shape>
            </w:pict>
          </mc:Fallback>
        </mc:AlternateContent>
      </w:r>
      <w:r w:rsidR="00B94ABF">
        <w:rPr>
          <w:noProof/>
        </w:rPr>
        <w:drawing>
          <wp:anchor distT="0" distB="0" distL="114300" distR="114300" simplePos="0" relativeHeight="251677696" behindDoc="0" locked="0" layoutInCell="1" allowOverlap="1">
            <wp:simplePos x="0" y="0"/>
            <wp:positionH relativeFrom="column">
              <wp:posOffset>282271</wp:posOffset>
            </wp:positionH>
            <wp:positionV relativeFrom="paragraph">
              <wp:posOffset>-11927</wp:posOffset>
            </wp:positionV>
            <wp:extent cx="1319917" cy="1319917"/>
            <wp:effectExtent l="0" t="0" r="0" b="0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sedited.jpg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684" t="4999" r="9291" b="13976"/>
                    <a:stretch/>
                  </pic:blipFill>
                  <pic:spPr bwMode="auto">
                    <a:xfrm>
                      <a:off x="0" y="0"/>
                      <a:ext cx="1331301" cy="1331301"/>
                    </a:xfrm>
                    <a:prstGeom prst="flowChartConnector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41EA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E79EACD" wp14:editId="5631B02F">
                <wp:simplePos x="0" y="0"/>
                <wp:positionH relativeFrom="column">
                  <wp:posOffset>1928191</wp:posOffset>
                </wp:positionH>
                <wp:positionV relativeFrom="paragraph">
                  <wp:posOffset>-147099</wp:posOffset>
                </wp:positionV>
                <wp:extent cx="4801870" cy="1598212"/>
                <wp:effectExtent l="0" t="0" r="0" b="254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801870" cy="1598212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E7889" w:rsidRPr="00441EA0" w:rsidRDefault="007E7889" w:rsidP="007E7889">
                            <w:pPr>
                              <w:spacing w:before="120" w:after="0" w:line="240" w:lineRule="auto"/>
                              <w:ind w:left="90"/>
                              <w:outlineLvl w:val="0"/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595959" w:themeColor="text1" w:themeTint="A6"/>
                                <w:kern w:val="36"/>
                                <w:sz w:val="20"/>
                              </w:rPr>
                            </w:pPr>
                            <w:r w:rsidRPr="00441EA0"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000000"/>
                                <w:kern w:val="36"/>
                                <w:sz w:val="44"/>
                                <w:szCs w:val="48"/>
                              </w:rPr>
                              <w:t>Anju Chamantha</w:t>
                            </w:r>
                          </w:p>
                          <w:p w:rsidR="000A4061" w:rsidRPr="000A4061" w:rsidRDefault="000A4061" w:rsidP="00753021">
                            <w:pPr>
                              <w:spacing w:after="120" w:line="276" w:lineRule="auto"/>
                              <w:ind w:left="90"/>
                              <w:outlineLvl w:val="0"/>
                              <w:rPr>
                                <w:rFonts w:ascii="Raleway" w:eastAsia="Times New Roman" w:hAnsi="Raleway" w:cs="Times New Roman"/>
                                <w:bCs/>
                                <w:color w:val="595959" w:themeColor="text1" w:themeTint="A6"/>
                                <w:kern w:val="36"/>
                              </w:rPr>
                            </w:pPr>
                            <w:r w:rsidRPr="000A4061">
                              <w:rPr>
                                <w:rFonts w:ascii="Raleway" w:eastAsia="Times New Roman" w:hAnsi="Raleway" w:cs="Times New Roman"/>
                                <w:bCs/>
                                <w:color w:val="595959" w:themeColor="text1" w:themeTint="A6"/>
                                <w:kern w:val="36"/>
                              </w:rPr>
                              <w:t xml:space="preserve">Computer Science </w:t>
                            </w:r>
                            <w:r>
                              <w:rPr>
                                <w:rFonts w:ascii="Raleway" w:eastAsia="Times New Roman" w:hAnsi="Raleway" w:cs="Times New Roman"/>
                                <w:bCs/>
                                <w:color w:val="595959" w:themeColor="text1" w:themeTint="A6"/>
                                <w:kern w:val="36"/>
                              </w:rPr>
                              <w:t xml:space="preserve">&amp; </w:t>
                            </w:r>
                            <w:r w:rsidRPr="000A4061">
                              <w:rPr>
                                <w:rFonts w:ascii="Raleway" w:eastAsia="Times New Roman" w:hAnsi="Raleway" w:cs="Times New Roman"/>
                                <w:bCs/>
                                <w:color w:val="595959" w:themeColor="text1" w:themeTint="A6"/>
                                <w:kern w:val="36"/>
                              </w:rPr>
                              <w:t>Engineering Undergraduate</w:t>
                            </w:r>
                          </w:p>
                          <w:tbl>
                            <w:tblPr>
                              <w:tblStyle w:val="TableGrid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77"/>
                              <w:gridCol w:w="3221"/>
                              <w:gridCol w:w="456"/>
                              <w:gridCol w:w="3100"/>
                            </w:tblGrid>
                            <w:tr w:rsidR="00D802E0" w:rsidTr="00441EA0">
                              <w:trPr>
                                <w:trHeight w:val="209"/>
                              </w:trPr>
                              <w:tc>
                                <w:tcPr>
                                  <w:tcW w:w="477" w:type="dxa"/>
                                </w:tcPr>
                                <w:p w:rsidR="00D802E0" w:rsidRPr="00870BF5" w:rsidRDefault="000A4061" w:rsidP="00766493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</w:rPr>
                                  </w:pPr>
                                  <w:r w:rsidRPr="00870BF5">
                                    <w:rPr>
                                      <w:rFonts w:ascii="Lato" w:hAnsi="Lato"/>
                                      <w:noProof/>
                                      <w:color w:val="404040" w:themeColor="text1" w:themeTint="BF"/>
                                    </w:rPr>
                                    <w:drawing>
                                      <wp:inline distT="0" distB="0" distL="0" distR="0" wp14:anchorId="643D240F" wp14:editId="6499969E">
                                        <wp:extent cx="149225" cy="149225"/>
                                        <wp:effectExtent l="0" t="0" r="3175" b="3175"/>
                                        <wp:docPr id="23" name="Picture 23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7" name="Picture 7"/>
                                                <pic:cNvPicPr/>
                                              </pic:nvPicPr>
                                              <pic:blipFill>
                                                <a:blip r:embed="rId6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49225" cy="1492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6777" w:type="dxa"/>
                                  <w:gridSpan w:val="3"/>
                                </w:tcPr>
                                <w:p w:rsidR="00D802E0" w:rsidRPr="00870BF5" w:rsidRDefault="00D802E0" w:rsidP="00D802E0">
                                  <w:pPr>
                                    <w:spacing w:line="276" w:lineRule="auto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r w:rsidRPr="00870BF5"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  <w:t>11 A, Weragama Road, Wadduwa</w:t>
                                  </w:r>
                                  <w:r w:rsidR="00A40DB0"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  <w:t>, Sri Lanka</w:t>
                                  </w:r>
                                </w:p>
                              </w:tc>
                            </w:tr>
                            <w:tr w:rsidR="00441EA0" w:rsidTr="00441EA0">
                              <w:trPr>
                                <w:trHeight w:val="288"/>
                              </w:trPr>
                              <w:tc>
                                <w:tcPr>
                                  <w:tcW w:w="477" w:type="dxa"/>
                                </w:tcPr>
                                <w:p w:rsidR="00441EA0" w:rsidRPr="00870BF5" w:rsidRDefault="00441EA0" w:rsidP="00766493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</w:rPr>
                                  </w:pPr>
                                  <w:r w:rsidRPr="00870BF5">
                                    <w:rPr>
                                      <w:rFonts w:ascii="Lato" w:hAnsi="Lato"/>
                                      <w:noProof/>
                                      <w:color w:val="404040" w:themeColor="text1" w:themeTint="BF"/>
                                    </w:rPr>
                                    <w:drawing>
                                      <wp:inline distT="0" distB="0" distL="0" distR="0" wp14:anchorId="31BDC769" wp14:editId="5897DDFC">
                                        <wp:extent cx="149225" cy="149225"/>
                                        <wp:effectExtent l="0" t="0" r="3175" b="3175"/>
                                        <wp:docPr id="24" name="Picture 24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3" name="Picture 3"/>
                                                <pic:cNvPicPr/>
                                              </pic:nvPicPr>
                                              <pic:blipFill>
                                                <a:blip r:embed="rId7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49225" cy="1492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221" w:type="dxa"/>
                                </w:tcPr>
                                <w:p w:rsidR="00441EA0" w:rsidRPr="00870BF5" w:rsidRDefault="00C617A1" w:rsidP="00D802E0">
                                  <w:pPr>
                                    <w:spacing w:line="276" w:lineRule="auto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hyperlink r:id="rId8" w:history="1">
                                    <w:r w:rsidR="00441EA0">
                                      <w:rPr>
                                        <w:rStyle w:val="Hyperlink"/>
                                        <w:rFonts w:ascii="Lato" w:eastAsia="Times New Roman" w:hAnsi="Lato" w:cs="Times New Roman"/>
                                        <w:color w:val="404040" w:themeColor="text1" w:themeTint="BF"/>
                                        <w:sz w:val="20"/>
                                        <w:szCs w:val="20"/>
                                        <w:u w:val="none"/>
                                      </w:rPr>
                                      <w:t xml:space="preserve">+94 </w:t>
                                    </w:r>
                                    <w:r w:rsidR="00441EA0" w:rsidRPr="00870BF5">
                                      <w:rPr>
                                        <w:rStyle w:val="Hyperlink"/>
                                        <w:rFonts w:ascii="Lato" w:eastAsia="Times New Roman" w:hAnsi="Lato" w:cs="Times New Roman"/>
                                        <w:color w:val="404040" w:themeColor="text1" w:themeTint="BF"/>
                                        <w:sz w:val="20"/>
                                        <w:szCs w:val="20"/>
                                        <w:u w:val="none"/>
                                      </w:rPr>
                                      <w:t>778396415</w:t>
                                    </w:r>
                                  </w:hyperlink>
                                </w:p>
                              </w:tc>
                              <w:tc>
                                <w:tcPr>
                                  <w:tcW w:w="456" w:type="dxa"/>
                                </w:tcPr>
                                <w:p w:rsidR="00441EA0" w:rsidRPr="00870BF5" w:rsidRDefault="00441EA0" w:rsidP="00D802E0">
                                  <w:pPr>
                                    <w:spacing w:line="276" w:lineRule="auto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r w:rsidRPr="00870BF5">
                                    <w:rPr>
                                      <w:rFonts w:ascii="Lato" w:hAnsi="Lato"/>
                                      <w:noProof/>
                                      <w:color w:val="404040" w:themeColor="text1" w:themeTint="BF"/>
                                    </w:rPr>
                                    <w:drawing>
                                      <wp:inline distT="0" distB="0" distL="0" distR="0" wp14:anchorId="027DDA1F" wp14:editId="31259A8C">
                                        <wp:extent cx="149225" cy="149225"/>
                                        <wp:effectExtent l="0" t="0" r="3175" b="3175"/>
                                        <wp:docPr id="25" name="Picture 25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8" name="Picture 8"/>
                                                <pic:cNvPicPr/>
                                              </pic:nvPicPr>
                                              <pic:blipFill>
                                                <a:blip r:embed="rId9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49225" cy="1492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100" w:type="dxa"/>
                                </w:tcPr>
                                <w:p w:rsidR="00441EA0" w:rsidRPr="00870BF5" w:rsidRDefault="00441EA0" w:rsidP="00D802E0">
                                  <w:pPr>
                                    <w:spacing w:line="276" w:lineRule="auto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  <w:t>anjuchamantha.17@cse.mrt.ac.lk</w:t>
                                  </w:r>
                                </w:p>
                              </w:tc>
                            </w:tr>
                            <w:tr w:rsidR="00441EA0" w:rsidTr="00441EA0">
                              <w:trPr>
                                <w:trHeight w:val="288"/>
                              </w:trPr>
                              <w:tc>
                                <w:tcPr>
                                  <w:tcW w:w="477" w:type="dxa"/>
                                </w:tcPr>
                                <w:p w:rsidR="00441EA0" w:rsidRPr="00870BF5" w:rsidRDefault="00441EA0" w:rsidP="00766493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</w:rPr>
                                  </w:pPr>
                                  <w:r w:rsidRPr="00870BF5">
                                    <w:rPr>
                                      <w:rFonts w:ascii="Lato" w:hAnsi="Lato"/>
                                      <w:noProof/>
                                      <w:color w:val="404040" w:themeColor="text1" w:themeTint="BF"/>
                                    </w:rPr>
                                    <w:drawing>
                                      <wp:inline distT="0" distB="0" distL="0" distR="0" wp14:anchorId="50DF540C" wp14:editId="22A832AB">
                                        <wp:extent cx="149225" cy="149225"/>
                                        <wp:effectExtent l="0" t="0" r="3175" b="3175"/>
                                        <wp:docPr id="26" name="Picture 26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6" name="Picture 6"/>
                                                <pic:cNvPicPr/>
                                              </pic:nvPicPr>
                                              <pic:blipFill>
                                                <a:blip r:embed="rId10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49225" cy="1492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221" w:type="dxa"/>
                                </w:tcPr>
                                <w:p w:rsidR="00441EA0" w:rsidRPr="00870BF5" w:rsidRDefault="00C617A1" w:rsidP="00441EA0">
                                  <w:pPr>
                                    <w:spacing w:line="276" w:lineRule="auto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hyperlink r:id="rId11" w:history="1">
                                    <w:r w:rsidR="00441EA0" w:rsidRPr="00870BF5">
                                      <w:rPr>
                                        <w:rStyle w:val="Hyperlink"/>
                                        <w:rFonts w:ascii="Lato" w:eastAsia="Times New Roman" w:hAnsi="Lato" w:cs="Times New Roman"/>
                                        <w:color w:val="404040" w:themeColor="text1" w:themeTint="BF"/>
                                        <w:sz w:val="20"/>
                                        <w:szCs w:val="20"/>
                                        <w:u w:val="none"/>
                                      </w:rPr>
                                      <w:t>linkedin.com/in/</w:t>
                                    </w:r>
                                    <w:proofErr w:type="spellStart"/>
                                    <w:r w:rsidR="00441EA0" w:rsidRPr="00870BF5">
                                      <w:rPr>
                                        <w:rStyle w:val="Hyperlink"/>
                                        <w:rFonts w:ascii="Lato" w:eastAsia="Times New Roman" w:hAnsi="Lato" w:cs="Times New Roman"/>
                                        <w:color w:val="404040" w:themeColor="text1" w:themeTint="BF"/>
                                        <w:sz w:val="20"/>
                                        <w:szCs w:val="20"/>
                                        <w:u w:val="none"/>
                                      </w:rPr>
                                      <w:t>anjuchamantha</w:t>
                                    </w:r>
                                    <w:proofErr w:type="spellEnd"/>
                                  </w:hyperlink>
                                </w:p>
                              </w:tc>
                              <w:tc>
                                <w:tcPr>
                                  <w:tcW w:w="456" w:type="dxa"/>
                                </w:tcPr>
                                <w:p w:rsidR="00441EA0" w:rsidRPr="00870BF5" w:rsidRDefault="00441EA0" w:rsidP="00441EA0">
                                  <w:pPr>
                                    <w:spacing w:line="276" w:lineRule="auto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r w:rsidRPr="00870BF5">
                                    <w:rPr>
                                      <w:rFonts w:ascii="Lato" w:hAnsi="Lato"/>
                                      <w:noProof/>
                                      <w:color w:val="404040" w:themeColor="text1" w:themeTint="BF"/>
                                    </w:rPr>
                                    <w:drawing>
                                      <wp:inline distT="0" distB="0" distL="0" distR="0" wp14:anchorId="3724C5A7" wp14:editId="18BF794D">
                                        <wp:extent cx="129600" cy="129600"/>
                                        <wp:effectExtent l="0" t="0" r="3810" b="3810"/>
                                        <wp:docPr id="27" name="Picture 27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2" name="icons8-github-50.png"/>
                                                <pic:cNvPicPr/>
                                              </pic:nvPicPr>
                                              <pic:blipFill>
                                                <a:blip r:embed="rId12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49886" cy="149886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3100" w:type="dxa"/>
                                </w:tcPr>
                                <w:p w:rsidR="00441EA0" w:rsidRPr="00870BF5" w:rsidRDefault="00C617A1" w:rsidP="00441EA0">
                                  <w:pPr>
                                    <w:spacing w:line="276" w:lineRule="auto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hyperlink r:id="rId13" w:history="1">
                                    <w:r w:rsidR="00441EA0" w:rsidRPr="00870BF5">
                                      <w:rPr>
                                        <w:rStyle w:val="Hyperlink"/>
                                        <w:rFonts w:ascii="Lato" w:hAnsi="Lato"/>
                                        <w:color w:val="404040" w:themeColor="text1" w:themeTint="BF"/>
                                        <w:sz w:val="20"/>
                                        <w:szCs w:val="20"/>
                                        <w:u w:val="none"/>
                                      </w:rPr>
                                      <w:t>github.com/</w:t>
                                    </w:r>
                                    <w:proofErr w:type="spellStart"/>
                                    <w:r w:rsidR="00441EA0" w:rsidRPr="00870BF5">
                                      <w:rPr>
                                        <w:rStyle w:val="Hyperlink"/>
                                        <w:rFonts w:ascii="Lato" w:hAnsi="Lato"/>
                                        <w:color w:val="404040" w:themeColor="text1" w:themeTint="BF"/>
                                        <w:sz w:val="20"/>
                                        <w:szCs w:val="20"/>
                                        <w:u w:val="none"/>
                                      </w:rPr>
                                      <w:t>anjuchamantha</w:t>
                                    </w:r>
                                    <w:proofErr w:type="spellEnd"/>
                                  </w:hyperlink>
                                </w:p>
                              </w:tc>
                            </w:tr>
                            <w:tr w:rsidR="00D802E0" w:rsidTr="00441EA0">
                              <w:trPr>
                                <w:trHeight w:val="288"/>
                              </w:trPr>
                              <w:tc>
                                <w:tcPr>
                                  <w:tcW w:w="477" w:type="dxa"/>
                                </w:tcPr>
                                <w:p w:rsidR="00D802E0" w:rsidRPr="00870BF5" w:rsidRDefault="000A4061" w:rsidP="00766493">
                                  <w:pPr>
                                    <w:spacing w:line="276" w:lineRule="auto"/>
                                    <w:jc w:val="center"/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</w:rPr>
                                  </w:pPr>
                                  <w:r w:rsidRPr="00870BF5">
                                    <w:rPr>
                                      <w:rFonts w:ascii="Lato" w:hAnsi="Lato"/>
                                      <w:noProof/>
                                      <w:color w:val="404040" w:themeColor="text1" w:themeTint="BF"/>
                                    </w:rPr>
                                    <w:drawing>
                                      <wp:inline distT="0" distB="0" distL="0" distR="0" wp14:anchorId="5A2E7117" wp14:editId="458449C3">
                                        <wp:extent cx="149225" cy="149225"/>
                                        <wp:effectExtent l="0" t="0" r="3175" b="3175"/>
                                        <wp:docPr id="28" name="Picture 28"/>
                                        <wp:cNvGraphicFramePr/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4" name="Picture 4"/>
                                                <pic:cNvPicPr/>
                                              </pic:nvPicPr>
                                              <pic:blipFill>
                                                <a:blip r:embed="rId14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49225" cy="14922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c>
                              <w:tc>
                                <w:tcPr>
                                  <w:tcW w:w="6777" w:type="dxa"/>
                                  <w:gridSpan w:val="3"/>
                                </w:tcPr>
                                <w:p w:rsidR="00D802E0" w:rsidRPr="00870BF5" w:rsidRDefault="00C617A1" w:rsidP="00345CB4">
                                  <w:pPr>
                                    <w:rPr>
                                      <w:rFonts w:ascii="Lato" w:eastAsia="Times New Roman" w:hAnsi="Lato" w:cs="Times New Roman"/>
                                      <w:color w:val="404040" w:themeColor="text1" w:themeTint="BF"/>
                                      <w:sz w:val="20"/>
                                      <w:szCs w:val="20"/>
                                    </w:rPr>
                                  </w:pPr>
                                  <w:hyperlink r:id="rId15" w:history="1">
                                    <w:r w:rsidR="00D802E0" w:rsidRPr="00870BF5">
                                      <w:rPr>
                                        <w:rStyle w:val="Hyperlink"/>
                                        <w:rFonts w:ascii="Lato" w:eastAsia="Times New Roman" w:hAnsi="Lato" w:cs="Times New Roman"/>
                                        <w:color w:val="404040" w:themeColor="text1" w:themeTint="BF"/>
                                        <w:sz w:val="20"/>
                                        <w:szCs w:val="20"/>
                                        <w:u w:val="none"/>
                                      </w:rPr>
                                      <w:t>a</w:t>
                                    </w:r>
                                    <w:r w:rsidR="00345CB4">
                                      <w:rPr>
                                        <w:rStyle w:val="Hyperlink"/>
                                        <w:rFonts w:ascii="Lato" w:eastAsia="Times New Roman" w:hAnsi="Lato" w:cs="Times New Roman"/>
                                        <w:color w:val="404040" w:themeColor="text1" w:themeTint="BF"/>
                                        <w:sz w:val="20"/>
                                        <w:szCs w:val="20"/>
                                        <w:u w:val="none"/>
                                      </w:rPr>
                                      <w:t>njuchamantha.github.io/portfolio</w:t>
                                    </w:r>
                                  </w:hyperlink>
                                </w:p>
                              </w:tc>
                            </w:tr>
                          </w:tbl>
                          <w:p w:rsidR="007E7889" w:rsidRDefault="007E7889" w:rsidP="007E788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79EACD" id="Text Box 5" o:spid="_x0000_s1027" type="#_x0000_t202" style="position:absolute;margin-left:151.85pt;margin-top:-11.6pt;width:378.1pt;height:125.8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" filled="f" stroked="f" strokeweight=".5pt">
                <v:textbox>
                  <w:txbxContent>
                    <w:p w:rsidR="007E7889" w:rsidRPr="00441EA0" w:rsidRDefault="007E7889" w:rsidP="007E7889">
                      <w:pPr>
                        <w:spacing w:before="120" w:after="0" w:line="240" w:lineRule="auto"/>
                        <w:ind w:left="90"/>
                        <w:outlineLvl w:val="0"/>
                        <w:rPr>
                          <w:rFonts w:ascii="Raleway" w:eastAsia="Times New Roman" w:hAnsi="Raleway" w:cs="Times New Roman"/>
                          <w:b/>
                          <w:bCs/>
                          <w:color w:val="595959" w:themeColor="text1" w:themeTint="A6"/>
                          <w:kern w:val="36"/>
                          <w:sz w:val="20"/>
                        </w:rPr>
                      </w:pPr>
                      <w:r w:rsidRPr="00441EA0">
                        <w:rPr>
                          <w:rFonts w:ascii="Raleway" w:eastAsia="Times New Roman" w:hAnsi="Raleway" w:cs="Times New Roman"/>
                          <w:b/>
                          <w:bCs/>
                          <w:color w:val="000000"/>
                          <w:kern w:val="36"/>
                          <w:sz w:val="44"/>
                          <w:szCs w:val="48"/>
                        </w:rPr>
                        <w:t>Anju Chamantha</w:t>
                      </w:r>
                    </w:p>
                    <w:p w:rsidR="000A4061" w:rsidRPr="000A4061" w:rsidRDefault="000A4061" w:rsidP="00753021">
                      <w:pPr>
                        <w:spacing w:after="120" w:line="276" w:lineRule="auto"/>
                        <w:ind w:left="90"/>
                        <w:outlineLvl w:val="0"/>
                        <w:rPr>
                          <w:rFonts w:ascii="Raleway" w:eastAsia="Times New Roman" w:hAnsi="Raleway" w:cs="Times New Roman"/>
                          <w:bCs/>
                          <w:color w:val="595959" w:themeColor="text1" w:themeTint="A6"/>
                          <w:kern w:val="36"/>
                        </w:rPr>
                      </w:pPr>
                      <w:r w:rsidRPr="000A4061">
                        <w:rPr>
                          <w:rFonts w:ascii="Raleway" w:eastAsia="Times New Roman" w:hAnsi="Raleway" w:cs="Times New Roman"/>
                          <w:bCs/>
                          <w:color w:val="595959" w:themeColor="text1" w:themeTint="A6"/>
                          <w:kern w:val="36"/>
                        </w:rPr>
                        <w:t xml:space="preserve">Computer Science </w:t>
                      </w:r>
                      <w:r>
                        <w:rPr>
                          <w:rFonts w:ascii="Raleway" w:eastAsia="Times New Roman" w:hAnsi="Raleway" w:cs="Times New Roman"/>
                          <w:bCs/>
                          <w:color w:val="595959" w:themeColor="text1" w:themeTint="A6"/>
                          <w:kern w:val="36"/>
                        </w:rPr>
                        <w:t xml:space="preserve">&amp; </w:t>
                      </w:r>
                      <w:r w:rsidRPr="000A4061">
                        <w:rPr>
                          <w:rFonts w:ascii="Raleway" w:eastAsia="Times New Roman" w:hAnsi="Raleway" w:cs="Times New Roman"/>
                          <w:bCs/>
                          <w:color w:val="595959" w:themeColor="text1" w:themeTint="A6"/>
                          <w:kern w:val="36"/>
                        </w:rPr>
                        <w:t>Engineering Undergraduate</w:t>
                      </w:r>
                    </w:p>
                    <w:tbl>
                      <w:tblPr>
                        <w:tblStyle w:val="TableGrid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77"/>
                        <w:gridCol w:w="3221"/>
                        <w:gridCol w:w="456"/>
                        <w:gridCol w:w="3100"/>
                      </w:tblGrid>
                      <w:tr w:rsidR="00D802E0" w:rsidTr="00441EA0">
                        <w:trPr>
                          <w:trHeight w:val="209"/>
                        </w:trPr>
                        <w:tc>
                          <w:tcPr>
                            <w:tcW w:w="477" w:type="dxa"/>
                          </w:tcPr>
                          <w:p w:rsidR="00D802E0" w:rsidRPr="00870BF5" w:rsidRDefault="000A4061" w:rsidP="00766493">
                            <w:pPr>
                              <w:spacing w:line="276" w:lineRule="auto"/>
                              <w:jc w:val="center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</w:rPr>
                            </w:pPr>
                            <w:r w:rsidRPr="00870BF5">
                              <w:rPr>
                                <w:rFonts w:ascii="Lato" w:hAnsi="Lato"/>
                                <w:noProof/>
                                <w:color w:val="404040" w:themeColor="text1" w:themeTint="BF"/>
                              </w:rPr>
                              <w:drawing>
                                <wp:inline distT="0" distB="0" distL="0" distR="0" wp14:anchorId="643D240F" wp14:editId="6499969E">
                                  <wp:extent cx="149225" cy="149225"/>
                                  <wp:effectExtent l="0" t="0" r="3175" b="3175"/>
                                  <wp:docPr id="23" name="Picture 23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7" name="Picture 7"/>
                                          <pic:cNvPicPr/>
                                        </pic:nvPicPr>
                                        <pic:blipFill>
                                          <a:blip r:embed="rId6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9225" cy="1492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6777" w:type="dxa"/>
                            <w:gridSpan w:val="3"/>
                          </w:tcPr>
                          <w:p w:rsidR="00D802E0" w:rsidRPr="00870BF5" w:rsidRDefault="00D802E0" w:rsidP="00D802E0">
                            <w:pPr>
                              <w:spacing w:line="276" w:lineRule="auto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870BF5"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  <w:t>11 A, Weragama Road, Wadduwa</w:t>
                            </w:r>
                            <w:r w:rsidR="00A40DB0"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  <w:t>, Sri Lanka</w:t>
                            </w:r>
                          </w:p>
                        </w:tc>
                      </w:tr>
                      <w:tr w:rsidR="00441EA0" w:rsidTr="00441EA0">
                        <w:trPr>
                          <w:trHeight w:val="288"/>
                        </w:trPr>
                        <w:tc>
                          <w:tcPr>
                            <w:tcW w:w="477" w:type="dxa"/>
                          </w:tcPr>
                          <w:p w:rsidR="00441EA0" w:rsidRPr="00870BF5" w:rsidRDefault="00441EA0" w:rsidP="00766493">
                            <w:pPr>
                              <w:spacing w:line="276" w:lineRule="auto"/>
                              <w:jc w:val="center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</w:rPr>
                            </w:pPr>
                            <w:r w:rsidRPr="00870BF5">
                              <w:rPr>
                                <w:rFonts w:ascii="Lato" w:hAnsi="Lato"/>
                                <w:noProof/>
                                <w:color w:val="404040" w:themeColor="text1" w:themeTint="BF"/>
                              </w:rPr>
                              <w:drawing>
                                <wp:inline distT="0" distB="0" distL="0" distR="0" wp14:anchorId="31BDC769" wp14:editId="5897DDFC">
                                  <wp:extent cx="149225" cy="149225"/>
                                  <wp:effectExtent l="0" t="0" r="3175" b="3175"/>
                                  <wp:docPr id="24" name="Picture 24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3" name="Picture 3"/>
                                          <pic:cNvPicPr/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9225" cy="1492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221" w:type="dxa"/>
                          </w:tcPr>
                          <w:p w:rsidR="00441EA0" w:rsidRPr="00870BF5" w:rsidRDefault="00C617A1" w:rsidP="00D802E0">
                            <w:pPr>
                              <w:spacing w:line="276" w:lineRule="auto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hyperlink r:id="rId16" w:history="1">
                              <w:r w:rsidR="00441EA0">
                                <w:rPr>
                                  <w:rStyle w:val="Hyperlink"/>
                                  <w:rFonts w:ascii="Lato" w:eastAsia="Times New Roman" w:hAnsi="Lato" w:cs="Times New Roman"/>
                                  <w:color w:val="404040" w:themeColor="text1" w:themeTint="BF"/>
                                  <w:sz w:val="20"/>
                                  <w:szCs w:val="20"/>
                                  <w:u w:val="none"/>
                                </w:rPr>
                                <w:t xml:space="preserve">+94 </w:t>
                              </w:r>
                              <w:r w:rsidR="00441EA0" w:rsidRPr="00870BF5">
                                <w:rPr>
                                  <w:rStyle w:val="Hyperlink"/>
                                  <w:rFonts w:ascii="Lato" w:eastAsia="Times New Roman" w:hAnsi="Lato" w:cs="Times New Roman"/>
                                  <w:color w:val="404040" w:themeColor="text1" w:themeTint="BF"/>
                                  <w:sz w:val="20"/>
                                  <w:szCs w:val="20"/>
                                  <w:u w:val="none"/>
                                </w:rPr>
                                <w:t>778396415</w:t>
                              </w:r>
                            </w:hyperlink>
                          </w:p>
                        </w:tc>
                        <w:tc>
                          <w:tcPr>
                            <w:tcW w:w="456" w:type="dxa"/>
                          </w:tcPr>
                          <w:p w:rsidR="00441EA0" w:rsidRPr="00870BF5" w:rsidRDefault="00441EA0" w:rsidP="00D802E0">
                            <w:pPr>
                              <w:spacing w:line="276" w:lineRule="auto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870BF5">
                              <w:rPr>
                                <w:rFonts w:ascii="Lato" w:hAnsi="Lato"/>
                                <w:noProof/>
                                <w:color w:val="404040" w:themeColor="text1" w:themeTint="BF"/>
                              </w:rPr>
                              <w:drawing>
                                <wp:inline distT="0" distB="0" distL="0" distR="0" wp14:anchorId="027DDA1F" wp14:editId="31259A8C">
                                  <wp:extent cx="149225" cy="149225"/>
                                  <wp:effectExtent l="0" t="0" r="3175" b="3175"/>
                                  <wp:docPr id="25" name="Picture 25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8" name="Picture 8"/>
                                          <pic:cNvPicPr/>
                                        </pic:nvPicPr>
                                        <pic:blipFill>
                                          <a:blip r:embed="rId9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9225" cy="1492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100" w:type="dxa"/>
                          </w:tcPr>
                          <w:p w:rsidR="00441EA0" w:rsidRPr="00870BF5" w:rsidRDefault="00441EA0" w:rsidP="00D802E0">
                            <w:pPr>
                              <w:spacing w:line="276" w:lineRule="auto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color w:val="404040" w:themeColor="text1" w:themeTint="BF"/>
                                <w:sz w:val="20"/>
                                <w:szCs w:val="20"/>
                              </w:rPr>
                              <w:t>anjuchamantha.17@cse.mrt.ac.lk</w:t>
                            </w:r>
                          </w:p>
                        </w:tc>
                      </w:tr>
                      <w:tr w:rsidR="00441EA0" w:rsidTr="00441EA0">
                        <w:trPr>
                          <w:trHeight w:val="288"/>
                        </w:trPr>
                        <w:tc>
                          <w:tcPr>
                            <w:tcW w:w="477" w:type="dxa"/>
                          </w:tcPr>
                          <w:p w:rsidR="00441EA0" w:rsidRPr="00870BF5" w:rsidRDefault="00441EA0" w:rsidP="00766493">
                            <w:pPr>
                              <w:spacing w:line="276" w:lineRule="auto"/>
                              <w:jc w:val="center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</w:rPr>
                            </w:pPr>
                            <w:r w:rsidRPr="00870BF5">
                              <w:rPr>
                                <w:rFonts w:ascii="Lato" w:hAnsi="Lato"/>
                                <w:noProof/>
                                <w:color w:val="404040" w:themeColor="text1" w:themeTint="BF"/>
                              </w:rPr>
                              <w:drawing>
                                <wp:inline distT="0" distB="0" distL="0" distR="0" wp14:anchorId="50DF540C" wp14:editId="22A832AB">
                                  <wp:extent cx="149225" cy="149225"/>
                                  <wp:effectExtent l="0" t="0" r="3175" b="3175"/>
                                  <wp:docPr id="26" name="Picture 26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6" name="Picture 6"/>
                                          <pic:cNvPicPr/>
                                        </pic:nvPicPr>
                                        <pic:blipFill>
                                          <a:blip r:embed="rId10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9225" cy="1492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221" w:type="dxa"/>
                          </w:tcPr>
                          <w:p w:rsidR="00441EA0" w:rsidRPr="00870BF5" w:rsidRDefault="00C617A1" w:rsidP="00441EA0">
                            <w:pPr>
                              <w:spacing w:line="276" w:lineRule="auto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hyperlink r:id="rId17" w:history="1">
                              <w:r w:rsidR="00441EA0" w:rsidRPr="00870BF5">
                                <w:rPr>
                                  <w:rStyle w:val="Hyperlink"/>
                                  <w:rFonts w:ascii="Lato" w:eastAsia="Times New Roman" w:hAnsi="Lato" w:cs="Times New Roman"/>
                                  <w:color w:val="404040" w:themeColor="text1" w:themeTint="BF"/>
                                  <w:sz w:val="20"/>
                                  <w:szCs w:val="20"/>
                                  <w:u w:val="none"/>
                                </w:rPr>
                                <w:t>linkedin.com/in/</w:t>
                              </w:r>
                              <w:proofErr w:type="spellStart"/>
                              <w:r w:rsidR="00441EA0" w:rsidRPr="00870BF5">
                                <w:rPr>
                                  <w:rStyle w:val="Hyperlink"/>
                                  <w:rFonts w:ascii="Lato" w:eastAsia="Times New Roman" w:hAnsi="Lato" w:cs="Times New Roman"/>
                                  <w:color w:val="404040" w:themeColor="text1" w:themeTint="BF"/>
                                  <w:sz w:val="20"/>
                                  <w:szCs w:val="20"/>
                                  <w:u w:val="none"/>
                                </w:rPr>
                                <w:t>anjuchamantha</w:t>
                              </w:r>
                              <w:proofErr w:type="spellEnd"/>
                            </w:hyperlink>
                          </w:p>
                        </w:tc>
                        <w:tc>
                          <w:tcPr>
                            <w:tcW w:w="456" w:type="dxa"/>
                          </w:tcPr>
                          <w:p w:rsidR="00441EA0" w:rsidRPr="00870BF5" w:rsidRDefault="00441EA0" w:rsidP="00441EA0">
                            <w:pPr>
                              <w:spacing w:line="276" w:lineRule="auto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r w:rsidRPr="00870BF5">
                              <w:rPr>
                                <w:rFonts w:ascii="Lato" w:hAnsi="Lato"/>
                                <w:noProof/>
                                <w:color w:val="404040" w:themeColor="text1" w:themeTint="BF"/>
                              </w:rPr>
                              <w:drawing>
                                <wp:inline distT="0" distB="0" distL="0" distR="0" wp14:anchorId="3724C5A7" wp14:editId="18BF794D">
                                  <wp:extent cx="129600" cy="129600"/>
                                  <wp:effectExtent l="0" t="0" r="3810" b="3810"/>
                                  <wp:docPr id="27" name="Picture 27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2" name="icons8-github-50.png"/>
                                          <pic:cNvPicPr/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9886" cy="149886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3100" w:type="dxa"/>
                          </w:tcPr>
                          <w:p w:rsidR="00441EA0" w:rsidRPr="00870BF5" w:rsidRDefault="00C617A1" w:rsidP="00441EA0">
                            <w:pPr>
                              <w:spacing w:line="276" w:lineRule="auto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hyperlink r:id="rId18" w:history="1">
                              <w:r w:rsidR="00441EA0" w:rsidRPr="00870BF5">
                                <w:rPr>
                                  <w:rStyle w:val="Hyperlink"/>
                                  <w:rFonts w:ascii="Lato" w:hAnsi="Lato"/>
                                  <w:color w:val="404040" w:themeColor="text1" w:themeTint="BF"/>
                                  <w:sz w:val="20"/>
                                  <w:szCs w:val="20"/>
                                  <w:u w:val="none"/>
                                </w:rPr>
                                <w:t>github.com/</w:t>
                              </w:r>
                              <w:proofErr w:type="spellStart"/>
                              <w:r w:rsidR="00441EA0" w:rsidRPr="00870BF5">
                                <w:rPr>
                                  <w:rStyle w:val="Hyperlink"/>
                                  <w:rFonts w:ascii="Lato" w:hAnsi="Lato"/>
                                  <w:color w:val="404040" w:themeColor="text1" w:themeTint="BF"/>
                                  <w:sz w:val="20"/>
                                  <w:szCs w:val="20"/>
                                  <w:u w:val="none"/>
                                </w:rPr>
                                <w:t>anjuchamantha</w:t>
                              </w:r>
                              <w:proofErr w:type="spellEnd"/>
                            </w:hyperlink>
                          </w:p>
                        </w:tc>
                      </w:tr>
                      <w:tr w:rsidR="00D802E0" w:rsidTr="00441EA0">
                        <w:trPr>
                          <w:trHeight w:val="288"/>
                        </w:trPr>
                        <w:tc>
                          <w:tcPr>
                            <w:tcW w:w="477" w:type="dxa"/>
                          </w:tcPr>
                          <w:p w:rsidR="00D802E0" w:rsidRPr="00870BF5" w:rsidRDefault="000A4061" w:rsidP="00766493">
                            <w:pPr>
                              <w:spacing w:line="276" w:lineRule="auto"/>
                              <w:jc w:val="center"/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</w:rPr>
                            </w:pPr>
                            <w:r w:rsidRPr="00870BF5">
                              <w:rPr>
                                <w:rFonts w:ascii="Lato" w:hAnsi="Lato"/>
                                <w:noProof/>
                                <w:color w:val="404040" w:themeColor="text1" w:themeTint="BF"/>
                              </w:rPr>
                              <w:drawing>
                                <wp:inline distT="0" distB="0" distL="0" distR="0" wp14:anchorId="5A2E7117" wp14:editId="458449C3">
                                  <wp:extent cx="149225" cy="149225"/>
                                  <wp:effectExtent l="0" t="0" r="3175" b="3175"/>
                                  <wp:docPr id="28" name="Picture 28"/>
                                  <wp:cNvGraphicFramePr/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4" name="Picture 4"/>
                                          <pic:cNvPicPr/>
                                        </pic:nvPicPr>
                                        <pic:blipFill>
                                          <a:blip r:embed="rId14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49225" cy="149225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c>
                        <w:tc>
                          <w:tcPr>
                            <w:tcW w:w="6777" w:type="dxa"/>
                            <w:gridSpan w:val="3"/>
                          </w:tcPr>
                          <w:p w:rsidR="00D802E0" w:rsidRPr="00870BF5" w:rsidRDefault="00C617A1" w:rsidP="00345CB4">
                            <w:pPr>
                              <w:rPr>
                                <w:rFonts w:ascii="Lato" w:eastAsia="Times New Roman" w:hAnsi="Lato" w:cs="Times New Roman"/>
                                <w:color w:val="404040" w:themeColor="text1" w:themeTint="BF"/>
                                <w:sz w:val="20"/>
                                <w:szCs w:val="20"/>
                              </w:rPr>
                            </w:pPr>
                            <w:hyperlink r:id="rId19" w:history="1">
                              <w:r w:rsidR="00D802E0" w:rsidRPr="00870BF5">
                                <w:rPr>
                                  <w:rStyle w:val="Hyperlink"/>
                                  <w:rFonts w:ascii="Lato" w:eastAsia="Times New Roman" w:hAnsi="Lato" w:cs="Times New Roman"/>
                                  <w:color w:val="404040" w:themeColor="text1" w:themeTint="BF"/>
                                  <w:sz w:val="20"/>
                                  <w:szCs w:val="20"/>
                                  <w:u w:val="none"/>
                                </w:rPr>
                                <w:t>a</w:t>
                              </w:r>
                              <w:r w:rsidR="00345CB4">
                                <w:rPr>
                                  <w:rStyle w:val="Hyperlink"/>
                                  <w:rFonts w:ascii="Lato" w:eastAsia="Times New Roman" w:hAnsi="Lato" w:cs="Times New Roman"/>
                                  <w:color w:val="404040" w:themeColor="text1" w:themeTint="BF"/>
                                  <w:sz w:val="20"/>
                                  <w:szCs w:val="20"/>
                                  <w:u w:val="none"/>
                                </w:rPr>
                                <w:t>njuchamantha.github.io/portfolio</w:t>
                              </w:r>
                            </w:hyperlink>
                          </w:p>
                        </w:tc>
                      </w:tr>
                    </w:tbl>
                    <w:p w:rsidR="007E7889" w:rsidRDefault="007E7889" w:rsidP="007E7889"/>
                  </w:txbxContent>
                </v:textbox>
              </v:shape>
            </w:pict>
          </mc:Fallback>
        </mc:AlternateContent>
      </w:r>
      <w:r w:rsidR="00441EA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2543175</wp:posOffset>
                </wp:positionH>
                <wp:positionV relativeFrom="page">
                  <wp:posOffset>-3016250</wp:posOffset>
                </wp:positionV>
                <wp:extent cx="2013585" cy="8042275"/>
                <wp:effectExtent l="0" t="4445" r="1270" b="1270"/>
                <wp:wrapSquare wrapText="bothSides"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5400000">
                          <a:off x="0" y="0"/>
                          <a:ext cx="2013585" cy="8042275"/>
                        </a:xfrm>
                        <a:prstGeom prst="rect">
                          <a:avLst/>
                        </a:prstGeom>
                        <a:solidFill>
                          <a:schemeClr val="tx1">
                            <a:lumMod val="50000"/>
                            <a:lumOff val="50000"/>
                            <a:alpha val="26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01B568B9" id="Rectangle 1" o:spid="_x0000_s1026" style="position:absolute;margin-left:200.25pt;margin-top:-237.5pt;width:158.55pt;height:633.25pt;rotation:9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" fillcolor="gray [1629]" stroked="f" strokeweight="1pt">
                <v:fill opacity="16962f"/>
                <w10:wrap type="square" anchory="page"/>
              </v:rect>
            </w:pict>
          </mc:Fallback>
        </mc:AlternateContent>
      </w:r>
      <w:r w:rsidR="00781C51"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5A639393" wp14:editId="39215C8C">
                <wp:simplePos x="0" y="0"/>
                <wp:positionH relativeFrom="page">
                  <wp:posOffset>457200</wp:posOffset>
                </wp:positionH>
                <wp:positionV relativeFrom="paragraph">
                  <wp:posOffset>2410691</wp:posOffset>
                </wp:positionV>
                <wp:extent cx="6639791" cy="7304809"/>
                <wp:effectExtent l="0" t="0" r="0" b="0"/>
                <wp:wrapNone/>
                <wp:docPr id="9" name="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39791" cy="7304809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5BC748F" id="Rectangle 9" o:spid="_x0000_s1026" style="position:absolute;margin-left:36pt;margin-top:189.8pt;width:522.8pt;height:575.2pt;z-index:25166438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" filled="f" stroked="f" strokeweight="1pt">
                <w10:wrap anchorx="page"/>
              </v:rect>
            </w:pict>
          </mc:Fallback>
        </mc:AlternateContent>
      </w:r>
    </w:p>
    <w:p w:rsidR="00335D76" w:rsidRDefault="00335D76" w:rsidP="00335D76"/>
    <w:p w:rsidR="00335D76" w:rsidRDefault="00335D76" w:rsidP="00335D76">
      <w:pPr>
        <w:tabs>
          <w:tab w:val="left" w:pos="1505"/>
        </w:tabs>
      </w:pPr>
      <w:r>
        <w:tab/>
      </w:r>
    </w:p>
    <w:p w:rsidR="00335D76" w:rsidRPr="00335D76" w:rsidRDefault="00335D76" w:rsidP="00335D76"/>
    <w:p w:rsidR="00335D76" w:rsidRPr="00335D76" w:rsidRDefault="00856FAF" w:rsidP="00335D76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6FE54949" wp14:editId="4A3955A7">
                <wp:simplePos x="0" y="0"/>
                <wp:positionH relativeFrom="column">
                  <wp:posOffset>3810</wp:posOffset>
                </wp:positionH>
                <wp:positionV relativeFrom="paragraph">
                  <wp:posOffset>40557</wp:posOffset>
                </wp:positionV>
                <wp:extent cx="6628130" cy="1796277"/>
                <wp:effectExtent l="0" t="0" r="0" b="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8130" cy="179627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35D76" w:rsidRDefault="00335D76" w:rsidP="00856FAF">
                            <w:pPr>
                              <w:pStyle w:val="Heading1"/>
                              <w:spacing w:before="0" w:beforeAutospacing="0" w:after="0" w:afterAutospacing="0"/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</w:pPr>
                            <w:r w:rsidRPr="00783E5D"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  <w:t>Education</w:t>
                            </w:r>
                          </w:p>
                          <w:p w:rsidR="00DD44FE" w:rsidRPr="00D2772E" w:rsidRDefault="00DD44FE" w:rsidP="00856FAF">
                            <w:pPr>
                              <w:pStyle w:val="Heading1"/>
                              <w:spacing w:before="0" w:beforeAutospacing="0" w:after="0" w:afterAutospacing="0"/>
                              <w:rPr>
                                <w:rFonts w:ascii="Raleway" w:hAnsi="Raleway"/>
                                <w:color w:val="4472C4" w:themeColor="accent1"/>
                                <w:sz w:val="8"/>
                                <w:szCs w:val="24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10350" w:type="dxa"/>
                              <w:tblInd w:w="-9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7560"/>
                              <w:gridCol w:w="540"/>
                              <w:gridCol w:w="2250"/>
                            </w:tblGrid>
                            <w:tr w:rsidR="00FF51ED" w:rsidRPr="00FF51ED" w:rsidTr="00641841">
                              <w:trPr>
                                <w:trHeight w:val="959"/>
                              </w:trPr>
                              <w:tc>
                                <w:tcPr>
                                  <w:tcW w:w="7560" w:type="dxa"/>
                                </w:tcPr>
                                <w:p w:rsidR="00F73E12" w:rsidRPr="00F73E12" w:rsidRDefault="00F73E12" w:rsidP="00856FAF">
                                  <w:pPr>
                                    <w:pStyle w:val="Heading2"/>
                                    <w:spacing w:before="0"/>
                                    <w:outlineLvl w:val="1"/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"/>
                                      <w:szCs w:val="22"/>
                                    </w:rPr>
                                  </w:pPr>
                                </w:p>
                                <w:p w:rsidR="00FF51ED" w:rsidRPr="00B97418" w:rsidRDefault="00FF51ED" w:rsidP="00856FAF">
                                  <w:pPr>
                                    <w:pStyle w:val="Heading2"/>
                                    <w:outlineLvl w:val="1"/>
                                    <w:rPr>
                                      <w:sz w:val="24"/>
                                    </w:rPr>
                                  </w:pPr>
                                  <w:r w:rsidRPr="00B97418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2"/>
                                    </w:rPr>
                                    <w:t>University of Moratuwa</w:t>
                                  </w:r>
                                </w:p>
                                <w:p w:rsidR="00FF51ED" w:rsidRDefault="00FF51ED" w:rsidP="00856FAF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</w:pPr>
                                  <w:r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SEPTEMBER 2017 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–</w:t>
                                  </w:r>
                                  <w:r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PRESENT</w:t>
                                  </w:r>
                                </w:p>
                                <w:p w:rsidR="00FF51ED" w:rsidRDefault="001F0162" w:rsidP="001F0162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CSE</w:t>
                                  </w:r>
                                  <w:r w:rsidR="00FF51ED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FF51ED" w:rsidRPr="00FB22A1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Undergraduate, B.Sc.</w:t>
                                  </w:r>
                                  <w:r w:rsidR="004D7160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( Hons) </w:t>
                                  </w:r>
                                  <w:r w:rsidR="00FF51ED" w:rsidRPr="00FB22A1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Engineering</w:t>
                                  </w:r>
                                </w:p>
                              </w:tc>
                              <w:tc>
                                <w:tcPr>
                                  <w:tcW w:w="2790" w:type="dxa"/>
                                  <w:gridSpan w:val="2"/>
                                </w:tcPr>
                                <w:p w:rsidR="00FF51ED" w:rsidRPr="00FF51ED" w:rsidRDefault="00FF51ED" w:rsidP="00856FA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18"/>
                                    </w:rPr>
                                  </w:pPr>
                                </w:p>
                                <w:p w:rsidR="00FF51ED" w:rsidRPr="00A77649" w:rsidRDefault="00FF51ED" w:rsidP="00856FA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A77649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3.77 CGPA (6 semesters)</w:t>
                                  </w:r>
                                </w:p>
                                <w:p w:rsidR="00FF51ED" w:rsidRPr="00FF51ED" w:rsidRDefault="00FF51ED" w:rsidP="00856FA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18"/>
                                    </w:rPr>
                                  </w:pPr>
                                  <w:r w:rsidRPr="00FF51ED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De</w:t>
                                  </w:r>
                                  <w:r w:rsidR="002814FB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an’s List – Semesters 1, 4, 5</w:t>
                                  </w:r>
                                </w:p>
                              </w:tc>
                            </w:tr>
                            <w:tr w:rsidR="00641841" w:rsidRPr="00FF51ED" w:rsidTr="00641841">
                              <w:trPr>
                                <w:trHeight w:val="605"/>
                              </w:trPr>
                              <w:tc>
                                <w:tcPr>
                                  <w:tcW w:w="7560" w:type="dxa"/>
                                </w:tcPr>
                                <w:p w:rsidR="00641841" w:rsidRPr="00C624A9" w:rsidRDefault="00641841" w:rsidP="00856FAF">
                                  <w:pPr>
                                    <w:pStyle w:val="Heading2"/>
                                    <w:spacing w:before="0"/>
                                    <w:outlineLvl w:val="1"/>
                                    <w:rPr>
                                      <w:sz w:val="24"/>
                                    </w:rPr>
                                  </w:pPr>
                                  <w:r w:rsidRPr="00B97418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2"/>
                                    </w:rPr>
                                    <w:t>ESOFT Metro Campus</w:t>
                                  </w:r>
                                </w:p>
                                <w:p w:rsidR="00641841" w:rsidRPr="00FF51ED" w:rsidRDefault="009D2393" w:rsidP="00856FAF">
                                  <w:pP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Diploma in IT </w:t>
                                  </w:r>
                                  <w:r w:rsidR="00641841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&amp; Python Programming Course (2016)</w:t>
                                  </w:r>
                                </w:p>
                              </w:tc>
                              <w:tc>
                                <w:tcPr>
                                  <w:tcW w:w="2790" w:type="dxa"/>
                                  <w:gridSpan w:val="2"/>
                                </w:tcPr>
                                <w:p w:rsidR="00641841" w:rsidRDefault="00641841" w:rsidP="00856FA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c>
                            </w:tr>
                            <w:tr w:rsidR="00641841" w:rsidRPr="00FF51ED" w:rsidTr="00641841">
                              <w:trPr>
                                <w:trHeight w:val="974"/>
                              </w:trPr>
                              <w:tc>
                                <w:tcPr>
                                  <w:tcW w:w="8100" w:type="dxa"/>
                                  <w:gridSpan w:val="2"/>
                                </w:tcPr>
                                <w:p w:rsidR="00641841" w:rsidRPr="00B97418" w:rsidRDefault="00641841" w:rsidP="00856FAF">
                                  <w:pPr>
                                    <w:pStyle w:val="Heading2"/>
                                    <w:spacing w:before="0"/>
                                    <w:outlineLvl w:val="1"/>
                                    <w:rPr>
                                      <w:sz w:val="24"/>
                                    </w:rPr>
                                  </w:pPr>
                                  <w:r w:rsidRPr="00B97418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2"/>
                                    </w:rPr>
                                    <w:t>Sri Sumangala College, Panadura</w:t>
                                  </w:r>
                                </w:p>
                                <w:p w:rsidR="00641841" w:rsidRPr="00480A0A" w:rsidRDefault="00641841" w:rsidP="00856FAF">
                                  <w:pPr>
                                    <w:pStyle w:val="Heading3"/>
                                    <w:spacing w:before="0"/>
                                    <w:outlineLvl w:val="2"/>
                                  </w:pPr>
                                  <w:r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2008 - 2016</w:t>
                                  </w:r>
                                </w:p>
                                <w:p w:rsidR="00641841" w:rsidRDefault="00641841" w:rsidP="00856FAF">
                                  <w:pPr>
                                    <w:pStyle w:val="Heading2"/>
                                    <w:spacing w:before="0"/>
                                    <w:outlineLvl w:val="1"/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GCE </w:t>
                                  </w:r>
                                  <w:r w:rsidRPr="00FF51ED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A</w:t>
                                  </w:r>
                                  <w:r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/</w:t>
                                  </w:r>
                                  <w:r w:rsidRPr="00FF51ED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L (2016) </w:t>
                                  </w:r>
                                  <w:r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Physical Sciences stream - </w:t>
                                  </w:r>
                                  <w:r w:rsidRPr="00FF51ED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2A’s (Mathematics, Physics), 1B (Chemistry)</w:t>
                                  </w:r>
                                </w:p>
                                <w:p w:rsidR="00641841" w:rsidRPr="00C624A9" w:rsidRDefault="00641841" w:rsidP="00856FAF"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GCE </w:t>
                                  </w:r>
                                  <w:r w:rsidRPr="000C1B52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O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/</w:t>
                                  </w:r>
                                  <w:r w:rsidRPr="000C1B52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L (2013)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-</w:t>
                                  </w:r>
                                  <w:r w:rsidRPr="000C1B52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8A’s, 1B (English Literature)</w:t>
                                  </w:r>
                                </w:p>
                              </w:tc>
                              <w:tc>
                                <w:tcPr>
                                  <w:tcW w:w="2250" w:type="dxa"/>
                                </w:tcPr>
                                <w:p w:rsidR="00641841" w:rsidRDefault="00641841" w:rsidP="00856FA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18"/>
                                    </w:rPr>
                                  </w:pPr>
                                </w:p>
                                <w:p w:rsidR="00641841" w:rsidRDefault="00641841" w:rsidP="00856FA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18"/>
                                    </w:rPr>
                                  </w:pPr>
                                </w:p>
                                <w:p w:rsidR="00641841" w:rsidRPr="00FF51ED" w:rsidRDefault="00641841" w:rsidP="00856FAF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18"/>
                                    </w:rPr>
                                  </w:pPr>
                                  <w:r w:rsidRPr="00C624A9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1.9898 Z-Score</w:t>
                                  </w:r>
                                </w:p>
                              </w:tc>
                            </w:tr>
                          </w:tbl>
                          <w:p w:rsidR="00335D76" w:rsidRPr="003A0E34" w:rsidRDefault="00335D76" w:rsidP="00856FAF">
                            <w:pPr>
                              <w:pStyle w:val="Heading2"/>
                              <w:spacing w:before="0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6"/>
                                <w:szCs w:val="16"/>
                              </w:rPr>
                            </w:pPr>
                          </w:p>
                          <w:p w:rsidR="00335D76" w:rsidRPr="00006F92" w:rsidRDefault="00335D76" w:rsidP="00856FAF">
                            <w:pPr>
                              <w:pStyle w:val="Heading2"/>
                              <w:spacing w:before="0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16"/>
                                <w:szCs w:val="16"/>
                              </w:rPr>
                            </w:pPr>
                          </w:p>
                          <w:p w:rsidR="00335D76" w:rsidRDefault="00335D76" w:rsidP="00856FA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E54949" id="Text Box 14" o:spid="_x0000_s1028" type="#_x0000_t202" style="position:absolute;margin-left:.3pt;margin-top:3.2pt;width:521.9pt;height:141.45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" filled="f" stroked="f" strokeweight=".5pt">
                <v:textbox>
                  <w:txbxContent>
                    <w:p w:rsidR="00335D76" w:rsidRDefault="00335D76" w:rsidP="00856FAF">
                      <w:pPr>
                        <w:pStyle w:val="Heading1"/>
                        <w:spacing w:before="0" w:beforeAutospacing="0" w:after="0" w:afterAutospacing="0"/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</w:pPr>
                      <w:r w:rsidRPr="00783E5D"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  <w:t>Education</w:t>
                      </w:r>
                    </w:p>
                    <w:p w:rsidR="00DD44FE" w:rsidRPr="00D2772E" w:rsidRDefault="00DD44FE" w:rsidP="00856FAF">
                      <w:pPr>
                        <w:pStyle w:val="Heading1"/>
                        <w:spacing w:before="0" w:beforeAutospacing="0" w:after="0" w:afterAutospacing="0"/>
                        <w:rPr>
                          <w:rFonts w:ascii="Raleway" w:hAnsi="Raleway"/>
                          <w:color w:val="4472C4" w:themeColor="accent1"/>
                          <w:sz w:val="8"/>
                          <w:szCs w:val="24"/>
                        </w:rPr>
                      </w:pPr>
                    </w:p>
                    <w:tbl>
                      <w:tblPr>
                        <w:tblStyle w:val="TableGrid"/>
                        <w:tblW w:w="10350" w:type="dxa"/>
                        <w:tblInd w:w="-9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7560"/>
                        <w:gridCol w:w="540"/>
                        <w:gridCol w:w="2250"/>
                      </w:tblGrid>
                      <w:tr w:rsidR="00FF51ED" w:rsidRPr="00FF51ED" w:rsidTr="00641841">
                        <w:trPr>
                          <w:trHeight w:val="959"/>
                        </w:trPr>
                        <w:tc>
                          <w:tcPr>
                            <w:tcW w:w="7560" w:type="dxa"/>
                          </w:tcPr>
                          <w:p w:rsidR="00F73E12" w:rsidRPr="00F73E12" w:rsidRDefault="00F73E12" w:rsidP="00856FAF">
                            <w:pPr>
                              <w:pStyle w:val="Heading2"/>
                              <w:spacing w:before="0"/>
                              <w:outlineLvl w:val="1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"/>
                                <w:szCs w:val="22"/>
                              </w:rPr>
                            </w:pPr>
                          </w:p>
                          <w:p w:rsidR="00FF51ED" w:rsidRPr="00B97418" w:rsidRDefault="00FF51ED" w:rsidP="00856FAF">
                            <w:pPr>
                              <w:pStyle w:val="Heading2"/>
                              <w:outlineLvl w:val="1"/>
                              <w:rPr>
                                <w:sz w:val="24"/>
                              </w:rPr>
                            </w:pPr>
                            <w:r w:rsidRPr="00B97418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2"/>
                              </w:rPr>
                              <w:t>University of Moratuwa</w:t>
                            </w:r>
                          </w:p>
                          <w:p w:rsidR="00FF51ED" w:rsidRDefault="00FF51ED" w:rsidP="00856FAF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</w:pPr>
                            <w:r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SEPTEMBER 2017 </w:t>
                            </w: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–</w:t>
                            </w:r>
                            <w:r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PRESENT</w:t>
                            </w:r>
                          </w:p>
                          <w:p w:rsidR="00FF51ED" w:rsidRDefault="001F0162" w:rsidP="001F0162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CSE</w:t>
                            </w:r>
                            <w:r w:rsidR="00FF51ED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FF51ED" w:rsidRPr="00FB22A1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Undergraduate, B.Sc.</w:t>
                            </w:r>
                            <w:r w:rsidR="004D7160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( Hons) </w:t>
                            </w:r>
                            <w:r w:rsidR="00FF51ED" w:rsidRPr="00FB22A1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Engineering</w:t>
                            </w:r>
                          </w:p>
                        </w:tc>
                        <w:tc>
                          <w:tcPr>
                            <w:tcW w:w="2790" w:type="dxa"/>
                            <w:gridSpan w:val="2"/>
                          </w:tcPr>
                          <w:p w:rsidR="00FF51ED" w:rsidRPr="00FF51ED" w:rsidRDefault="00FF51ED" w:rsidP="00856FAF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18"/>
                              </w:rPr>
                            </w:pPr>
                          </w:p>
                          <w:p w:rsidR="00FF51ED" w:rsidRPr="00A77649" w:rsidRDefault="00FF51ED" w:rsidP="00856FAF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A77649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3.77 CGPA (6 semesters)</w:t>
                            </w:r>
                          </w:p>
                          <w:p w:rsidR="00FF51ED" w:rsidRPr="00FF51ED" w:rsidRDefault="00FF51ED" w:rsidP="00856FAF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18"/>
                              </w:rPr>
                            </w:pPr>
                            <w:r w:rsidRPr="00FF51ED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De</w:t>
                            </w:r>
                            <w:r w:rsidR="002814FB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an’s List – Semesters 1, 4, 5</w:t>
                            </w:r>
                          </w:p>
                        </w:tc>
                      </w:tr>
                      <w:tr w:rsidR="00641841" w:rsidRPr="00FF51ED" w:rsidTr="00641841">
                        <w:trPr>
                          <w:trHeight w:val="605"/>
                        </w:trPr>
                        <w:tc>
                          <w:tcPr>
                            <w:tcW w:w="7560" w:type="dxa"/>
                          </w:tcPr>
                          <w:p w:rsidR="00641841" w:rsidRPr="00C624A9" w:rsidRDefault="00641841" w:rsidP="00856FAF">
                            <w:pPr>
                              <w:pStyle w:val="Heading2"/>
                              <w:spacing w:before="0"/>
                              <w:outlineLvl w:val="1"/>
                              <w:rPr>
                                <w:sz w:val="24"/>
                              </w:rPr>
                            </w:pPr>
                            <w:r w:rsidRPr="00B97418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2"/>
                              </w:rPr>
                              <w:t>ESOFT Metro Campus</w:t>
                            </w:r>
                          </w:p>
                          <w:p w:rsidR="00641841" w:rsidRPr="00FF51ED" w:rsidRDefault="009D2393" w:rsidP="00856FAF">
                            <w:pP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Diploma in IT </w:t>
                            </w:r>
                            <w:r w:rsidR="00641841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&amp; Python Programming Course (2016)</w:t>
                            </w:r>
                          </w:p>
                        </w:tc>
                        <w:tc>
                          <w:tcPr>
                            <w:tcW w:w="2790" w:type="dxa"/>
                            <w:gridSpan w:val="2"/>
                          </w:tcPr>
                          <w:p w:rsidR="00641841" w:rsidRDefault="00641841" w:rsidP="00856FAF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</w:p>
                        </w:tc>
                      </w:tr>
                      <w:tr w:rsidR="00641841" w:rsidRPr="00FF51ED" w:rsidTr="00641841">
                        <w:trPr>
                          <w:trHeight w:val="974"/>
                        </w:trPr>
                        <w:tc>
                          <w:tcPr>
                            <w:tcW w:w="8100" w:type="dxa"/>
                            <w:gridSpan w:val="2"/>
                          </w:tcPr>
                          <w:p w:rsidR="00641841" w:rsidRPr="00B97418" w:rsidRDefault="00641841" w:rsidP="00856FAF">
                            <w:pPr>
                              <w:pStyle w:val="Heading2"/>
                              <w:spacing w:before="0"/>
                              <w:outlineLvl w:val="1"/>
                              <w:rPr>
                                <w:sz w:val="24"/>
                              </w:rPr>
                            </w:pPr>
                            <w:r w:rsidRPr="00B97418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2"/>
                              </w:rPr>
                              <w:t>Sri Sumangala College, Panadura</w:t>
                            </w:r>
                          </w:p>
                          <w:p w:rsidR="00641841" w:rsidRPr="00480A0A" w:rsidRDefault="00641841" w:rsidP="00856FAF">
                            <w:pPr>
                              <w:pStyle w:val="Heading3"/>
                              <w:spacing w:before="0"/>
                              <w:outlineLvl w:val="2"/>
                            </w:pPr>
                            <w:r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2008 - 2016</w:t>
                            </w:r>
                          </w:p>
                          <w:p w:rsidR="00641841" w:rsidRDefault="00641841" w:rsidP="00856FAF">
                            <w:pPr>
                              <w:pStyle w:val="Heading2"/>
                              <w:spacing w:before="0"/>
                              <w:outlineLvl w:val="1"/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GCE </w:t>
                            </w:r>
                            <w:r w:rsidRPr="00FF51ED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A</w:t>
                            </w:r>
                            <w:r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/</w:t>
                            </w:r>
                            <w:r w:rsidRPr="00FF51ED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L (2016) </w:t>
                            </w:r>
                            <w:r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Physical Sciences stream - </w:t>
                            </w:r>
                            <w:r w:rsidRPr="00FF51ED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2A’s (Mathematics, Physics), 1B (Chemistry)</w:t>
                            </w:r>
                          </w:p>
                          <w:p w:rsidR="00641841" w:rsidRPr="00C624A9" w:rsidRDefault="00641841" w:rsidP="00856FAF"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GCE </w:t>
                            </w:r>
                            <w:r w:rsidRPr="000C1B5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/</w:t>
                            </w:r>
                            <w:r w:rsidRPr="000C1B5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L (2013)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-</w:t>
                            </w:r>
                            <w:r w:rsidRPr="000C1B52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8A’s, 1B (English Literature)</w:t>
                            </w:r>
                          </w:p>
                        </w:tc>
                        <w:tc>
                          <w:tcPr>
                            <w:tcW w:w="2250" w:type="dxa"/>
                          </w:tcPr>
                          <w:p w:rsidR="00641841" w:rsidRDefault="00641841" w:rsidP="00856FAF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18"/>
                              </w:rPr>
                            </w:pPr>
                          </w:p>
                          <w:p w:rsidR="00641841" w:rsidRDefault="00641841" w:rsidP="00856FAF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18"/>
                              </w:rPr>
                            </w:pPr>
                          </w:p>
                          <w:p w:rsidR="00641841" w:rsidRPr="00FF51ED" w:rsidRDefault="00641841" w:rsidP="00856FAF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18"/>
                              </w:rPr>
                            </w:pPr>
                            <w:r w:rsidRPr="00C624A9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1.9898 Z-Score</w:t>
                            </w:r>
                          </w:p>
                        </w:tc>
                      </w:tr>
                    </w:tbl>
                    <w:p w:rsidR="00335D76" w:rsidRPr="003A0E34" w:rsidRDefault="00335D76" w:rsidP="00856FAF">
                      <w:pPr>
                        <w:pStyle w:val="Heading2"/>
                        <w:spacing w:before="0"/>
                        <w:rPr>
                          <w:rFonts w:ascii="Lato" w:hAnsi="Lato"/>
                          <w:b/>
                          <w:bCs/>
                          <w:color w:val="000000"/>
                          <w:sz w:val="6"/>
                          <w:szCs w:val="16"/>
                        </w:rPr>
                      </w:pPr>
                    </w:p>
                    <w:p w:rsidR="00335D76" w:rsidRPr="00006F92" w:rsidRDefault="00335D76" w:rsidP="00856FAF">
                      <w:pPr>
                        <w:pStyle w:val="Heading2"/>
                        <w:spacing w:before="0"/>
                        <w:rPr>
                          <w:rFonts w:ascii="Lato" w:hAnsi="Lato"/>
                          <w:b/>
                          <w:bCs/>
                          <w:color w:val="000000"/>
                          <w:sz w:val="16"/>
                          <w:szCs w:val="16"/>
                        </w:rPr>
                      </w:pPr>
                    </w:p>
                    <w:p w:rsidR="00335D76" w:rsidRDefault="00335D76" w:rsidP="00856FAF"/>
                  </w:txbxContent>
                </v:textbox>
              </v:shape>
            </w:pict>
          </mc:Fallback>
        </mc:AlternateContent>
      </w:r>
    </w:p>
    <w:p w:rsidR="00335D76" w:rsidRDefault="00335D76" w:rsidP="00335D76">
      <w:pPr>
        <w:tabs>
          <w:tab w:val="left" w:pos="1800"/>
        </w:tabs>
      </w:pPr>
      <w:r>
        <w:tab/>
      </w:r>
    </w:p>
    <w:p w:rsidR="00335D76" w:rsidRPr="00335D76" w:rsidRDefault="00335D76" w:rsidP="00335D76"/>
    <w:p w:rsidR="00335D76" w:rsidRPr="00335D76" w:rsidRDefault="00335D76" w:rsidP="00335D76"/>
    <w:p w:rsidR="00335D76" w:rsidRPr="00335D76" w:rsidRDefault="00335D76" w:rsidP="00335D76"/>
    <w:p w:rsidR="00335D76" w:rsidRPr="00335D76" w:rsidRDefault="00335D76" w:rsidP="00335D76"/>
    <w:p w:rsidR="00335D76" w:rsidRPr="00335D76" w:rsidRDefault="00641841" w:rsidP="00335D76">
      <w:r>
        <w:rPr>
          <w:noProof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243CF322" wp14:editId="51481A52">
                <wp:simplePos x="0" y="0"/>
                <wp:positionH relativeFrom="column">
                  <wp:posOffset>3810</wp:posOffset>
                </wp:positionH>
                <wp:positionV relativeFrom="paragraph">
                  <wp:posOffset>171340</wp:posOffset>
                </wp:positionV>
                <wp:extent cx="6639560" cy="2099145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39560" cy="20991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0243D" w:rsidRDefault="00D0243D" w:rsidP="00D0243D">
                            <w:pPr>
                              <w:pStyle w:val="Heading1"/>
                              <w:spacing w:before="0" w:beforeAutospacing="0" w:after="0" w:afterAutospacing="0"/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  <w:t>Work</w:t>
                            </w:r>
                            <w:r w:rsidR="00C617A1"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  <w:t>ing</w:t>
                            </w:r>
                            <w:r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  <w:t xml:space="preserve"> Experience</w:t>
                            </w:r>
                          </w:p>
                          <w:p w:rsidR="00853A01" w:rsidRPr="00853A01" w:rsidRDefault="00853A01" w:rsidP="00D0243D">
                            <w:pPr>
                              <w:pStyle w:val="Heading1"/>
                              <w:spacing w:before="0" w:beforeAutospacing="0" w:after="0" w:afterAutospacing="0"/>
                              <w:rPr>
                                <w:rFonts w:ascii="Raleway" w:hAnsi="Raleway"/>
                                <w:color w:val="4472C4" w:themeColor="accent1"/>
                                <w:sz w:val="2"/>
                                <w:szCs w:val="24"/>
                              </w:rPr>
                            </w:pPr>
                          </w:p>
                          <w:p w:rsidR="00D0243D" w:rsidRPr="001E41CF" w:rsidRDefault="00D0243D" w:rsidP="00D0243D">
                            <w:pPr>
                              <w:pStyle w:val="Heading3"/>
                              <w:spacing w:before="0"/>
                              <w:rPr>
                                <w:rFonts w:ascii="Lato" w:hAnsi="Lato"/>
                                <w:bCs/>
                                <w:color w:val="666666"/>
                                <w:sz w:val="8"/>
                                <w:szCs w:val="18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10350" w:type="dxa"/>
                              <w:tblInd w:w="-9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6930"/>
                              <w:gridCol w:w="3420"/>
                            </w:tblGrid>
                            <w:tr w:rsidR="00D12FE0" w:rsidTr="009F01BE">
                              <w:trPr>
                                <w:trHeight w:val="297"/>
                              </w:trPr>
                              <w:tc>
                                <w:tcPr>
                                  <w:tcW w:w="6930" w:type="dxa"/>
                                </w:tcPr>
                                <w:p w:rsidR="00D12FE0" w:rsidRDefault="00D12FE0" w:rsidP="004E3FB2"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  <w:t xml:space="preserve">WSO2 – </w:t>
                                  </w:r>
                                  <w:r w:rsidR="00B0496F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  <w:t xml:space="preserve">Software Engineering </w:t>
                                  </w:r>
                                  <w:r w:rsidR="004E3FB2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  <w:t>Intern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  <w:t xml:space="preserve"> at </w:t>
                                  </w:r>
                                  <w:r w:rsidR="004E3FB2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  <w:t>WSO2 Open Banking Team</w:t>
                                  </w:r>
                                </w:p>
                              </w:tc>
                              <w:tc>
                                <w:tcPr>
                                  <w:tcW w:w="3420" w:type="dxa"/>
                                </w:tcPr>
                                <w:p w:rsidR="00D12FE0" w:rsidRDefault="00DE2FE5" w:rsidP="00DE2FE5">
                                  <w:pPr>
                                    <w:jc w:val="right"/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OCT</w:t>
                                  </w:r>
                                  <w:r w:rsidR="00D12FE0"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20</w:t>
                                  </w:r>
                                  <w:r w:rsidR="00D12FE0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20</w:t>
                                  </w:r>
                                  <w:r w:rsidR="00D12FE0"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D12FE0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–</w:t>
                                  </w:r>
                                  <w:r w:rsidR="00D12FE0"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MAR</w:t>
                                  </w:r>
                                  <w:r w:rsidR="00D12FE0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2021</w:t>
                                  </w:r>
                                </w:p>
                              </w:tc>
                            </w:tr>
                            <w:tr w:rsidR="00D12FE0" w:rsidTr="009F01BE">
                              <w:trPr>
                                <w:trHeight w:val="1142"/>
                              </w:trPr>
                              <w:tc>
                                <w:tcPr>
                                  <w:tcW w:w="10350" w:type="dxa"/>
                                  <w:gridSpan w:val="2"/>
                                </w:tcPr>
                                <w:p w:rsidR="00D12FE0" w:rsidRDefault="00D12FE0" w:rsidP="00567047">
                                  <w:pPr>
                                    <w:jc w:val="both"/>
                                  </w:pPr>
                                  <w:r w:rsidRPr="009B3782">
                                    <w:rPr>
                                      <w:rFonts w:ascii="Lato" w:hAnsi="Lato"/>
                                      <w:sz w:val="20"/>
                                    </w:rPr>
                                    <w:t>My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 internship</w:t>
                                  </w:r>
                                  <w:r w:rsidRPr="009B3782"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 project was to develop a mock banking mobile application to authenticate users, grant their consent using biometric authent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ication, and push notifications with CIBA (Client Initiated Back Channel Authentication) protocol. </w:t>
                                  </w:r>
                                  <w:r w:rsidR="009C0064">
                                    <w:rPr>
                                      <w:rFonts w:ascii="Lato" w:hAnsi="Lato"/>
                                      <w:sz w:val="20"/>
                                    </w:rPr>
                                    <w:t>In addition,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 </w:t>
                                  </w:r>
                                  <w:r w:rsidR="009C0064"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I 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</w:rPr>
                                    <w:t>developed a new custom local authenticator for WSO2-IS to send push notifications to the user’s registered mobile device.</w:t>
                                  </w:r>
                                  <w:r w:rsidR="00B55624"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 </w:t>
                                  </w:r>
                                  <w:r w:rsidR="00B55624" w:rsidRPr="00193C2A">
                                    <w:rPr>
                                      <w:rFonts w:ascii="Lato" w:hAnsi="Lato"/>
                                      <w:sz w:val="20"/>
                                    </w:rPr>
                                    <w:t>Tech Stack</w:t>
                                  </w:r>
                                  <w:r w:rsidR="00567047">
                                    <w:rPr>
                                      <w:rFonts w:ascii="Lato" w:hAnsi="Lato"/>
                                      <w:sz w:val="20"/>
                                    </w:rPr>
                                    <w:t xml:space="preserve"> : Flutter, Java</w:t>
                                  </w:r>
                                </w:p>
                              </w:tc>
                            </w:tr>
                            <w:tr w:rsidR="00D12FE0" w:rsidTr="009F01BE">
                              <w:trPr>
                                <w:trHeight w:val="269"/>
                              </w:trPr>
                              <w:tc>
                                <w:tcPr>
                                  <w:tcW w:w="6930" w:type="dxa"/>
                                </w:tcPr>
                                <w:p w:rsidR="00D12FE0" w:rsidRPr="009B3782" w:rsidRDefault="00D12FE0" w:rsidP="001E41CF">
                                  <w:pPr>
                                    <w:jc w:val="both"/>
                                    <w:rPr>
                                      <w:rFonts w:ascii="Lato" w:hAnsi="Lato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  <w:t xml:space="preserve">HexcodeLabs – </w:t>
                                  </w:r>
                                  <w:r w:rsidR="00DE2FE5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  <w:t xml:space="preserve">Former 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</w:rPr>
                                    <w:t>Head of Software Development</w:t>
                                  </w:r>
                                </w:p>
                              </w:tc>
                              <w:tc>
                                <w:tcPr>
                                  <w:tcW w:w="3420" w:type="dxa"/>
                                </w:tcPr>
                                <w:p w:rsidR="00D12FE0" w:rsidRPr="009B3782" w:rsidRDefault="004F5889" w:rsidP="004F5889">
                                  <w:pPr>
                                    <w:jc w:val="right"/>
                                    <w:rPr>
                                      <w:rFonts w:ascii="Lato" w:hAnsi="Lato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MAR</w:t>
                                  </w:r>
                                  <w:r w:rsidR="00D12FE0"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20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21</w:t>
                                  </w:r>
                                  <w:r w:rsidR="00D12FE0"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 w:rsidR="00D12FE0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–</w:t>
                                  </w:r>
                                  <w:r w:rsidR="00D12FE0" w:rsidRPr="00480A0A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>DEC</w:t>
                                  </w:r>
                                  <w:r w:rsidR="008A18B6"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18"/>
                                      <w:szCs w:val="18"/>
                                    </w:rPr>
                                    <w:t xml:space="preserve"> 2021</w:t>
                                  </w:r>
                                </w:p>
                              </w:tc>
                            </w:tr>
                            <w:tr w:rsidR="00D12FE0" w:rsidTr="009F01BE">
                              <w:trPr>
                                <w:trHeight w:val="746"/>
                              </w:trPr>
                              <w:tc>
                                <w:tcPr>
                                  <w:tcW w:w="10350" w:type="dxa"/>
                                  <w:gridSpan w:val="2"/>
                                </w:tcPr>
                                <w:p w:rsidR="00D12FE0" w:rsidRPr="009B3782" w:rsidRDefault="00436454" w:rsidP="00F42489">
                                  <w:pPr>
                                    <w:jc w:val="both"/>
                                    <w:rPr>
                                      <w:rFonts w:ascii="Lato" w:hAnsi="Lato"/>
                                      <w:sz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HexcodeLabs</w:t>
                                  </w:r>
                                  <w:r w:rsidR="00005848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(</w:t>
                                  </w:r>
                                  <w:r w:rsidR="00005848" w:rsidRPr="00C53850">
                                    <w:rPr>
                                      <w:rFonts w:ascii="Lato" w:hAnsi="Lato"/>
                                      <w:color w:val="000000" w:themeColor="text1"/>
                                      <w:sz w:val="20"/>
                                      <w:szCs w:val="20"/>
                                    </w:rPr>
                                    <w:t>hexcodelabs.lk</w:t>
                                  </w:r>
                                  <w:r w:rsidR="00005848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is a tech startup </w:t>
                                  </w:r>
                                  <w:r w:rsidR="00005848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focused on</w:t>
                                  </w:r>
                                  <w:r w:rsidR="003F30D4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developing solutions for client needs such as</w:t>
                                  </w:r>
                                  <w:r w:rsidR="00005848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3F30D4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mobile and web apps, machine learning and IoT projects etc</w:t>
                                  </w:r>
                                  <w:r w:rsidR="00005848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. </w:t>
                                  </w:r>
                                  <w:r w:rsidR="00D20F06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Glad</w:t>
                                  </w:r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to be the Head of </w:t>
                                  </w:r>
                                  <w:r w:rsidR="008740DF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the </w:t>
                                  </w:r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Software Development te</w:t>
                                  </w:r>
                                  <w:r w:rsidR="00401012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am</w:t>
                                  </w:r>
                                  <w:r w:rsidR="00AC5A8D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where I </w:t>
                                  </w:r>
                                  <w:r w:rsidR="00E2403B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planned</w:t>
                                  </w:r>
                                  <w:r w:rsidR="00AC5A8D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and manage</w:t>
                                  </w:r>
                                  <w:r w:rsidR="00E2403B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d</w:t>
                                  </w:r>
                                  <w:r w:rsidR="00AC5A8D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software projects with </w:t>
                                  </w:r>
                                  <w:r w:rsidR="00E2403B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both developers and</w:t>
                                  </w:r>
                                  <w:r w:rsidR="00AC5A8D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clients</w:t>
                                  </w:r>
                                  <w:r w:rsidR="00C85EA1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. I h</w:t>
                                  </w:r>
                                  <w:r w:rsidR="00401012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ave successfully managed and completed </w:t>
                                  </w:r>
                                  <w:r w:rsidR="00B670C6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4</w:t>
                                  </w:r>
                                  <w:r w:rsidR="00AC5A8D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+</w:t>
                                  </w:r>
                                  <w:r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projects</w:t>
                                  </w:r>
                                  <w:r w:rsidR="00C53850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5E41CF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providing architectural guidance and leadership</w:t>
                                  </w:r>
                                  <w:r w:rsidR="00FD3E89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  <w:r w:rsidR="00B670C6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(</w:t>
                                  </w:r>
                                  <w:r w:rsidR="00F42489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Projects</w:t>
                                  </w:r>
                                  <w:r w:rsidR="00B670C6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: Perks, Beecon, FitnessApp, </w:t>
                                  </w:r>
                                  <w:proofErr w:type="gramStart"/>
                                  <w:r w:rsidR="00B670C6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>TimeBuddy</w:t>
                                  </w:r>
                                  <w:proofErr w:type="gramEnd"/>
                                  <w:r w:rsidR="00B670C6">
                                    <w:rPr>
                                      <w:rFonts w:ascii="Lato" w:hAnsi="Lato"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etc.)</w:t>
                                  </w:r>
                                </w:p>
                              </w:tc>
                            </w:tr>
                          </w:tbl>
                          <w:p w:rsidR="00D0243D" w:rsidRDefault="00D0243D" w:rsidP="00D0243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43CF322" id="Text Box 2" o:spid="_x0000_s1029" type="#_x0000_t202" style="position:absolute;margin-left:.3pt;margin-top:13.5pt;width:522.8pt;height:165.3pt;z-index:251681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" filled="f" stroked="f" strokeweight=".5pt">
                <v:textbox>
                  <w:txbxContent>
                    <w:p w:rsidR="00D0243D" w:rsidRDefault="00D0243D" w:rsidP="00D0243D">
                      <w:pPr>
                        <w:pStyle w:val="Heading1"/>
                        <w:spacing w:before="0" w:beforeAutospacing="0" w:after="0" w:afterAutospacing="0"/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</w:pPr>
                      <w:r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  <w:t>Work</w:t>
                      </w:r>
                      <w:r w:rsidR="00C617A1"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  <w:t>ing</w:t>
                      </w:r>
                      <w:r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  <w:t xml:space="preserve"> Experience</w:t>
                      </w:r>
                    </w:p>
                    <w:p w:rsidR="00853A01" w:rsidRPr="00853A01" w:rsidRDefault="00853A01" w:rsidP="00D0243D">
                      <w:pPr>
                        <w:pStyle w:val="Heading1"/>
                        <w:spacing w:before="0" w:beforeAutospacing="0" w:after="0" w:afterAutospacing="0"/>
                        <w:rPr>
                          <w:rFonts w:ascii="Raleway" w:hAnsi="Raleway"/>
                          <w:color w:val="4472C4" w:themeColor="accent1"/>
                          <w:sz w:val="2"/>
                          <w:szCs w:val="24"/>
                        </w:rPr>
                      </w:pPr>
                    </w:p>
                    <w:p w:rsidR="00D0243D" w:rsidRPr="001E41CF" w:rsidRDefault="00D0243D" w:rsidP="00D0243D">
                      <w:pPr>
                        <w:pStyle w:val="Heading3"/>
                        <w:spacing w:before="0"/>
                        <w:rPr>
                          <w:rFonts w:ascii="Lato" w:hAnsi="Lato"/>
                          <w:bCs/>
                          <w:color w:val="666666"/>
                          <w:sz w:val="8"/>
                          <w:szCs w:val="18"/>
                        </w:rPr>
                      </w:pPr>
                    </w:p>
                    <w:tbl>
                      <w:tblPr>
                        <w:tblStyle w:val="TableGrid"/>
                        <w:tblW w:w="10350" w:type="dxa"/>
                        <w:tblInd w:w="-9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6930"/>
                        <w:gridCol w:w="3420"/>
                      </w:tblGrid>
                      <w:tr w:rsidR="00D12FE0" w:rsidTr="009F01BE">
                        <w:trPr>
                          <w:trHeight w:val="297"/>
                        </w:trPr>
                        <w:tc>
                          <w:tcPr>
                            <w:tcW w:w="6930" w:type="dxa"/>
                          </w:tcPr>
                          <w:p w:rsidR="00D12FE0" w:rsidRDefault="00D12FE0" w:rsidP="004E3FB2">
                            <w:r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</w:rPr>
                              <w:t xml:space="preserve">WSO2 – </w:t>
                            </w:r>
                            <w:r w:rsidR="00B0496F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</w:rPr>
                              <w:t xml:space="preserve">Software Engineering </w:t>
                            </w:r>
                            <w:r w:rsidR="004E3FB2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</w:rPr>
                              <w:t>Intern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</w:rPr>
                              <w:t xml:space="preserve"> at </w:t>
                            </w:r>
                            <w:r w:rsidR="004E3FB2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</w:rPr>
                              <w:t>WSO2 Open Banking Team</w:t>
                            </w:r>
                          </w:p>
                        </w:tc>
                        <w:tc>
                          <w:tcPr>
                            <w:tcW w:w="3420" w:type="dxa"/>
                          </w:tcPr>
                          <w:p w:rsidR="00D12FE0" w:rsidRDefault="00DE2FE5" w:rsidP="00DE2FE5">
                            <w:pPr>
                              <w:jc w:val="right"/>
                            </w:pP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OCT</w:t>
                            </w:r>
                            <w:r w:rsidR="00D12FE0"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20</w:t>
                            </w:r>
                            <w:r w:rsidR="00D12FE0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20</w:t>
                            </w:r>
                            <w:r w:rsidR="00D12FE0"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D12FE0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–</w:t>
                            </w:r>
                            <w:r w:rsidR="00D12FE0"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MAR</w:t>
                            </w:r>
                            <w:r w:rsidR="00D12FE0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2021</w:t>
                            </w:r>
                          </w:p>
                        </w:tc>
                      </w:tr>
                      <w:tr w:rsidR="00D12FE0" w:rsidTr="009F01BE">
                        <w:trPr>
                          <w:trHeight w:val="1142"/>
                        </w:trPr>
                        <w:tc>
                          <w:tcPr>
                            <w:tcW w:w="10350" w:type="dxa"/>
                            <w:gridSpan w:val="2"/>
                          </w:tcPr>
                          <w:p w:rsidR="00D12FE0" w:rsidRDefault="00D12FE0" w:rsidP="00567047">
                            <w:pPr>
                              <w:jc w:val="both"/>
                            </w:pPr>
                            <w:r w:rsidRPr="009B3782">
                              <w:rPr>
                                <w:rFonts w:ascii="Lato" w:hAnsi="Lato"/>
                                <w:sz w:val="20"/>
                              </w:rPr>
                              <w:t>My</w:t>
                            </w:r>
                            <w:r>
                              <w:rPr>
                                <w:rFonts w:ascii="Lato" w:hAnsi="Lato"/>
                                <w:sz w:val="20"/>
                              </w:rPr>
                              <w:t xml:space="preserve"> internship</w:t>
                            </w:r>
                            <w:r w:rsidRPr="009B3782">
                              <w:rPr>
                                <w:rFonts w:ascii="Lato" w:hAnsi="Lato"/>
                                <w:sz w:val="20"/>
                              </w:rPr>
                              <w:t xml:space="preserve"> project was to develop a mock banking mobile application to authenticate users, grant their consent using biometric authent</w:t>
                            </w:r>
                            <w:r>
                              <w:rPr>
                                <w:rFonts w:ascii="Lato" w:hAnsi="Lato"/>
                                <w:sz w:val="20"/>
                              </w:rPr>
                              <w:t xml:space="preserve">ication, and push notifications with CIBA (Client Initiated Back Channel Authentication) protocol. </w:t>
                            </w:r>
                            <w:r w:rsidR="009C0064">
                              <w:rPr>
                                <w:rFonts w:ascii="Lato" w:hAnsi="Lato"/>
                                <w:sz w:val="20"/>
                              </w:rPr>
                              <w:t>In addition,</w:t>
                            </w:r>
                            <w:r>
                              <w:rPr>
                                <w:rFonts w:ascii="Lato" w:hAnsi="Lato"/>
                                <w:sz w:val="20"/>
                              </w:rPr>
                              <w:t xml:space="preserve"> </w:t>
                            </w:r>
                            <w:r w:rsidR="009C0064">
                              <w:rPr>
                                <w:rFonts w:ascii="Lato" w:hAnsi="Lato"/>
                                <w:sz w:val="20"/>
                              </w:rPr>
                              <w:t xml:space="preserve">I </w:t>
                            </w:r>
                            <w:r>
                              <w:rPr>
                                <w:rFonts w:ascii="Lato" w:hAnsi="Lato"/>
                                <w:sz w:val="20"/>
                              </w:rPr>
                              <w:t>developed a new custom local authenticator for WSO2-IS to send push notifications to the user’s registered mobile device.</w:t>
                            </w:r>
                            <w:r w:rsidR="00B55624">
                              <w:rPr>
                                <w:rFonts w:ascii="Lato" w:hAnsi="Lato"/>
                                <w:sz w:val="20"/>
                              </w:rPr>
                              <w:t xml:space="preserve"> </w:t>
                            </w:r>
                            <w:r w:rsidR="00B55624" w:rsidRPr="00193C2A">
                              <w:rPr>
                                <w:rFonts w:ascii="Lato" w:hAnsi="Lato"/>
                                <w:sz w:val="20"/>
                              </w:rPr>
                              <w:t>Tech Stack</w:t>
                            </w:r>
                            <w:r w:rsidR="00567047">
                              <w:rPr>
                                <w:rFonts w:ascii="Lato" w:hAnsi="Lato"/>
                                <w:sz w:val="20"/>
                              </w:rPr>
                              <w:t xml:space="preserve"> : Flutter, Java</w:t>
                            </w:r>
                          </w:p>
                        </w:tc>
                      </w:tr>
                      <w:tr w:rsidR="00D12FE0" w:rsidTr="009F01BE">
                        <w:trPr>
                          <w:trHeight w:val="269"/>
                        </w:trPr>
                        <w:tc>
                          <w:tcPr>
                            <w:tcW w:w="6930" w:type="dxa"/>
                          </w:tcPr>
                          <w:p w:rsidR="00D12FE0" w:rsidRPr="009B3782" w:rsidRDefault="00D12FE0" w:rsidP="001E41CF">
                            <w:pPr>
                              <w:jc w:val="both"/>
                              <w:rPr>
                                <w:rFonts w:ascii="Lato" w:hAnsi="Lato"/>
                                <w:sz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</w:rPr>
                              <w:t xml:space="preserve">HexcodeLabs – </w:t>
                            </w:r>
                            <w:r w:rsidR="00DE2FE5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</w:rPr>
                              <w:t xml:space="preserve">Former 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</w:rPr>
                              <w:t>Head of Software Development</w:t>
                            </w:r>
                          </w:p>
                        </w:tc>
                        <w:tc>
                          <w:tcPr>
                            <w:tcW w:w="3420" w:type="dxa"/>
                          </w:tcPr>
                          <w:p w:rsidR="00D12FE0" w:rsidRPr="009B3782" w:rsidRDefault="004F5889" w:rsidP="004F5889">
                            <w:pPr>
                              <w:jc w:val="right"/>
                              <w:rPr>
                                <w:rFonts w:ascii="Lato" w:hAnsi="Lato"/>
                                <w:sz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MAR</w:t>
                            </w:r>
                            <w:r w:rsidR="00D12FE0"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20</w:t>
                            </w: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21</w:t>
                            </w:r>
                            <w:r w:rsidR="00D12FE0"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</w:t>
                            </w:r>
                            <w:r w:rsidR="00D12FE0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–</w:t>
                            </w:r>
                            <w:r w:rsidR="00D12FE0" w:rsidRPr="00480A0A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>DEC</w:t>
                            </w:r>
                            <w:r w:rsidR="008A18B6">
                              <w:rPr>
                                <w:rFonts w:ascii="Lato" w:hAnsi="Lato"/>
                                <w:bCs/>
                                <w:color w:val="666666"/>
                                <w:sz w:val="18"/>
                                <w:szCs w:val="18"/>
                              </w:rPr>
                              <w:t xml:space="preserve"> 2021</w:t>
                            </w:r>
                          </w:p>
                        </w:tc>
                      </w:tr>
                      <w:tr w:rsidR="00D12FE0" w:rsidTr="009F01BE">
                        <w:trPr>
                          <w:trHeight w:val="746"/>
                        </w:trPr>
                        <w:tc>
                          <w:tcPr>
                            <w:tcW w:w="10350" w:type="dxa"/>
                            <w:gridSpan w:val="2"/>
                          </w:tcPr>
                          <w:p w:rsidR="00D12FE0" w:rsidRPr="009B3782" w:rsidRDefault="00436454" w:rsidP="00F42489">
                            <w:pPr>
                              <w:jc w:val="both"/>
                              <w:rPr>
                                <w:rFonts w:ascii="Lato" w:hAnsi="Lato"/>
                                <w:sz w:val="20"/>
                              </w:rPr>
                            </w:pP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HexcodeLabs</w:t>
                            </w:r>
                            <w:r w:rsidR="00005848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="00005848" w:rsidRPr="00C53850">
                              <w:rPr>
                                <w:rFonts w:ascii="Lato" w:hAnsi="Lato"/>
                                <w:color w:val="000000" w:themeColor="text1"/>
                                <w:sz w:val="20"/>
                                <w:szCs w:val="20"/>
                              </w:rPr>
                              <w:t>hexcodelabs.lk</w:t>
                            </w:r>
                            <w:r w:rsidR="00005848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)</w:t>
                            </w: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is a tech startup </w:t>
                            </w:r>
                            <w:r w:rsidR="00005848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focused on</w:t>
                            </w:r>
                            <w:r w:rsidR="003F30D4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developing solutions for client needs such as</w:t>
                            </w:r>
                            <w:r w:rsidR="00005848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3F30D4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mobile and web apps, machine learning and IoT projects etc</w:t>
                            </w:r>
                            <w:r w:rsidR="00005848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. </w:t>
                            </w:r>
                            <w:r w:rsidR="00D20F06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Glad</w:t>
                            </w: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to be the Head of </w:t>
                            </w:r>
                            <w:r w:rsidR="008740DF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the </w:t>
                            </w: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Software Development te</w:t>
                            </w:r>
                            <w:r w:rsidR="00401012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am</w:t>
                            </w:r>
                            <w:r w:rsidR="00AC5A8D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where I </w:t>
                            </w:r>
                            <w:r w:rsidR="00E2403B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planned</w:t>
                            </w:r>
                            <w:r w:rsidR="00AC5A8D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and manage</w:t>
                            </w:r>
                            <w:r w:rsidR="00E2403B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d</w:t>
                            </w:r>
                            <w:r w:rsidR="00AC5A8D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software projects with </w:t>
                            </w:r>
                            <w:r w:rsidR="00E2403B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both developers and</w:t>
                            </w:r>
                            <w:r w:rsidR="00AC5A8D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clients</w:t>
                            </w:r>
                            <w:r w:rsidR="00C85EA1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. I h</w:t>
                            </w:r>
                            <w:r w:rsidR="00401012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ave successfully managed and completed </w:t>
                            </w:r>
                            <w:r w:rsidR="00B670C6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4</w:t>
                            </w:r>
                            <w:r w:rsidR="00AC5A8D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+</w:t>
                            </w:r>
                            <w:r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projects</w:t>
                            </w:r>
                            <w:r w:rsidR="00C53850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5E41CF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providing architectural guidance and leadership</w:t>
                            </w:r>
                            <w:r w:rsidR="00FD3E89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  <w:r w:rsidR="00B670C6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="00F42489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Projects</w:t>
                            </w:r>
                            <w:r w:rsidR="00B670C6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: Perks, Beecon, FitnessApp, </w:t>
                            </w:r>
                            <w:proofErr w:type="gramStart"/>
                            <w:r w:rsidR="00B670C6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>TimeBuddy</w:t>
                            </w:r>
                            <w:proofErr w:type="gramEnd"/>
                            <w:r w:rsidR="00B670C6">
                              <w:rPr>
                                <w:rFonts w:ascii="Lato" w:hAnsi="Lato"/>
                                <w:color w:val="000000"/>
                                <w:sz w:val="20"/>
                                <w:szCs w:val="20"/>
                              </w:rPr>
                              <w:t xml:space="preserve"> etc.)</w:t>
                            </w:r>
                          </w:p>
                        </w:tc>
                      </w:tr>
                    </w:tbl>
                    <w:p w:rsidR="00D0243D" w:rsidRDefault="00D0243D" w:rsidP="00D0243D"/>
                  </w:txbxContent>
                </v:textbox>
              </v:shape>
            </w:pict>
          </mc:Fallback>
        </mc:AlternateContent>
      </w:r>
    </w:p>
    <w:p w:rsidR="00335D76" w:rsidRPr="00335D76" w:rsidRDefault="00335D76" w:rsidP="00335D76"/>
    <w:p w:rsidR="00335D76" w:rsidRPr="00335D76" w:rsidRDefault="00335D76" w:rsidP="00335D76">
      <w:bookmarkStart w:id="0" w:name="_GoBack"/>
      <w:bookmarkEnd w:id="0"/>
    </w:p>
    <w:p w:rsidR="00335D76" w:rsidRPr="00335D76" w:rsidRDefault="00335D76" w:rsidP="00335D76"/>
    <w:p w:rsidR="00335D76" w:rsidRPr="00335D76" w:rsidRDefault="00335D76" w:rsidP="00335D76"/>
    <w:p w:rsidR="00335D76" w:rsidRPr="00335D76" w:rsidRDefault="00335D76" w:rsidP="00335D76"/>
    <w:p w:rsidR="00335D76" w:rsidRPr="00335D76" w:rsidRDefault="00335D76" w:rsidP="00335D76"/>
    <w:p w:rsidR="00335D76" w:rsidRPr="00335D76" w:rsidRDefault="00335D76" w:rsidP="00335D76"/>
    <w:p w:rsidR="00335D76" w:rsidRPr="00335D76" w:rsidRDefault="00806A98" w:rsidP="00335D76">
      <w:r>
        <w:rPr>
          <w:rFonts w:ascii="Lato" w:hAnsi="Lato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3976</wp:posOffset>
                </wp:positionH>
                <wp:positionV relativeFrom="paragraph">
                  <wp:posOffset>41385</wp:posOffset>
                </wp:positionV>
                <wp:extent cx="6647180" cy="1614115"/>
                <wp:effectExtent l="0" t="0" r="1270" b="571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47180" cy="16141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D0243D" w:rsidRPr="00D0243D" w:rsidRDefault="00D0243D" w:rsidP="00D0243D">
                            <w:pPr>
                              <w:pStyle w:val="Heading2"/>
                              <w:spacing w:before="0"/>
                              <w:rPr>
                                <w:rFonts w:ascii="Raleway" w:hAnsi="Raleway"/>
                                <w:b/>
                                <w:bCs/>
                                <w:color w:val="4472C4" w:themeColor="accent1"/>
                                <w:sz w:val="24"/>
                                <w:szCs w:val="22"/>
                              </w:rPr>
                            </w:pPr>
                            <w:r w:rsidRPr="00BB731E">
                              <w:rPr>
                                <w:rFonts w:ascii="Raleway" w:hAnsi="Raleway"/>
                                <w:b/>
                                <w:bCs/>
                                <w:color w:val="4472C4" w:themeColor="accent1"/>
                                <w:sz w:val="24"/>
                                <w:szCs w:val="22"/>
                              </w:rPr>
                              <w:t>Courses &amp; Certificates</w:t>
                            </w:r>
                          </w:p>
                          <w:p w:rsidR="00D0243D" w:rsidRPr="00806A98" w:rsidRDefault="00D0243D" w:rsidP="00806A98">
                            <w:pPr>
                              <w:spacing w:after="0"/>
                              <w:rPr>
                                <w:sz w:val="8"/>
                                <w:szCs w:val="2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10355" w:type="dxa"/>
                              <w:tblInd w:w="-9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365"/>
                              <w:gridCol w:w="4365"/>
                              <w:gridCol w:w="1625"/>
                            </w:tblGrid>
                            <w:tr w:rsidR="003B0EA4" w:rsidTr="000354A8">
                              <w:trPr>
                                <w:trHeight w:val="288"/>
                              </w:trPr>
                              <w:tc>
                                <w:tcPr>
                                  <w:tcW w:w="4365" w:type="dxa"/>
                                </w:tcPr>
                                <w:p w:rsidR="003B0EA4" w:rsidRPr="000C1B52" w:rsidRDefault="003B0EA4" w:rsidP="00D75E7E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Google Cloud Platform </w:t>
                                  </w:r>
                                  <w:r w:rsidR="00D75E7E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C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ore Infrastructure</w:t>
                                  </w:r>
                                </w:p>
                              </w:tc>
                              <w:tc>
                                <w:tcPr>
                                  <w:tcW w:w="4365" w:type="dxa"/>
                                </w:tcPr>
                                <w:p w:rsidR="003B0EA4" w:rsidRPr="000C1B52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Coursera | Google Cloud</w:t>
                                  </w:r>
                                </w:p>
                              </w:tc>
                              <w:tc>
                                <w:tcPr>
                                  <w:tcW w:w="1625" w:type="dxa"/>
                                </w:tcPr>
                                <w:p w:rsidR="003B0EA4" w:rsidRPr="00567C3C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MAY 2020</w:t>
                                  </w:r>
                                </w:p>
                              </w:tc>
                            </w:tr>
                            <w:tr w:rsidR="003B0EA4" w:rsidTr="000354A8">
                              <w:trPr>
                                <w:trHeight w:val="288"/>
                              </w:trPr>
                              <w:tc>
                                <w:tcPr>
                                  <w:tcW w:w="4365" w:type="dxa"/>
                                </w:tcPr>
                                <w:p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RESTful API with HTTP and JavaScript </w:t>
                                  </w:r>
                                </w:p>
                              </w:tc>
                              <w:tc>
                                <w:tcPr>
                                  <w:tcW w:w="4365" w:type="dxa"/>
                                </w:tcPr>
                                <w:p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Coursera | Guided Project</w:t>
                                  </w:r>
                                </w:p>
                              </w:tc>
                              <w:tc>
                                <w:tcPr>
                                  <w:tcW w:w="1625" w:type="dxa"/>
                                </w:tcPr>
                                <w:p w:rsidR="003B0EA4" w:rsidRPr="00567C3C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JULY 2020</w:t>
                                  </w:r>
                                </w:p>
                              </w:tc>
                            </w:tr>
                            <w:tr w:rsidR="003B0EA4" w:rsidTr="000354A8">
                              <w:trPr>
                                <w:trHeight w:val="288"/>
                              </w:trPr>
                              <w:tc>
                                <w:tcPr>
                                  <w:tcW w:w="4365" w:type="dxa"/>
                                </w:tcPr>
                                <w:p w:rsidR="003B0EA4" w:rsidRPr="00E53BCF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Introduction to Self-Driving Cars</w:t>
                                  </w:r>
                                </w:p>
                              </w:tc>
                              <w:tc>
                                <w:tcPr>
                                  <w:tcW w:w="4365" w:type="dxa"/>
                                </w:tcPr>
                                <w:p w:rsidR="003B0EA4" w:rsidRPr="00E53BCF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Coursera | University of Toronto</w:t>
                                  </w:r>
                                </w:p>
                              </w:tc>
                              <w:tc>
                                <w:tcPr>
                                  <w:tcW w:w="1625" w:type="dxa"/>
                                </w:tcPr>
                                <w:p w:rsidR="003B0EA4" w:rsidRPr="00567C3C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JUNE 2020</w:t>
                                  </w:r>
                                </w:p>
                              </w:tc>
                            </w:tr>
                            <w:tr w:rsidR="003B0EA4" w:rsidTr="000354A8">
                              <w:trPr>
                                <w:trHeight w:val="288"/>
                              </w:trPr>
                              <w:tc>
                                <w:tcPr>
                                  <w:tcW w:w="4365" w:type="dxa"/>
                                </w:tcPr>
                                <w:p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Front-End Frameworks: Bootstrap4</w:t>
                                  </w:r>
                                </w:p>
                              </w:tc>
                              <w:tc>
                                <w:tcPr>
                                  <w:tcW w:w="4365" w:type="dxa"/>
                                </w:tcPr>
                                <w:p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Coursera | Hong Kong University</w:t>
                                  </w:r>
                                </w:p>
                              </w:tc>
                              <w:tc>
                                <w:tcPr>
                                  <w:tcW w:w="1625" w:type="dxa"/>
                                </w:tcPr>
                                <w:p w:rsidR="003B0EA4" w:rsidRPr="00567C3C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JULY 2020</w:t>
                                  </w:r>
                                </w:p>
                              </w:tc>
                            </w:tr>
                            <w:tr w:rsidR="003B0EA4" w:rsidTr="000354A8">
                              <w:trPr>
                                <w:trHeight w:val="288"/>
                              </w:trPr>
                              <w:tc>
                                <w:tcPr>
                                  <w:tcW w:w="4365" w:type="dxa"/>
                                </w:tcPr>
                                <w:p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Python Data Visualization</w:t>
                                  </w:r>
                                </w:p>
                              </w:tc>
                              <w:tc>
                                <w:tcPr>
                                  <w:tcW w:w="4365" w:type="dxa"/>
                                </w:tcPr>
                                <w:p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Coursera | Rice University</w:t>
                                  </w:r>
                                </w:p>
                              </w:tc>
                              <w:tc>
                                <w:tcPr>
                                  <w:tcW w:w="1625" w:type="dxa"/>
                                </w:tcPr>
                                <w:p w:rsidR="003B0EA4" w:rsidRPr="00567C3C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MAY 2020</w:t>
                                  </w:r>
                                </w:p>
                              </w:tc>
                            </w:tr>
                            <w:tr w:rsidR="003B0EA4" w:rsidTr="000354A8">
                              <w:trPr>
                                <w:trHeight w:val="288"/>
                              </w:trPr>
                              <w:tc>
                                <w:tcPr>
                                  <w:tcW w:w="4365" w:type="dxa"/>
                                </w:tcPr>
                                <w:p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Networking Essentials</w:t>
                                  </w:r>
                                </w:p>
                              </w:tc>
                              <w:tc>
                                <w:tcPr>
                                  <w:tcW w:w="4365" w:type="dxa"/>
                                </w:tcPr>
                                <w:p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Cisco</w:t>
                                  </w:r>
                                </w:p>
                              </w:tc>
                              <w:tc>
                                <w:tcPr>
                                  <w:tcW w:w="1625" w:type="dxa"/>
                                </w:tcPr>
                                <w:p w:rsidR="003B0EA4" w:rsidRPr="00567C3C" w:rsidRDefault="00DE2FE5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MAR</w:t>
                                  </w:r>
                                  <w:r w:rsidR="003B0EA4"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 xml:space="preserve"> 2020</w:t>
                                  </w:r>
                                </w:p>
                              </w:tc>
                            </w:tr>
                            <w:tr w:rsidR="003B0EA4" w:rsidTr="000354A8">
                              <w:trPr>
                                <w:trHeight w:val="288"/>
                              </w:trPr>
                              <w:tc>
                                <w:tcPr>
                                  <w:tcW w:w="4365" w:type="dxa"/>
                                </w:tcPr>
                                <w:p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Introduction to packet tracer</w:t>
                                  </w:r>
                                </w:p>
                              </w:tc>
                              <w:tc>
                                <w:tcPr>
                                  <w:tcW w:w="4365" w:type="dxa"/>
                                </w:tcPr>
                                <w:p w:rsidR="003B0EA4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Cisco</w:t>
                                  </w:r>
                                </w:p>
                              </w:tc>
                              <w:tc>
                                <w:tcPr>
                                  <w:tcW w:w="1625" w:type="dxa"/>
                                </w:tcPr>
                                <w:p w:rsidR="003B0EA4" w:rsidRPr="00567C3C" w:rsidRDefault="003B0EA4" w:rsidP="003B0EA4">
                                  <w:pPr>
                                    <w:pStyle w:val="NormalWeb"/>
                                    <w:spacing w:before="0" w:beforeAutospacing="0" w:after="0" w:afterAutospacing="0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 w:rsidRPr="00567C3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OCT 2019</w:t>
                                  </w:r>
                                </w:p>
                              </w:tc>
                            </w:tr>
                          </w:tbl>
                          <w:p w:rsidR="00D0243D" w:rsidRDefault="00D0243D" w:rsidP="00ED2E6A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" o:spid="_x0000_s1030" type="#_x0000_t202" style="position:absolute;margin-left:.3pt;margin-top:3.25pt;width:523.4pt;height:127.1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" fillcolor="white [3201]" stroked="f" strokeweight=".5pt">
                <v:textbox>
                  <w:txbxContent>
                    <w:p w:rsidR="00D0243D" w:rsidRPr="00D0243D" w:rsidRDefault="00D0243D" w:rsidP="00D0243D">
                      <w:pPr>
                        <w:pStyle w:val="Heading2"/>
                        <w:spacing w:before="0"/>
                        <w:rPr>
                          <w:rFonts w:ascii="Raleway" w:hAnsi="Raleway"/>
                          <w:b/>
                          <w:bCs/>
                          <w:color w:val="4472C4" w:themeColor="accent1"/>
                          <w:sz w:val="24"/>
                          <w:szCs w:val="22"/>
                        </w:rPr>
                      </w:pPr>
                      <w:r w:rsidRPr="00BB731E">
                        <w:rPr>
                          <w:rFonts w:ascii="Raleway" w:hAnsi="Raleway"/>
                          <w:b/>
                          <w:bCs/>
                          <w:color w:val="4472C4" w:themeColor="accent1"/>
                          <w:sz w:val="24"/>
                          <w:szCs w:val="22"/>
                        </w:rPr>
                        <w:t>Courses &amp; Certificates</w:t>
                      </w:r>
                    </w:p>
                    <w:p w:rsidR="00D0243D" w:rsidRPr="00806A98" w:rsidRDefault="00D0243D" w:rsidP="00806A98">
                      <w:pPr>
                        <w:spacing w:after="0"/>
                        <w:rPr>
                          <w:sz w:val="8"/>
                          <w:szCs w:val="2"/>
                        </w:rPr>
                      </w:pPr>
                    </w:p>
                    <w:tbl>
                      <w:tblPr>
                        <w:tblStyle w:val="TableGrid"/>
                        <w:tblW w:w="10355" w:type="dxa"/>
                        <w:tblInd w:w="-9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365"/>
                        <w:gridCol w:w="4365"/>
                        <w:gridCol w:w="1625"/>
                      </w:tblGrid>
                      <w:tr w:rsidR="003B0EA4" w:rsidTr="000354A8">
                        <w:trPr>
                          <w:trHeight w:val="288"/>
                        </w:trPr>
                        <w:tc>
                          <w:tcPr>
                            <w:tcW w:w="4365" w:type="dxa"/>
                          </w:tcPr>
                          <w:p w:rsidR="003B0EA4" w:rsidRPr="000C1B52" w:rsidRDefault="003B0EA4" w:rsidP="00D75E7E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Google Cloud Platform </w:t>
                            </w:r>
                            <w:r w:rsidR="00D75E7E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ore Infrastructure</w:t>
                            </w:r>
                          </w:p>
                        </w:tc>
                        <w:tc>
                          <w:tcPr>
                            <w:tcW w:w="4365" w:type="dxa"/>
                          </w:tcPr>
                          <w:p w:rsidR="003B0EA4" w:rsidRPr="000C1B52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Coursera | Google Cloud</w:t>
                            </w:r>
                          </w:p>
                        </w:tc>
                        <w:tc>
                          <w:tcPr>
                            <w:tcW w:w="1625" w:type="dxa"/>
                          </w:tcPr>
                          <w:p w:rsidR="003B0EA4" w:rsidRPr="00567C3C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MAY 2020</w:t>
                            </w:r>
                          </w:p>
                        </w:tc>
                      </w:tr>
                      <w:tr w:rsidR="003B0EA4" w:rsidTr="000354A8">
                        <w:trPr>
                          <w:trHeight w:val="288"/>
                        </w:trPr>
                        <w:tc>
                          <w:tcPr>
                            <w:tcW w:w="4365" w:type="dxa"/>
                          </w:tcPr>
                          <w:p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RESTful API with HTTP and JavaScript </w:t>
                            </w:r>
                          </w:p>
                        </w:tc>
                        <w:tc>
                          <w:tcPr>
                            <w:tcW w:w="4365" w:type="dxa"/>
                          </w:tcPr>
                          <w:p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Coursera | Guided Project</w:t>
                            </w:r>
                          </w:p>
                        </w:tc>
                        <w:tc>
                          <w:tcPr>
                            <w:tcW w:w="1625" w:type="dxa"/>
                          </w:tcPr>
                          <w:p w:rsidR="003B0EA4" w:rsidRPr="00567C3C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JULY 2020</w:t>
                            </w:r>
                          </w:p>
                        </w:tc>
                      </w:tr>
                      <w:tr w:rsidR="003B0EA4" w:rsidTr="000354A8">
                        <w:trPr>
                          <w:trHeight w:val="288"/>
                        </w:trPr>
                        <w:tc>
                          <w:tcPr>
                            <w:tcW w:w="4365" w:type="dxa"/>
                          </w:tcPr>
                          <w:p w:rsidR="003B0EA4" w:rsidRPr="00E53BCF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ntroduction to Self-Driving Cars</w:t>
                            </w:r>
                          </w:p>
                        </w:tc>
                        <w:tc>
                          <w:tcPr>
                            <w:tcW w:w="4365" w:type="dxa"/>
                          </w:tcPr>
                          <w:p w:rsidR="003B0EA4" w:rsidRPr="00E53BCF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Coursera | University of Toronto</w:t>
                            </w:r>
                          </w:p>
                        </w:tc>
                        <w:tc>
                          <w:tcPr>
                            <w:tcW w:w="1625" w:type="dxa"/>
                          </w:tcPr>
                          <w:p w:rsidR="003B0EA4" w:rsidRPr="00567C3C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JUNE 2020</w:t>
                            </w:r>
                          </w:p>
                        </w:tc>
                      </w:tr>
                      <w:tr w:rsidR="003B0EA4" w:rsidTr="000354A8">
                        <w:trPr>
                          <w:trHeight w:val="288"/>
                        </w:trPr>
                        <w:tc>
                          <w:tcPr>
                            <w:tcW w:w="4365" w:type="dxa"/>
                          </w:tcPr>
                          <w:p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Front-End Frameworks: Bootstrap4</w:t>
                            </w:r>
                          </w:p>
                        </w:tc>
                        <w:tc>
                          <w:tcPr>
                            <w:tcW w:w="4365" w:type="dxa"/>
                          </w:tcPr>
                          <w:p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Coursera | Hong Kong University</w:t>
                            </w:r>
                          </w:p>
                        </w:tc>
                        <w:tc>
                          <w:tcPr>
                            <w:tcW w:w="1625" w:type="dxa"/>
                          </w:tcPr>
                          <w:p w:rsidR="003B0EA4" w:rsidRPr="00567C3C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JULY 2020</w:t>
                            </w:r>
                          </w:p>
                        </w:tc>
                      </w:tr>
                      <w:tr w:rsidR="003B0EA4" w:rsidTr="000354A8">
                        <w:trPr>
                          <w:trHeight w:val="288"/>
                        </w:trPr>
                        <w:tc>
                          <w:tcPr>
                            <w:tcW w:w="4365" w:type="dxa"/>
                          </w:tcPr>
                          <w:p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ython Data Visualization</w:t>
                            </w:r>
                          </w:p>
                        </w:tc>
                        <w:tc>
                          <w:tcPr>
                            <w:tcW w:w="4365" w:type="dxa"/>
                          </w:tcPr>
                          <w:p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Coursera | Rice University</w:t>
                            </w:r>
                          </w:p>
                        </w:tc>
                        <w:tc>
                          <w:tcPr>
                            <w:tcW w:w="1625" w:type="dxa"/>
                          </w:tcPr>
                          <w:p w:rsidR="003B0EA4" w:rsidRPr="00567C3C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MAY 2020</w:t>
                            </w:r>
                          </w:p>
                        </w:tc>
                      </w:tr>
                      <w:tr w:rsidR="003B0EA4" w:rsidTr="000354A8">
                        <w:trPr>
                          <w:trHeight w:val="288"/>
                        </w:trPr>
                        <w:tc>
                          <w:tcPr>
                            <w:tcW w:w="4365" w:type="dxa"/>
                          </w:tcPr>
                          <w:p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Networking Essentials</w:t>
                            </w:r>
                          </w:p>
                        </w:tc>
                        <w:tc>
                          <w:tcPr>
                            <w:tcW w:w="4365" w:type="dxa"/>
                          </w:tcPr>
                          <w:p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Cisco</w:t>
                            </w:r>
                          </w:p>
                        </w:tc>
                        <w:tc>
                          <w:tcPr>
                            <w:tcW w:w="1625" w:type="dxa"/>
                          </w:tcPr>
                          <w:p w:rsidR="003B0EA4" w:rsidRPr="00567C3C" w:rsidRDefault="00DE2FE5" w:rsidP="003B0EA4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MAR</w:t>
                            </w:r>
                            <w:r w:rsidR="003B0EA4"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 xml:space="preserve"> 2020</w:t>
                            </w:r>
                          </w:p>
                        </w:tc>
                      </w:tr>
                      <w:tr w:rsidR="003B0EA4" w:rsidTr="000354A8">
                        <w:trPr>
                          <w:trHeight w:val="288"/>
                        </w:trPr>
                        <w:tc>
                          <w:tcPr>
                            <w:tcW w:w="4365" w:type="dxa"/>
                          </w:tcPr>
                          <w:p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ntroduction to packet tracer</w:t>
                            </w:r>
                          </w:p>
                        </w:tc>
                        <w:tc>
                          <w:tcPr>
                            <w:tcW w:w="4365" w:type="dxa"/>
                          </w:tcPr>
                          <w:p w:rsidR="003B0EA4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Cisco</w:t>
                            </w:r>
                          </w:p>
                        </w:tc>
                        <w:tc>
                          <w:tcPr>
                            <w:tcW w:w="1625" w:type="dxa"/>
                          </w:tcPr>
                          <w:p w:rsidR="003B0EA4" w:rsidRPr="00567C3C" w:rsidRDefault="003B0EA4" w:rsidP="003B0EA4">
                            <w:pPr>
                              <w:pStyle w:val="NormalWeb"/>
                              <w:spacing w:before="0" w:beforeAutospacing="0" w:after="0" w:afterAutospacing="0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 w:rsidRPr="00567C3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OCT 2019</w:t>
                            </w:r>
                          </w:p>
                        </w:tc>
                      </w:tr>
                    </w:tbl>
                    <w:p w:rsidR="00D0243D" w:rsidRDefault="00D0243D" w:rsidP="00ED2E6A"/>
                  </w:txbxContent>
                </v:textbox>
              </v:shape>
            </w:pict>
          </mc:Fallback>
        </mc:AlternateContent>
      </w:r>
    </w:p>
    <w:p w:rsidR="00335D76" w:rsidRPr="00335D76" w:rsidRDefault="00335D76" w:rsidP="00335D76"/>
    <w:p w:rsidR="00335D76" w:rsidRPr="00335D76" w:rsidRDefault="00335D76" w:rsidP="00335D76"/>
    <w:p w:rsidR="00335D76" w:rsidRPr="00335D76" w:rsidRDefault="00335D76" w:rsidP="00335D76"/>
    <w:p w:rsidR="007F6547" w:rsidRDefault="00335D76" w:rsidP="00335D76">
      <w:pPr>
        <w:tabs>
          <w:tab w:val="left" w:pos="2045"/>
        </w:tabs>
      </w:pPr>
      <w:r>
        <w:tab/>
      </w:r>
    </w:p>
    <w:p w:rsidR="007F6547" w:rsidRPr="007F6547" w:rsidRDefault="007F6547" w:rsidP="007F6547"/>
    <w:p w:rsidR="007F6547" w:rsidRDefault="00856FAF" w:rsidP="007F6547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1F624B03" wp14:editId="18E47AFF">
                <wp:simplePos x="0" y="0"/>
                <wp:positionH relativeFrom="column">
                  <wp:posOffset>3810</wp:posOffset>
                </wp:positionH>
                <wp:positionV relativeFrom="paragraph">
                  <wp:posOffset>27940</wp:posOffset>
                </wp:positionV>
                <wp:extent cx="6628130" cy="1104983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8130" cy="1104983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335D76" w:rsidRDefault="00335D76" w:rsidP="00806A98">
                            <w:pPr>
                              <w:spacing w:after="0"/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4472C4" w:themeColor="accent1"/>
                                <w:kern w:val="36"/>
                                <w:sz w:val="24"/>
                                <w:szCs w:val="24"/>
                              </w:rPr>
                            </w:pPr>
                            <w:r w:rsidRPr="000A2135"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4472C4" w:themeColor="accent1"/>
                                <w:kern w:val="36"/>
                                <w:sz w:val="24"/>
                                <w:szCs w:val="24"/>
                              </w:rPr>
                              <w:t>Skills</w:t>
                            </w:r>
                            <w:r w:rsidR="00283D68"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4472C4" w:themeColor="accent1"/>
                                <w:kern w:val="36"/>
                                <w:sz w:val="24"/>
                                <w:szCs w:val="24"/>
                              </w:rPr>
                              <w:t xml:space="preserve"> &amp; Interests</w:t>
                            </w:r>
                          </w:p>
                          <w:p w:rsidR="00806A98" w:rsidRPr="00806A98" w:rsidRDefault="00806A98" w:rsidP="00806A98">
                            <w:pPr>
                              <w:spacing w:after="0"/>
                              <w:rPr>
                                <w:rFonts w:ascii="Raleway" w:eastAsia="Times New Roman" w:hAnsi="Raleway" w:cs="Times New Roman"/>
                                <w:b/>
                                <w:bCs/>
                                <w:color w:val="4472C4" w:themeColor="accent1"/>
                                <w:kern w:val="36"/>
                                <w:sz w:val="8"/>
                                <w:szCs w:val="24"/>
                              </w:rPr>
                            </w:pPr>
                          </w:p>
                          <w:p w:rsidR="00335D76" w:rsidRPr="000A2135" w:rsidRDefault="00283D68" w:rsidP="00335D76">
                            <w:pPr>
                              <w:spacing w:after="0" w:line="276" w:lineRule="auto"/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>Technical Fields</w:t>
                            </w:r>
                            <w:r w:rsidR="00335D76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 w:rsidR="00335D76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>Backend Development, Mobile Development, Web Development, IoT</w:t>
                            </w:r>
                          </w:p>
                          <w:p w:rsidR="00283D68" w:rsidRDefault="00283D68" w:rsidP="00335D76">
                            <w:pPr>
                              <w:spacing w:after="0" w:line="276" w:lineRule="auto"/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>Programming Languages</w:t>
                            </w:r>
                            <w:r w:rsidR="00335D76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 w:rsidRPr="00FD0E87"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>Python,</w:t>
                            </w:r>
                            <w:r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 xml:space="preserve"> Java,</w:t>
                            </w:r>
                            <w:r w:rsidRPr="00302311"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>JavaScript, Dart, C++</w:t>
                            </w:r>
                          </w:p>
                          <w:p w:rsidR="00335D76" w:rsidRPr="000A2135" w:rsidRDefault="00283D68" w:rsidP="00335D76">
                            <w:pPr>
                              <w:spacing w:after="0" w:line="276" w:lineRule="auto"/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>Frameworks &amp; Tools</w:t>
                            </w:r>
                            <w:r w:rsidR="00335D76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 w:rsidR="00486CFB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 w:rsidR="00480A0A"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>Flutter</w:t>
                            </w:r>
                            <w:r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>, Django, Flask, Angular, Arduino</w:t>
                            </w:r>
                          </w:p>
                          <w:p w:rsidR="00335D76" w:rsidRPr="000A2135" w:rsidRDefault="00865A08" w:rsidP="00F64A3E">
                            <w:pPr>
                              <w:spacing w:after="0" w:line="276" w:lineRule="auto"/>
                              <w:rPr>
                                <w:rFonts w:ascii="Lato" w:eastAsia="Times New Roman" w:hAnsi="Lato" w:cs="Times New Roman"/>
                                <w:color w:val="262626" w:themeColor="text1" w:themeTint="D9"/>
                                <w:kern w:val="36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>Database</w:t>
                            </w:r>
                            <w:r w:rsidR="000715D9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>s</w:t>
                            </w:r>
                            <w:r w:rsidR="00335D76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 w:rsidR="00335D76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 w:rsidR="00486CFB">
                              <w:rPr>
                                <w:rFonts w:ascii="Lato" w:hAnsi="Lato"/>
                                <w:b/>
                                <w:bCs/>
                                <w:color w:val="262626" w:themeColor="text1" w:themeTint="D9"/>
                                <w:sz w:val="20"/>
                                <w:szCs w:val="20"/>
                              </w:rPr>
                              <w:tab/>
                            </w:r>
                            <w:r w:rsidR="00335D76" w:rsidRPr="00FD0E87">
                              <w:rPr>
                                <w:rFonts w:ascii="Lato" w:hAnsi="Lato"/>
                                <w:color w:val="262626" w:themeColor="text1" w:themeTint="D9"/>
                                <w:sz w:val="20"/>
                                <w:szCs w:val="20"/>
                              </w:rPr>
                              <w:t>MySQL, PostgreSQL, Fire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F624B03" id="Text Box 15" o:spid="_x0000_s1031" type="#_x0000_t202" style="position:absolute;margin-left:.3pt;margin-top:2.2pt;width:521.9pt;height:87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" filled="f" stroked="f" strokeweight=".5pt">
                <v:textbox>
                  <w:txbxContent>
                    <w:p w:rsidR="00335D76" w:rsidRDefault="00335D76" w:rsidP="00806A98">
                      <w:pPr>
                        <w:spacing w:after="0"/>
                        <w:rPr>
                          <w:rFonts w:ascii="Raleway" w:eastAsia="Times New Roman" w:hAnsi="Raleway" w:cs="Times New Roman"/>
                          <w:b/>
                          <w:bCs/>
                          <w:color w:val="4472C4" w:themeColor="accent1"/>
                          <w:kern w:val="36"/>
                          <w:sz w:val="24"/>
                          <w:szCs w:val="24"/>
                        </w:rPr>
                      </w:pPr>
                      <w:r w:rsidRPr="000A2135">
                        <w:rPr>
                          <w:rFonts w:ascii="Raleway" w:eastAsia="Times New Roman" w:hAnsi="Raleway" w:cs="Times New Roman"/>
                          <w:b/>
                          <w:bCs/>
                          <w:color w:val="4472C4" w:themeColor="accent1"/>
                          <w:kern w:val="36"/>
                          <w:sz w:val="24"/>
                          <w:szCs w:val="24"/>
                        </w:rPr>
                        <w:t>Skills</w:t>
                      </w:r>
                      <w:r w:rsidR="00283D68">
                        <w:rPr>
                          <w:rFonts w:ascii="Raleway" w:eastAsia="Times New Roman" w:hAnsi="Raleway" w:cs="Times New Roman"/>
                          <w:b/>
                          <w:bCs/>
                          <w:color w:val="4472C4" w:themeColor="accent1"/>
                          <w:kern w:val="36"/>
                          <w:sz w:val="24"/>
                          <w:szCs w:val="24"/>
                        </w:rPr>
                        <w:t xml:space="preserve"> &amp; Interests</w:t>
                      </w:r>
                    </w:p>
                    <w:p w:rsidR="00806A98" w:rsidRPr="00806A98" w:rsidRDefault="00806A98" w:rsidP="00806A98">
                      <w:pPr>
                        <w:spacing w:after="0"/>
                        <w:rPr>
                          <w:rFonts w:ascii="Raleway" w:eastAsia="Times New Roman" w:hAnsi="Raleway" w:cs="Times New Roman"/>
                          <w:b/>
                          <w:bCs/>
                          <w:color w:val="4472C4" w:themeColor="accent1"/>
                          <w:kern w:val="36"/>
                          <w:sz w:val="8"/>
                          <w:szCs w:val="24"/>
                        </w:rPr>
                      </w:pPr>
                    </w:p>
                    <w:p w:rsidR="00335D76" w:rsidRPr="000A2135" w:rsidRDefault="00283D68" w:rsidP="00335D76">
                      <w:pPr>
                        <w:spacing w:after="0" w:line="276" w:lineRule="auto"/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</w:pPr>
                      <w:r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>Technical Fields</w:t>
                      </w:r>
                      <w:r w:rsidR="00335D76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 w:rsidR="00335D76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>Backend Development, Mobile Development, Web Development, IoT</w:t>
                      </w:r>
                    </w:p>
                    <w:p w:rsidR="00283D68" w:rsidRDefault="00283D68" w:rsidP="00335D76">
                      <w:pPr>
                        <w:spacing w:after="0" w:line="276" w:lineRule="auto"/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</w:pPr>
                      <w:r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>Programming Languages</w:t>
                      </w:r>
                      <w:r w:rsidR="00335D76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 w:rsidRPr="00FD0E87"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>Python,</w:t>
                      </w:r>
                      <w:r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 xml:space="preserve"> Java,</w:t>
                      </w:r>
                      <w:r w:rsidRPr="00302311"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 xml:space="preserve"> </w:t>
                      </w:r>
                      <w:r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>JavaScript, Dart, C++</w:t>
                      </w:r>
                    </w:p>
                    <w:p w:rsidR="00335D76" w:rsidRPr="000A2135" w:rsidRDefault="00283D68" w:rsidP="00335D76">
                      <w:pPr>
                        <w:spacing w:after="0" w:line="276" w:lineRule="auto"/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</w:pPr>
                      <w:r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>Frameworks &amp; Tools</w:t>
                      </w:r>
                      <w:r w:rsidR="00335D76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 w:rsidR="00486CFB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 w:rsidR="00480A0A"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>Flutter</w:t>
                      </w:r>
                      <w:r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>, Django, Flask, Angular, Arduino</w:t>
                      </w:r>
                    </w:p>
                    <w:p w:rsidR="00335D76" w:rsidRPr="000A2135" w:rsidRDefault="00865A08" w:rsidP="00F64A3E">
                      <w:pPr>
                        <w:spacing w:after="0" w:line="276" w:lineRule="auto"/>
                        <w:rPr>
                          <w:rFonts w:ascii="Lato" w:eastAsia="Times New Roman" w:hAnsi="Lato" w:cs="Times New Roman"/>
                          <w:color w:val="262626" w:themeColor="text1" w:themeTint="D9"/>
                          <w:kern w:val="36"/>
                          <w:sz w:val="20"/>
                          <w:szCs w:val="20"/>
                        </w:rPr>
                      </w:pPr>
                      <w:r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>Database</w:t>
                      </w:r>
                      <w:r w:rsidR="000715D9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>s</w:t>
                      </w:r>
                      <w:r w:rsidR="00335D76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 w:rsidR="00335D76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 w:rsidR="00486CFB">
                        <w:rPr>
                          <w:rFonts w:ascii="Lato" w:hAnsi="Lato"/>
                          <w:b/>
                          <w:bCs/>
                          <w:color w:val="262626" w:themeColor="text1" w:themeTint="D9"/>
                          <w:sz w:val="20"/>
                          <w:szCs w:val="20"/>
                        </w:rPr>
                        <w:tab/>
                      </w:r>
                      <w:r w:rsidR="00335D76" w:rsidRPr="00FD0E87">
                        <w:rPr>
                          <w:rFonts w:ascii="Lato" w:hAnsi="Lato"/>
                          <w:color w:val="262626" w:themeColor="text1" w:themeTint="D9"/>
                          <w:sz w:val="20"/>
                          <w:szCs w:val="20"/>
                        </w:rPr>
                        <w:t>MySQL, PostgreSQL, Firebase</w:t>
                      </w:r>
                    </w:p>
                  </w:txbxContent>
                </v:textbox>
              </v:shape>
            </w:pict>
          </mc:Fallback>
        </mc:AlternateContent>
      </w:r>
    </w:p>
    <w:p w:rsidR="008610CE" w:rsidRDefault="008610CE" w:rsidP="007F6547">
      <w:pPr>
        <w:jc w:val="right"/>
      </w:pPr>
    </w:p>
    <w:p w:rsidR="007F6547" w:rsidRDefault="007F6547" w:rsidP="007F6547">
      <w:pPr>
        <w:jc w:val="right"/>
      </w:pPr>
    </w:p>
    <w:p w:rsidR="00D0243D" w:rsidRDefault="00D0243D" w:rsidP="00D0243D">
      <w:pPr>
        <w:rPr>
          <w:rFonts w:ascii="Lato" w:hAnsi="Lato"/>
          <w:color w:val="000000"/>
          <w:sz w:val="20"/>
          <w:szCs w:val="20"/>
        </w:rPr>
      </w:pPr>
    </w:p>
    <w:p w:rsidR="006B5641" w:rsidRDefault="006B5641" w:rsidP="007F6547"/>
    <w:p w:rsidR="006B5641" w:rsidRPr="006B5641" w:rsidRDefault="00DF72E7" w:rsidP="006B5641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3E91A37" wp14:editId="409F6F4C">
                <wp:simplePos x="0" y="0"/>
                <wp:positionH relativeFrom="column">
                  <wp:posOffset>27830</wp:posOffset>
                </wp:positionH>
                <wp:positionV relativeFrom="paragraph">
                  <wp:posOffset>-131198</wp:posOffset>
                </wp:positionV>
                <wp:extent cx="6628765" cy="5343277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28765" cy="5343277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D0243D" w:rsidRDefault="00D0243D" w:rsidP="00D0243D">
                            <w:pPr>
                              <w:pStyle w:val="Heading1"/>
                              <w:spacing w:before="80" w:beforeAutospacing="0" w:after="0" w:afterAutospacing="0"/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</w:pPr>
                            <w:r w:rsidRPr="00783E5D"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  <w:t>Projects</w:t>
                            </w:r>
                          </w:p>
                          <w:p w:rsidR="00D80BBC" w:rsidRPr="00D80BBC" w:rsidRDefault="00D80BBC" w:rsidP="00D80BBC">
                            <w:pPr>
                              <w:pStyle w:val="Heading1"/>
                              <w:spacing w:before="0" w:beforeAutospacing="0" w:after="0" w:afterAutospacing="0"/>
                              <w:rPr>
                                <w:color w:val="4472C4" w:themeColor="accent1"/>
                                <w:sz w:val="6"/>
                              </w:rPr>
                            </w:pPr>
                          </w:p>
                          <w:p w:rsidR="00D0243D" w:rsidRPr="00D2772E" w:rsidRDefault="00D0243D" w:rsidP="00D0243D">
                            <w:pPr>
                              <w:pStyle w:val="Heading3"/>
                              <w:spacing w:before="0"/>
                              <w:rPr>
                                <w:rFonts w:ascii="Lato" w:hAnsi="Lato"/>
                                <w:color w:val="000000"/>
                                <w:sz w:val="8"/>
                                <w:szCs w:val="20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10345" w:type="dxa"/>
                              <w:tblInd w:w="-9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ayout w:type="fixed"/>
                              <w:tblLook w:val="04A0" w:firstRow="1" w:lastRow="0" w:firstColumn="1" w:lastColumn="0" w:noHBand="0" w:noVBand="1"/>
                            </w:tblPr>
                            <w:tblGrid>
                              <w:gridCol w:w="4860"/>
                              <w:gridCol w:w="3415"/>
                              <w:gridCol w:w="2070"/>
                            </w:tblGrid>
                            <w:tr w:rsidR="004028B9" w:rsidTr="00783224">
                              <w:trPr>
                                <w:trHeight w:val="288"/>
                              </w:trPr>
                              <w:tc>
                                <w:tcPr>
                                  <w:tcW w:w="4860" w:type="dxa"/>
                                </w:tcPr>
                                <w:p w:rsidR="004028B9" w:rsidRDefault="00E33D97" w:rsidP="008C6A23">
                                  <w:pPr>
                                    <w:pStyle w:val="Heading2"/>
                                    <w:spacing w:before="0" w:line="276" w:lineRule="auto"/>
                                    <w:outlineLvl w:val="1"/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Final Year Research Project</w:t>
                                  </w:r>
                                </w:p>
                              </w:tc>
                              <w:tc>
                                <w:tcPr>
                                  <w:tcW w:w="3415" w:type="dxa"/>
                                </w:tcPr>
                                <w:p w:rsidR="004028B9" w:rsidRDefault="00E33D97" w:rsidP="0052430D">
                                  <w:pPr>
                                    <w:pStyle w:val="Heading3"/>
                                    <w:spacing w:before="0"/>
                                    <w:outlineLvl w:val="2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Python</w:t>
                                  </w:r>
                                  <w:r w:rsidR="00674C11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 | </w:t>
                                  </w:r>
                                  <w:r w:rsidR="006F39D7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ML | </w:t>
                                  </w:r>
                                  <w:r w:rsidR="00674C11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Pandas | Numpy</w:t>
                                  </w:r>
                                </w:p>
                              </w:tc>
                              <w:tc>
                                <w:tcPr>
                                  <w:tcW w:w="2070" w:type="dxa"/>
                                </w:tcPr>
                                <w:p w:rsidR="004028B9" w:rsidRPr="00C4020C" w:rsidRDefault="00FB15E4" w:rsidP="00FB15E4">
                                  <w:pPr>
                                    <w:pStyle w:val="Heading3"/>
                                    <w:spacing w:before="0"/>
                                    <w:jc w:val="right"/>
                                    <w:outlineLvl w:val="2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APR 2021 - </w:t>
                                  </w:r>
                                  <w:r w:rsidR="00E33D97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ONGOING</w:t>
                                  </w:r>
                                </w:p>
                              </w:tc>
                            </w:tr>
                            <w:tr w:rsidR="008A594F" w:rsidTr="00783224">
                              <w:trPr>
                                <w:trHeight w:val="805"/>
                              </w:trPr>
                              <w:tc>
                                <w:tcPr>
                                  <w:tcW w:w="10345" w:type="dxa"/>
                                  <w:gridSpan w:val="3"/>
                                </w:tcPr>
                                <w:p w:rsidR="008A594F" w:rsidRPr="005E4C43" w:rsidRDefault="00C67EC2" w:rsidP="00D0134E">
                                  <w:pPr>
                                    <w:pStyle w:val="Heading3"/>
                                    <w:spacing w:before="0"/>
                                    <w:jc w:val="both"/>
                                    <w:outlineLvl w:val="2"/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16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My</w:t>
                                  </w:r>
                                  <w:r w:rsidR="005E4C43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F</w:t>
                                  </w:r>
                                  <w:r w:rsidR="005E4C43" w:rsidRPr="005E4C43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inal </w:t>
                                  </w:r>
                                  <w:r w:rsidR="005E4C43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Year Research Project is a group project of two students, which falls under the domain of HCI. </w:t>
                                  </w:r>
                                  <w:r w:rsidR="00CE39D6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The</w:t>
                                  </w:r>
                                  <w:r w:rsidR="005E4C43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research area is to use Smartphone Sensing and Machine Learning for Human Eating Behavior Recognition</w:t>
                                  </w:r>
                                  <w:r w:rsidR="00274075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. By the end of November 2021, we have two </w:t>
                                  </w:r>
                                  <w:r w:rsidR="00E704B9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j</w:t>
                                  </w:r>
                                  <w:r w:rsidR="00E704B9" w:rsidRPr="00E704B9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ournal </w:t>
                                  </w:r>
                                  <w:r w:rsidR="00D0134E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papers submitted for</w:t>
                                  </w:r>
                                  <w:r w:rsidR="001F0162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review at ACM IMWUT (</w:t>
                                  </w:r>
                                  <w:r w:rsidR="00274075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Ubicomp</w:t>
                                  </w:r>
                                  <w:r w:rsidR="001F0162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  <w:r w:rsidR="00274075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  <w:r w:rsidR="005E4C43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</w:tr>
                            <w:tr w:rsidR="009648BE" w:rsidTr="00783224">
                              <w:trPr>
                                <w:trHeight w:val="288"/>
                              </w:trPr>
                              <w:tc>
                                <w:tcPr>
                                  <w:tcW w:w="4860" w:type="dxa"/>
                                </w:tcPr>
                                <w:p w:rsidR="009648BE" w:rsidRDefault="009648BE" w:rsidP="009648BE">
                                  <w:pPr>
                                    <w:pStyle w:val="Heading2"/>
                                    <w:spacing w:before="0" w:line="276" w:lineRule="auto"/>
                                    <w:outlineLvl w:val="1"/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MediLab – Medical Lab. Management system</w:t>
                                  </w:r>
                                </w:p>
                              </w:tc>
                              <w:tc>
                                <w:tcPr>
                                  <w:tcW w:w="3415" w:type="dxa"/>
                                </w:tcPr>
                                <w:p w:rsidR="009648BE" w:rsidRDefault="009648BE" w:rsidP="009648BE">
                                  <w:pPr>
                                    <w:pStyle w:val="Heading3"/>
                                    <w:spacing w:before="0"/>
                                    <w:outlineLvl w:val="2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 w:rsidRPr="00C4020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Django | PostgreSQL | HTML | CSS</w:t>
                                  </w:r>
                                </w:p>
                              </w:tc>
                              <w:tc>
                                <w:tcPr>
                                  <w:tcW w:w="2070" w:type="dxa"/>
                                </w:tcPr>
                                <w:p w:rsidR="009648BE" w:rsidRDefault="009648BE" w:rsidP="009648BE">
                                  <w:pPr>
                                    <w:pStyle w:val="Heading3"/>
                                    <w:spacing w:before="0"/>
                                    <w:jc w:val="right"/>
                                    <w:outlineLvl w:val="2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OCT </w:t>
                                  </w:r>
                                  <w:r w:rsidR="00FB15E4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2020 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– DEC 2020</w:t>
                                  </w:r>
                                </w:p>
                              </w:tc>
                            </w:tr>
                            <w:tr w:rsidR="009648BE" w:rsidTr="00783224">
                              <w:trPr>
                                <w:trHeight w:val="868"/>
                              </w:trPr>
                              <w:tc>
                                <w:tcPr>
                                  <w:tcW w:w="10345" w:type="dxa"/>
                                  <w:gridSpan w:val="3"/>
                                </w:tcPr>
                                <w:p w:rsidR="009648BE" w:rsidRPr="00A24FF3" w:rsidRDefault="009648BE" w:rsidP="00502529">
                                  <w:pPr>
                                    <w:pStyle w:val="Heading3"/>
                                    <w:spacing w:before="0"/>
                                    <w:jc w:val="both"/>
                                    <w:outlineLvl w:val="2"/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</w:pPr>
                                  <w:r w:rsidRPr="00A24FF3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This is a web-based system developed for a network of medical laboratories </w:t>
                                  </w:r>
                                  <w:r w:rsidR="00A5173E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in </w:t>
                                  </w:r>
                                  <w:r w:rsidR="00502529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Sri Lanka</w:t>
                                  </w:r>
                                  <w:r w:rsidR="00A5173E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, </w:t>
                                  </w:r>
                                  <w:r w:rsidRPr="00A24FF3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to manage branches, patients, lab-officers and lab reports replacing the old manual system. </w:t>
                                  </w:r>
                                  <w:r w:rsidR="00A5173E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Lab officers can generate and print medical reports directly </w:t>
                                  </w:r>
                                  <w:r w:rsidR="00502529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through the system</w:t>
                                  </w:r>
                                  <w:r w:rsidR="00A5173E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, while registered p</w:t>
                                  </w:r>
                                  <w:r w:rsidR="00A5173E" w:rsidRPr="00A24FF3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atients can</w:t>
                                  </w:r>
                                  <w:r w:rsidR="00A5173E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also</w:t>
                                  </w:r>
                                  <w:r w:rsidR="00A5173E" w:rsidRPr="00A24FF3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view their lab reports via the website.</w:t>
                                  </w:r>
                                </w:p>
                              </w:tc>
                            </w:tr>
                            <w:tr w:rsidR="00BB0CE5" w:rsidTr="00783224">
                              <w:trPr>
                                <w:trHeight w:val="288"/>
                              </w:trPr>
                              <w:tc>
                                <w:tcPr>
                                  <w:tcW w:w="4860" w:type="dxa"/>
                                </w:tcPr>
                                <w:p w:rsidR="00BB0CE5" w:rsidRDefault="00BB0CE5" w:rsidP="009648BE">
                                  <w:pPr>
                                    <w:pStyle w:val="Heading2"/>
                                    <w:spacing w:before="0" w:line="276" w:lineRule="auto"/>
                                    <w:outlineLvl w:val="1"/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Perks – Appointment Scheduling System</w:t>
                                  </w:r>
                                </w:p>
                              </w:tc>
                              <w:tc>
                                <w:tcPr>
                                  <w:tcW w:w="3415" w:type="dxa"/>
                                </w:tcPr>
                                <w:p w:rsidR="00BB0CE5" w:rsidRDefault="00BB0CE5" w:rsidP="009648BE">
                                  <w:pPr>
                                    <w:pStyle w:val="Heading3"/>
                                    <w:spacing w:before="0"/>
                                    <w:outlineLvl w:val="2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Flutter | Firebase</w:t>
                                  </w:r>
                                </w:p>
                              </w:tc>
                              <w:tc>
                                <w:tcPr>
                                  <w:tcW w:w="2070" w:type="dxa"/>
                                </w:tcPr>
                                <w:p w:rsidR="00BB0CE5" w:rsidRDefault="00B15EAE" w:rsidP="009648BE">
                                  <w:pPr>
                                    <w:pStyle w:val="Heading3"/>
                                    <w:spacing w:before="0"/>
                                    <w:jc w:val="right"/>
                                    <w:outlineLvl w:val="2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MAR</w:t>
                                  </w:r>
                                  <w:r w:rsidR="00BB0CE5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 2021 – DEC 2021</w:t>
                                  </w:r>
                                </w:p>
                              </w:tc>
                            </w:tr>
                            <w:tr w:rsidR="00BB0CE5" w:rsidTr="00783224">
                              <w:trPr>
                                <w:trHeight w:val="867"/>
                              </w:trPr>
                              <w:tc>
                                <w:tcPr>
                                  <w:tcW w:w="10345" w:type="dxa"/>
                                  <w:gridSpan w:val="3"/>
                                </w:tcPr>
                                <w:p w:rsidR="00BB0CE5" w:rsidRDefault="00BB0CE5" w:rsidP="002E127B">
                                  <w:pPr>
                                    <w:pStyle w:val="Heading3"/>
                                    <w:spacing w:before="0"/>
                                    <w:jc w:val="both"/>
                                    <w:outlineLvl w:val="2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Perks is a project I </w:t>
                                  </w:r>
                                  <w:r w:rsidR="00F00FF3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managed when I was in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HexcodeLabs</w:t>
                                  </w:r>
                                  <w:r w:rsidR="00502529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which was</w:t>
                                  </w:r>
                                  <w:r w:rsidR="00F00FF3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developed to a Sri Lankan client</w:t>
                                  </w:r>
                                  <w:r w:rsidR="00A5173E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company</w:t>
                                  </w:r>
                                  <w:r w:rsidR="00F00FF3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. It is a platform where customers can schedule appointments for different services published by different merchants. This project is currently in the initial marketing stage to </w:t>
                                  </w:r>
                                  <w:r w:rsidR="00A5173E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Sri Lankan</w:t>
                                  </w:r>
                                  <w:r w:rsidR="00F00FF3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2E127B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saloon owners</w:t>
                                  </w:r>
                                  <w:r w:rsidR="00F00FF3">
                                    <w:rPr>
                                      <w:rFonts w:ascii="Lato" w:hAnsi="Lato"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9648BE" w:rsidTr="00783224">
                              <w:trPr>
                                <w:trHeight w:val="288"/>
                              </w:trPr>
                              <w:tc>
                                <w:tcPr>
                                  <w:tcW w:w="4860" w:type="dxa"/>
                                </w:tcPr>
                                <w:p w:rsidR="009648BE" w:rsidRPr="002F7840" w:rsidRDefault="009648BE" w:rsidP="009648BE">
                                  <w:pPr>
                                    <w:pStyle w:val="Heading2"/>
                                    <w:spacing w:before="0" w:line="276" w:lineRule="auto"/>
                                    <w:outlineLvl w:val="1"/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Cellyzer – Call Details Records Analyzing Library</w:t>
                                  </w:r>
                                </w:p>
                              </w:tc>
                              <w:tc>
                                <w:tcPr>
                                  <w:tcW w:w="3415" w:type="dxa"/>
                                </w:tcPr>
                                <w:p w:rsidR="009648BE" w:rsidRPr="00C4020C" w:rsidRDefault="009648BE" w:rsidP="009648BE">
                                  <w:pPr>
                                    <w:pStyle w:val="Heading3"/>
                                    <w:spacing w:before="0"/>
                                    <w:outlineLvl w:val="2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Python | Dash | </w:t>
                                  </w:r>
                                  <w:r w:rsidR="00932BD8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Numpy | 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HTML</w:t>
                                  </w:r>
                                  <w:r w:rsidR="00932BD8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 | CSS</w:t>
                                  </w:r>
                                </w:p>
                              </w:tc>
                              <w:tc>
                                <w:tcPr>
                                  <w:tcW w:w="2070" w:type="dxa"/>
                                </w:tcPr>
                                <w:p w:rsidR="009648BE" w:rsidRPr="00C4020C" w:rsidRDefault="009648BE" w:rsidP="009648BE">
                                  <w:pPr>
                                    <w:pStyle w:val="Heading3"/>
                                    <w:spacing w:before="0"/>
                                    <w:jc w:val="right"/>
                                    <w:outlineLvl w:val="2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 w:rsidRPr="00C4020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FEB </w:t>
                                  </w:r>
                                  <w:r w:rsidR="00FB15E4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2020 </w:t>
                                  </w:r>
                                  <w:r w:rsidRPr="00C4020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- JUNE 2020</w:t>
                                  </w:r>
                                </w:p>
                              </w:tc>
                            </w:tr>
                            <w:tr w:rsidR="009648BE" w:rsidTr="00B15EAE">
                              <w:trPr>
                                <w:trHeight w:val="806"/>
                              </w:trPr>
                              <w:tc>
                                <w:tcPr>
                                  <w:tcW w:w="10345" w:type="dxa"/>
                                  <w:gridSpan w:val="3"/>
                                </w:tcPr>
                                <w:p w:rsidR="009648BE" w:rsidRPr="008337BB" w:rsidRDefault="009648BE" w:rsidP="00C72974">
                                  <w:pPr>
                                    <w:pStyle w:val="Heading3"/>
                                    <w:spacing w:before="0"/>
                                    <w:jc w:val="both"/>
                                    <w:outlineLvl w:val="2"/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Cellyzer is a python libr</w:t>
                                  </w:r>
                                  <w:r w:rsidR="00C72974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ary to analyze CDR (Call Detail</w:t>
                                  </w:r>
                                  <w:r w:rsidRPr="002F7840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Records) data and visualize them using the Cellyzer GUI. It can handle call, message and cell (antenna) records</w:t>
                                  </w:r>
                                  <w:r w:rsidR="00840355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. This library helps to get interesting information such as connections between users, population and traffic details etc. using </w:t>
                                  </w:r>
                                  <w:r w:rsidR="00C72974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call detail records</w:t>
                                  </w:r>
                                  <w:r w:rsidR="00840355">
                                    <w:rPr>
                                      <w:rFonts w:ascii="Lato" w:hAnsi="Lato"/>
                                      <w:color w:val="auto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  <w:tr w:rsidR="005D39B6" w:rsidTr="00783224">
                              <w:trPr>
                                <w:trHeight w:val="288"/>
                              </w:trPr>
                              <w:tc>
                                <w:tcPr>
                                  <w:tcW w:w="4860" w:type="dxa"/>
                                </w:tcPr>
                                <w:p w:rsidR="005D39B6" w:rsidRPr="002F7840" w:rsidRDefault="005D39B6" w:rsidP="005D39B6">
                                  <w:pPr>
                                    <w:pStyle w:val="Heading2"/>
                                    <w:spacing w:before="0" w:line="276" w:lineRule="auto"/>
                                    <w:outlineLvl w:val="1"/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Covid19 Bubble Detector App</w:t>
                                  </w:r>
                                </w:p>
                              </w:tc>
                              <w:tc>
                                <w:tcPr>
                                  <w:tcW w:w="3415" w:type="dxa"/>
                                </w:tcPr>
                                <w:p w:rsidR="005D39B6" w:rsidRDefault="005D39B6" w:rsidP="005D39B6">
                                  <w:pPr>
                                    <w:pStyle w:val="Heading3"/>
                                    <w:spacing w:before="0"/>
                                    <w:outlineLvl w:val="2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Flutter | Firebase</w:t>
                                  </w:r>
                                </w:p>
                              </w:tc>
                              <w:tc>
                                <w:tcPr>
                                  <w:tcW w:w="2070" w:type="dxa"/>
                                </w:tcPr>
                                <w:p w:rsidR="005D39B6" w:rsidRPr="00C4020C" w:rsidRDefault="005D39B6" w:rsidP="005D39B6">
                                  <w:pPr>
                                    <w:pStyle w:val="Heading3"/>
                                    <w:spacing w:before="0"/>
                                    <w:jc w:val="right"/>
                                    <w:outlineLvl w:val="2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OCT 2021 - ONGOING</w:t>
                                  </w:r>
                                </w:p>
                              </w:tc>
                            </w:tr>
                            <w:tr w:rsidR="005D39B6" w:rsidTr="00783224">
                              <w:trPr>
                                <w:trHeight w:val="841"/>
                              </w:trPr>
                              <w:tc>
                                <w:tcPr>
                                  <w:tcW w:w="10345" w:type="dxa"/>
                                  <w:gridSpan w:val="3"/>
                                </w:tcPr>
                                <w:p w:rsidR="005D39B6" w:rsidRPr="00462B89" w:rsidRDefault="005D39B6" w:rsidP="005D39B6">
                                  <w:pPr>
                                    <w:pStyle w:val="Heading3"/>
                                    <w:spacing w:before="0"/>
                                    <w:jc w:val="both"/>
                                    <w:outlineLvl w:val="2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462B89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This is a mobile application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to replace the current QR code based or manual book writing process when entering into a shop in the current pandemic. Customers who </w:t>
                                  </w:r>
                                  <w:proofErr w:type="gramStart"/>
                                  <w:r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are registered</w:t>
                                  </w:r>
                                  <w:proofErr w:type="gramEnd"/>
                                  <w:r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to this system can just enter the shop and their presence is marked wirelessly.  If a Covid19 patient </w:t>
                                  </w:r>
                                  <w:proofErr w:type="gramStart"/>
                                  <w:r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is identified</w:t>
                                  </w:r>
                                  <w:proofErr w:type="gramEnd"/>
                                  <w:r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, system finds necessary clusters and notify others accordingly.</w:t>
                                  </w:r>
                                </w:p>
                              </w:tc>
                            </w:tr>
                            <w:tr w:rsidR="005D39B6" w:rsidTr="00783224">
                              <w:trPr>
                                <w:trHeight w:val="288"/>
                              </w:trPr>
                              <w:tc>
                                <w:tcPr>
                                  <w:tcW w:w="4860" w:type="dxa"/>
                                </w:tcPr>
                                <w:p w:rsidR="005D39B6" w:rsidRPr="002F7840" w:rsidRDefault="005D39B6" w:rsidP="005D39B6">
                                  <w:pPr>
                                    <w:pStyle w:val="Heading3"/>
                                    <w:spacing w:before="0" w:line="276" w:lineRule="auto"/>
                                    <w:outlineLvl w:val="2"/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Micromouse Robot – Flood fill Algorithm</w:t>
                                  </w:r>
                                </w:p>
                              </w:tc>
                              <w:tc>
                                <w:tcPr>
                                  <w:tcW w:w="3415" w:type="dxa"/>
                                </w:tcPr>
                                <w:p w:rsidR="005D39B6" w:rsidRPr="00C4020C" w:rsidRDefault="005D39B6" w:rsidP="005D39B6">
                                  <w:pP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 w:rsidRPr="00C4020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C++ | Arduino | STM32</w:t>
                                  </w:r>
                                </w:p>
                              </w:tc>
                              <w:tc>
                                <w:tcPr>
                                  <w:tcW w:w="2070" w:type="dxa"/>
                                </w:tcPr>
                                <w:p w:rsidR="005D39B6" w:rsidRPr="00C4020C" w:rsidRDefault="005D39B6" w:rsidP="005D39B6">
                                  <w:pPr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 w:rsidRPr="00C4020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AUG 2019</w:t>
                                  </w:r>
                                </w:p>
                              </w:tc>
                            </w:tr>
                            <w:tr w:rsidR="005D39B6" w:rsidTr="00783224">
                              <w:trPr>
                                <w:trHeight w:val="778"/>
                              </w:trPr>
                              <w:tc>
                                <w:tcPr>
                                  <w:tcW w:w="10345" w:type="dxa"/>
                                  <w:gridSpan w:val="3"/>
                                </w:tcPr>
                                <w:p w:rsidR="005D39B6" w:rsidRPr="002F7840" w:rsidRDefault="005D39B6" w:rsidP="005D39B6">
                                  <w:pPr>
                                    <w:jc w:val="both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A small M</w:t>
                                  </w: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icromouse robot 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developed </w:t>
                                  </w: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for the SLI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I</w:t>
                                  </w: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T Robofest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competition. I developed the robot-controlling algorithm, which is 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to drive the robot to reach the goal through a maze with the smallest possible time. O</w:t>
                                  </w: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ptimized to run in the small memory in STM32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. </w:t>
                                  </w:r>
                                </w:p>
                              </w:tc>
                            </w:tr>
                            <w:tr w:rsidR="005D39B6" w:rsidTr="00783224">
                              <w:trPr>
                                <w:trHeight w:val="288"/>
                              </w:trPr>
                              <w:tc>
                                <w:tcPr>
                                  <w:tcW w:w="4860" w:type="dxa"/>
                                </w:tcPr>
                                <w:p w:rsidR="005D39B6" w:rsidRPr="002F7840" w:rsidRDefault="005D39B6" w:rsidP="005D39B6">
                                  <w:pPr>
                                    <w:pStyle w:val="Heading3"/>
                                    <w:spacing w:before="0" w:line="276" w:lineRule="auto"/>
                                    <w:outlineLvl w:val="2"/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color w:val="000000"/>
                                      <w:sz w:val="20"/>
                                      <w:szCs w:val="20"/>
                                    </w:rPr>
                                    <w:t>Neomerce – E Commerce Web App</w:t>
                                  </w:r>
                                </w:p>
                              </w:tc>
                              <w:tc>
                                <w:tcPr>
                                  <w:tcW w:w="3415" w:type="dxa"/>
                                </w:tcPr>
                                <w:p w:rsidR="005D39B6" w:rsidRPr="00C4020C" w:rsidRDefault="005D39B6" w:rsidP="005D39B6">
                                  <w:pP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 w:rsidRPr="00C4020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NodeJS | PostgreSQL | HTML | CSS</w:t>
                                  </w:r>
                                </w:p>
                              </w:tc>
                              <w:tc>
                                <w:tcPr>
                                  <w:tcW w:w="2070" w:type="dxa"/>
                                </w:tcPr>
                                <w:p w:rsidR="005D39B6" w:rsidRPr="00C4020C" w:rsidRDefault="00FB15E4" w:rsidP="005D39B6">
                                  <w:pPr>
                                    <w:jc w:val="right"/>
                                    <w:rPr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>OCT 2019</w:t>
                                  </w:r>
                                  <w:r w:rsidR="005D39B6" w:rsidRPr="00C4020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20"/>
                                    </w:rPr>
                                    <w:t xml:space="preserve"> - DEC 2019</w:t>
                                  </w:r>
                                </w:p>
                              </w:tc>
                            </w:tr>
                            <w:tr w:rsidR="005D39B6" w:rsidTr="00783224">
                              <w:trPr>
                                <w:trHeight w:val="601"/>
                              </w:trPr>
                              <w:tc>
                                <w:tcPr>
                                  <w:tcW w:w="10345" w:type="dxa"/>
                                  <w:gridSpan w:val="3"/>
                                </w:tcPr>
                                <w:p w:rsidR="005D39B6" w:rsidRPr="008337BB" w:rsidRDefault="005D39B6" w:rsidP="005D39B6">
                                  <w:pPr>
                                    <w:jc w:val="both"/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Single vendor e-commerce web application, which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a</w:t>
                                  </w: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llows 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customers to buy</w:t>
                                  </w: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products and</w:t>
                                  </w:r>
                                  <w:r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generates statistic reports for the store-administration</w:t>
                                  </w:r>
                                  <w:r w:rsidRPr="002F7840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.</w:t>
                                  </w:r>
                                </w:p>
                              </w:tc>
                            </w:tr>
                          </w:tbl>
                          <w:p w:rsidR="00D0243D" w:rsidRPr="009C522C" w:rsidRDefault="00D0243D" w:rsidP="00D0243D"/>
                          <w:p w:rsidR="00D0243D" w:rsidRDefault="00D0243D" w:rsidP="00D0243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E91A37" id="Text Box 17" o:spid="_x0000_s1032" type="#_x0000_t202" style="position:absolute;margin-left:2.2pt;margin-top:-10.35pt;width:521.95pt;height:420.75pt;z-index:2516879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" filled="f" stroked="f" strokeweight=".5pt">
                <v:textbox>
                  <w:txbxContent>
                    <w:p w:rsidR="00D0243D" w:rsidRDefault="00D0243D" w:rsidP="00D0243D">
                      <w:pPr>
                        <w:pStyle w:val="Heading1"/>
                        <w:spacing w:before="80" w:beforeAutospacing="0" w:after="0" w:afterAutospacing="0"/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</w:pPr>
                      <w:r w:rsidRPr="00783E5D"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  <w:t>Projects</w:t>
                      </w:r>
                    </w:p>
                    <w:p w:rsidR="00D80BBC" w:rsidRPr="00D80BBC" w:rsidRDefault="00D80BBC" w:rsidP="00D80BBC">
                      <w:pPr>
                        <w:pStyle w:val="Heading1"/>
                        <w:spacing w:before="0" w:beforeAutospacing="0" w:after="0" w:afterAutospacing="0"/>
                        <w:rPr>
                          <w:color w:val="4472C4" w:themeColor="accent1"/>
                          <w:sz w:val="6"/>
                        </w:rPr>
                      </w:pPr>
                    </w:p>
                    <w:p w:rsidR="00D0243D" w:rsidRPr="00D2772E" w:rsidRDefault="00D0243D" w:rsidP="00D0243D">
                      <w:pPr>
                        <w:pStyle w:val="Heading3"/>
                        <w:spacing w:before="0"/>
                        <w:rPr>
                          <w:rFonts w:ascii="Lato" w:hAnsi="Lato"/>
                          <w:color w:val="000000"/>
                          <w:sz w:val="8"/>
                          <w:szCs w:val="20"/>
                        </w:rPr>
                      </w:pPr>
                    </w:p>
                    <w:tbl>
                      <w:tblPr>
                        <w:tblStyle w:val="TableGrid"/>
                        <w:tblW w:w="10345" w:type="dxa"/>
                        <w:tblInd w:w="-9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ayout w:type="fixed"/>
                        <w:tblLook w:val="04A0" w:firstRow="1" w:lastRow="0" w:firstColumn="1" w:lastColumn="0" w:noHBand="0" w:noVBand="1"/>
                      </w:tblPr>
                      <w:tblGrid>
                        <w:gridCol w:w="4860"/>
                        <w:gridCol w:w="3415"/>
                        <w:gridCol w:w="2070"/>
                      </w:tblGrid>
                      <w:tr w:rsidR="004028B9" w:rsidTr="00783224">
                        <w:trPr>
                          <w:trHeight w:val="288"/>
                        </w:trPr>
                        <w:tc>
                          <w:tcPr>
                            <w:tcW w:w="4860" w:type="dxa"/>
                          </w:tcPr>
                          <w:p w:rsidR="004028B9" w:rsidRDefault="00E33D97" w:rsidP="008C6A23">
                            <w:pPr>
                              <w:pStyle w:val="Heading2"/>
                              <w:spacing w:before="0" w:line="276" w:lineRule="auto"/>
                              <w:outlineLvl w:val="1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Final Year Research Project</w:t>
                            </w:r>
                          </w:p>
                        </w:tc>
                        <w:tc>
                          <w:tcPr>
                            <w:tcW w:w="3415" w:type="dxa"/>
                          </w:tcPr>
                          <w:p w:rsidR="004028B9" w:rsidRDefault="00E33D97" w:rsidP="0052430D">
                            <w:pPr>
                              <w:pStyle w:val="Heading3"/>
                              <w:spacing w:before="0"/>
                              <w:outlineLvl w:val="2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Python</w:t>
                            </w:r>
                            <w:r w:rsidR="00674C11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 | </w:t>
                            </w:r>
                            <w:r w:rsidR="006F39D7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ML | </w:t>
                            </w:r>
                            <w:r w:rsidR="00674C11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Pandas | Numpy</w:t>
                            </w:r>
                          </w:p>
                        </w:tc>
                        <w:tc>
                          <w:tcPr>
                            <w:tcW w:w="2070" w:type="dxa"/>
                          </w:tcPr>
                          <w:p w:rsidR="004028B9" w:rsidRPr="00C4020C" w:rsidRDefault="00FB15E4" w:rsidP="00FB15E4">
                            <w:pPr>
                              <w:pStyle w:val="Heading3"/>
                              <w:spacing w:before="0"/>
                              <w:jc w:val="right"/>
                              <w:outlineLvl w:val="2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APR 2021 - </w:t>
                            </w:r>
                            <w:r w:rsidR="00E33D97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ONGOING</w:t>
                            </w:r>
                          </w:p>
                        </w:tc>
                      </w:tr>
                      <w:tr w:rsidR="008A594F" w:rsidTr="00783224">
                        <w:trPr>
                          <w:trHeight w:val="805"/>
                        </w:trPr>
                        <w:tc>
                          <w:tcPr>
                            <w:tcW w:w="10345" w:type="dxa"/>
                            <w:gridSpan w:val="3"/>
                          </w:tcPr>
                          <w:p w:rsidR="008A594F" w:rsidRPr="005E4C43" w:rsidRDefault="00C67EC2" w:rsidP="00D0134E">
                            <w:pPr>
                              <w:pStyle w:val="Heading3"/>
                              <w:spacing w:before="0"/>
                              <w:jc w:val="both"/>
                              <w:outlineLvl w:val="2"/>
                              <w:rPr>
                                <w:rFonts w:ascii="Lato" w:hAnsi="Lato"/>
                                <w:bCs/>
                                <w:color w:val="auto"/>
                                <w:sz w:val="16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My</w:t>
                            </w:r>
                            <w:r w:rsidR="005E4C43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F</w:t>
                            </w:r>
                            <w:r w:rsidR="005E4C43" w:rsidRPr="005E4C43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inal </w:t>
                            </w:r>
                            <w:r w:rsidR="005E4C43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Year Research Project is a group project of two students, which falls under the domain of HCI. </w:t>
                            </w:r>
                            <w:r w:rsidR="00CE39D6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The</w:t>
                            </w:r>
                            <w:r w:rsidR="005E4C43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research area is to use Smartphone Sensing and Machine Learning for Human Eating Behavior Recognition</w:t>
                            </w:r>
                            <w:r w:rsidR="00274075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. By the end of November 2021, we have two </w:t>
                            </w:r>
                            <w:r w:rsidR="00E704B9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j</w:t>
                            </w:r>
                            <w:r w:rsidR="00E704B9" w:rsidRPr="00E704B9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ournal </w:t>
                            </w:r>
                            <w:r w:rsidR="00D0134E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papers submitted for</w:t>
                            </w:r>
                            <w:r w:rsidR="001F0162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review at ACM IMWUT (</w:t>
                            </w:r>
                            <w:r w:rsidR="00274075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Ubicomp</w:t>
                            </w:r>
                            <w:r w:rsidR="001F0162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)</w:t>
                            </w:r>
                            <w:r w:rsidR="00274075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.</w:t>
                            </w:r>
                            <w:r w:rsidR="005E4C43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</w:tr>
                      <w:tr w:rsidR="009648BE" w:rsidTr="00783224">
                        <w:trPr>
                          <w:trHeight w:val="288"/>
                        </w:trPr>
                        <w:tc>
                          <w:tcPr>
                            <w:tcW w:w="4860" w:type="dxa"/>
                          </w:tcPr>
                          <w:p w:rsidR="009648BE" w:rsidRDefault="009648BE" w:rsidP="009648BE">
                            <w:pPr>
                              <w:pStyle w:val="Heading2"/>
                              <w:spacing w:before="0" w:line="276" w:lineRule="auto"/>
                              <w:outlineLvl w:val="1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MediLab – Medical Lab. Management system</w:t>
                            </w:r>
                          </w:p>
                        </w:tc>
                        <w:tc>
                          <w:tcPr>
                            <w:tcW w:w="3415" w:type="dxa"/>
                          </w:tcPr>
                          <w:p w:rsidR="009648BE" w:rsidRDefault="009648BE" w:rsidP="009648BE">
                            <w:pPr>
                              <w:pStyle w:val="Heading3"/>
                              <w:spacing w:before="0"/>
                              <w:outlineLvl w:val="2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 w:rsidRPr="00C4020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Django | PostgreSQL | HTML | CSS</w:t>
                            </w:r>
                          </w:p>
                        </w:tc>
                        <w:tc>
                          <w:tcPr>
                            <w:tcW w:w="2070" w:type="dxa"/>
                          </w:tcPr>
                          <w:p w:rsidR="009648BE" w:rsidRDefault="009648BE" w:rsidP="009648BE">
                            <w:pPr>
                              <w:pStyle w:val="Heading3"/>
                              <w:spacing w:before="0"/>
                              <w:jc w:val="right"/>
                              <w:outlineLvl w:val="2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OCT </w:t>
                            </w:r>
                            <w:r w:rsidR="00FB15E4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2020 </w:t>
                            </w: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– DEC 2020</w:t>
                            </w:r>
                          </w:p>
                        </w:tc>
                      </w:tr>
                      <w:tr w:rsidR="009648BE" w:rsidTr="00783224">
                        <w:trPr>
                          <w:trHeight w:val="868"/>
                        </w:trPr>
                        <w:tc>
                          <w:tcPr>
                            <w:tcW w:w="10345" w:type="dxa"/>
                            <w:gridSpan w:val="3"/>
                          </w:tcPr>
                          <w:p w:rsidR="009648BE" w:rsidRPr="00A24FF3" w:rsidRDefault="009648BE" w:rsidP="00502529">
                            <w:pPr>
                              <w:pStyle w:val="Heading3"/>
                              <w:spacing w:before="0"/>
                              <w:jc w:val="both"/>
                              <w:outlineLvl w:val="2"/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A24FF3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This is a web-based system developed for a network of medical laboratories </w:t>
                            </w:r>
                            <w:r w:rsidR="00A5173E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in </w:t>
                            </w:r>
                            <w:r w:rsidR="00502529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Sri Lanka</w:t>
                            </w:r>
                            <w:r w:rsidR="00A5173E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, </w:t>
                            </w:r>
                            <w:r w:rsidRPr="00A24FF3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to manage branches, patients, lab-officers and lab reports replacing the old manual system. </w:t>
                            </w:r>
                            <w:r w:rsidR="00A5173E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Lab officers can generate and print medical reports directly </w:t>
                            </w:r>
                            <w:r w:rsidR="00502529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through the system</w:t>
                            </w:r>
                            <w:r w:rsidR="00A5173E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, while registered p</w:t>
                            </w:r>
                            <w:r w:rsidR="00A5173E" w:rsidRPr="00A24FF3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atients can</w:t>
                            </w:r>
                            <w:r w:rsidR="00A5173E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 also</w:t>
                            </w:r>
                            <w:r w:rsidR="00A5173E" w:rsidRPr="00A24FF3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 view their lab reports via the website.</w:t>
                            </w:r>
                          </w:p>
                        </w:tc>
                      </w:tr>
                      <w:tr w:rsidR="00BB0CE5" w:rsidTr="00783224">
                        <w:trPr>
                          <w:trHeight w:val="288"/>
                        </w:trPr>
                        <w:tc>
                          <w:tcPr>
                            <w:tcW w:w="4860" w:type="dxa"/>
                          </w:tcPr>
                          <w:p w:rsidR="00BB0CE5" w:rsidRDefault="00BB0CE5" w:rsidP="009648BE">
                            <w:pPr>
                              <w:pStyle w:val="Heading2"/>
                              <w:spacing w:before="0" w:line="276" w:lineRule="auto"/>
                              <w:outlineLvl w:val="1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Perks – Appointment Scheduling System</w:t>
                            </w:r>
                          </w:p>
                        </w:tc>
                        <w:tc>
                          <w:tcPr>
                            <w:tcW w:w="3415" w:type="dxa"/>
                          </w:tcPr>
                          <w:p w:rsidR="00BB0CE5" w:rsidRDefault="00BB0CE5" w:rsidP="009648BE">
                            <w:pPr>
                              <w:pStyle w:val="Heading3"/>
                              <w:spacing w:before="0"/>
                              <w:outlineLvl w:val="2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Flutter | Firebase</w:t>
                            </w:r>
                          </w:p>
                        </w:tc>
                        <w:tc>
                          <w:tcPr>
                            <w:tcW w:w="2070" w:type="dxa"/>
                          </w:tcPr>
                          <w:p w:rsidR="00BB0CE5" w:rsidRDefault="00B15EAE" w:rsidP="009648BE">
                            <w:pPr>
                              <w:pStyle w:val="Heading3"/>
                              <w:spacing w:before="0"/>
                              <w:jc w:val="right"/>
                              <w:outlineLvl w:val="2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MAR</w:t>
                            </w:r>
                            <w:r w:rsidR="00BB0CE5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 2021 – DEC 2021</w:t>
                            </w:r>
                          </w:p>
                        </w:tc>
                      </w:tr>
                      <w:tr w:rsidR="00BB0CE5" w:rsidTr="00783224">
                        <w:trPr>
                          <w:trHeight w:val="867"/>
                        </w:trPr>
                        <w:tc>
                          <w:tcPr>
                            <w:tcW w:w="10345" w:type="dxa"/>
                            <w:gridSpan w:val="3"/>
                          </w:tcPr>
                          <w:p w:rsidR="00BB0CE5" w:rsidRDefault="00BB0CE5" w:rsidP="002E127B">
                            <w:pPr>
                              <w:pStyle w:val="Heading3"/>
                              <w:spacing w:before="0"/>
                              <w:jc w:val="both"/>
                              <w:outlineLvl w:val="2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Perks is a project I </w:t>
                            </w:r>
                            <w:r w:rsidR="00F00FF3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managed when I was in</w:t>
                            </w:r>
                            <w:r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HexcodeLabs</w:t>
                            </w:r>
                            <w:r w:rsidR="00502529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which was</w:t>
                            </w:r>
                            <w:r w:rsidR="00F00FF3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developed to a Sri Lankan client</w:t>
                            </w:r>
                            <w:r w:rsidR="00A5173E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company</w:t>
                            </w:r>
                            <w:r w:rsidR="00F00FF3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. It is a platform where customers can schedule appointments for different services published by different merchants. This project is currently in the initial marketing stage to </w:t>
                            </w:r>
                            <w:r w:rsidR="00A5173E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Sri Lankan</w:t>
                            </w:r>
                            <w:r w:rsidR="00F00FF3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2E127B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saloon owners</w:t>
                            </w:r>
                            <w:r w:rsidR="00F00FF3">
                              <w:rPr>
                                <w:rFonts w:ascii="Lato" w:hAnsi="Lato"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c>
                      </w:tr>
                      <w:tr w:rsidR="009648BE" w:rsidTr="00783224">
                        <w:trPr>
                          <w:trHeight w:val="288"/>
                        </w:trPr>
                        <w:tc>
                          <w:tcPr>
                            <w:tcW w:w="4860" w:type="dxa"/>
                          </w:tcPr>
                          <w:p w:rsidR="009648BE" w:rsidRPr="002F7840" w:rsidRDefault="009648BE" w:rsidP="009648BE">
                            <w:pPr>
                              <w:pStyle w:val="Heading2"/>
                              <w:spacing w:before="0" w:line="276" w:lineRule="auto"/>
                              <w:outlineLvl w:val="1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Cellyzer – Call Details Records Analyzing Library</w:t>
                            </w:r>
                          </w:p>
                        </w:tc>
                        <w:tc>
                          <w:tcPr>
                            <w:tcW w:w="3415" w:type="dxa"/>
                          </w:tcPr>
                          <w:p w:rsidR="009648BE" w:rsidRPr="00C4020C" w:rsidRDefault="009648BE" w:rsidP="009648BE">
                            <w:pPr>
                              <w:pStyle w:val="Heading3"/>
                              <w:spacing w:before="0"/>
                              <w:outlineLvl w:val="2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Python | Dash | </w:t>
                            </w:r>
                            <w:r w:rsidR="00932BD8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Numpy | </w:t>
                            </w: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HTML</w:t>
                            </w:r>
                            <w:r w:rsidR="00932BD8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 | CSS</w:t>
                            </w:r>
                          </w:p>
                        </w:tc>
                        <w:tc>
                          <w:tcPr>
                            <w:tcW w:w="2070" w:type="dxa"/>
                          </w:tcPr>
                          <w:p w:rsidR="009648BE" w:rsidRPr="00C4020C" w:rsidRDefault="009648BE" w:rsidP="009648BE">
                            <w:pPr>
                              <w:pStyle w:val="Heading3"/>
                              <w:spacing w:before="0"/>
                              <w:jc w:val="right"/>
                              <w:outlineLvl w:val="2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 w:rsidRPr="00C4020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FEB </w:t>
                            </w:r>
                            <w:r w:rsidR="00FB15E4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2020 </w:t>
                            </w:r>
                            <w:r w:rsidRPr="00C4020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- JUNE 2020</w:t>
                            </w:r>
                          </w:p>
                        </w:tc>
                      </w:tr>
                      <w:tr w:rsidR="009648BE" w:rsidTr="00B15EAE">
                        <w:trPr>
                          <w:trHeight w:val="806"/>
                        </w:trPr>
                        <w:tc>
                          <w:tcPr>
                            <w:tcW w:w="10345" w:type="dxa"/>
                            <w:gridSpan w:val="3"/>
                          </w:tcPr>
                          <w:p w:rsidR="009648BE" w:rsidRPr="008337BB" w:rsidRDefault="009648BE" w:rsidP="00C72974">
                            <w:pPr>
                              <w:pStyle w:val="Heading3"/>
                              <w:spacing w:before="0"/>
                              <w:jc w:val="both"/>
                              <w:outlineLvl w:val="2"/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Cellyzer is a python libr</w:t>
                            </w:r>
                            <w:r w:rsidR="00C72974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ary to analyze CDR (Call Detail</w:t>
                            </w:r>
                            <w:r w:rsidRPr="002F7840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 Records) data and visualize them using the Cellyzer GUI. It can handle call, message and cell (antenna) records</w:t>
                            </w:r>
                            <w:r w:rsidR="00840355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 xml:space="preserve">. This library helps to get interesting information such as connections between users, population and traffic details etc. using </w:t>
                            </w:r>
                            <w:r w:rsidR="00C72974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call detail records</w:t>
                            </w:r>
                            <w:r w:rsidR="00840355">
                              <w:rPr>
                                <w:rFonts w:ascii="Lato" w:hAnsi="Lato"/>
                                <w:color w:val="auto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c>
                      </w:tr>
                      <w:tr w:rsidR="005D39B6" w:rsidTr="00783224">
                        <w:trPr>
                          <w:trHeight w:val="288"/>
                        </w:trPr>
                        <w:tc>
                          <w:tcPr>
                            <w:tcW w:w="4860" w:type="dxa"/>
                          </w:tcPr>
                          <w:p w:rsidR="005D39B6" w:rsidRPr="002F7840" w:rsidRDefault="005D39B6" w:rsidP="005D39B6">
                            <w:pPr>
                              <w:pStyle w:val="Heading2"/>
                              <w:spacing w:before="0" w:line="276" w:lineRule="auto"/>
                              <w:outlineLvl w:val="1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Covid19 Bubble Detector App</w:t>
                            </w:r>
                          </w:p>
                        </w:tc>
                        <w:tc>
                          <w:tcPr>
                            <w:tcW w:w="3415" w:type="dxa"/>
                          </w:tcPr>
                          <w:p w:rsidR="005D39B6" w:rsidRDefault="005D39B6" w:rsidP="005D39B6">
                            <w:pPr>
                              <w:pStyle w:val="Heading3"/>
                              <w:spacing w:before="0"/>
                              <w:outlineLvl w:val="2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Flutter | Firebase</w:t>
                            </w:r>
                          </w:p>
                        </w:tc>
                        <w:tc>
                          <w:tcPr>
                            <w:tcW w:w="2070" w:type="dxa"/>
                          </w:tcPr>
                          <w:p w:rsidR="005D39B6" w:rsidRPr="00C4020C" w:rsidRDefault="005D39B6" w:rsidP="005D39B6">
                            <w:pPr>
                              <w:pStyle w:val="Heading3"/>
                              <w:spacing w:before="0"/>
                              <w:jc w:val="right"/>
                              <w:outlineLvl w:val="2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OCT 2021 - ONGOING</w:t>
                            </w:r>
                          </w:p>
                        </w:tc>
                      </w:tr>
                      <w:tr w:rsidR="005D39B6" w:rsidTr="00783224">
                        <w:trPr>
                          <w:trHeight w:val="841"/>
                        </w:trPr>
                        <w:tc>
                          <w:tcPr>
                            <w:tcW w:w="10345" w:type="dxa"/>
                            <w:gridSpan w:val="3"/>
                          </w:tcPr>
                          <w:p w:rsidR="005D39B6" w:rsidRPr="00462B89" w:rsidRDefault="005D39B6" w:rsidP="005D39B6">
                            <w:pPr>
                              <w:pStyle w:val="Heading3"/>
                              <w:spacing w:before="0"/>
                              <w:jc w:val="both"/>
                              <w:outlineLvl w:val="2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462B89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This is a mobile application</w:t>
                            </w:r>
                            <w:r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to replace the current QR code based or manual book writing process when entering into a shop in the current pandemic. Customers who </w:t>
                            </w:r>
                            <w:proofErr w:type="gramStart"/>
                            <w:r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are registered</w:t>
                            </w:r>
                            <w:proofErr w:type="gramEnd"/>
                            <w:r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to this system can just enter the shop and their presence is marked wirelessly.  If a Covid19 patient </w:t>
                            </w:r>
                            <w:proofErr w:type="gramStart"/>
                            <w:r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is identified</w:t>
                            </w:r>
                            <w:proofErr w:type="gramEnd"/>
                            <w:r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, system finds necessary clusters and notify others accordingly.</w:t>
                            </w:r>
                          </w:p>
                        </w:tc>
                      </w:tr>
                      <w:tr w:rsidR="005D39B6" w:rsidTr="00783224">
                        <w:trPr>
                          <w:trHeight w:val="288"/>
                        </w:trPr>
                        <w:tc>
                          <w:tcPr>
                            <w:tcW w:w="4860" w:type="dxa"/>
                          </w:tcPr>
                          <w:p w:rsidR="005D39B6" w:rsidRPr="002F7840" w:rsidRDefault="005D39B6" w:rsidP="005D39B6">
                            <w:pPr>
                              <w:pStyle w:val="Heading3"/>
                              <w:spacing w:before="0" w:line="276" w:lineRule="auto"/>
                              <w:outlineLvl w:val="2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Micromouse Robot – Flood fill Algorithm</w:t>
                            </w:r>
                          </w:p>
                        </w:tc>
                        <w:tc>
                          <w:tcPr>
                            <w:tcW w:w="3415" w:type="dxa"/>
                          </w:tcPr>
                          <w:p w:rsidR="005D39B6" w:rsidRPr="00C4020C" w:rsidRDefault="005D39B6" w:rsidP="005D39B6">
                            <w:pP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 w:rsidRPr="00C4020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C++ | Arduino | STM32</w:t>
                            </w:r>
                          </w:p>
                        </w:tc>
                        <w:tc>
                          <w:tcPr>
                            <w:tcW w:w="2070" w:type="dxa"/>
                          </w:tcPr>
                          <w:p w:rsidR="005D39B6" w:rsidRPr="00C4020C" w:rsidRDefault="005D39B6" w:rsidP="005D39B6">
                            <w:pPr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 w:rsidRPr="00C4020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AUG 2019</w:t>
                            </w:r>
                          </w:p>
                        </w:tc>
                      </w:tr>
                      <w:tr w:rsidR="005D39B6" w:rsidTr="00783224">
                        <w:trPr>
                          <w:trHeight w:val="778"/>
                        </w:trPr>
                        <w:tc>
                          <w:tcPr>
                            <w:tcW w:w="10345" w:type="dxa"/>
                            <w:gridSpan w:val="3"/>
                          </w:tcPr>
                          <w:p w:rsidR="005D39B6" w:rsidRPr="002F7840" w:rsidRDefault="005D39B6" w:rsidP="005D39B6">
                            <w:pPr>
                              <w:jc w:val="both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A small M</w:t>
                            </w: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icromouse robot 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developed </w:t>
                            </w: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for the SLI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I</w:t>
                            </w: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T Robofest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competition. I developed the robot-controlling algorithm, which is 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to drive the robot to reach the goal through a maze with the smallest possible time. O</w:t>
                            </w: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ptimized to run in the small memory in STM32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. </w:t>
                            </w:r>
                          </w:p>
                        </w:tc>
                      </w:tr>
                      <w:tr w:rsidR="005D39B6" w:rsidTr="00783224">
                        <w:trPr>
                          <w:trHeight w:val="288"/>
                        </w:trPr>
                        <w:tc>
                          <w:tcPr>
                            <w:tcW w:w="4860" w:type="dxa"/>
                          </w:tcPr>
                          <w:p w:rsidR="005D39B6" w:rsidRPr="002F7840" w:rsidRDefault="005D39B6" w:rsidP="005D39B6">
                            <w:pPr>
                              <w:pStyle w:val="Heading3"/>
                              <w:spacing w:before="0" w:line="276" w:lineRule="auto"/>
                              <w:outlineLvl w:val="2"/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color w:val="000000"/>
                                <w:sz w:val="20"/>
                                <w:szCs w:val="20"/>
                              </w:rPr>
                              <w:t>Neomerce – E Commerce Web App</w:t>
                            </w:r>
                          </w:p>
                        </w:tc>
                        <w:tc>
                          <w:tcPr>
                            <w:tcW w:w="3415" w:type="dxa"/>
                          </w:tcPr>
                          <w:p w:rsidR="005D39B6" w:rsidRPr="00C4020C" w:rsidRDefault="005D39B6" w:rsidP="005D39B6">
                            <w:pP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 w:rsidRPr="00C4020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NodeJS | PostgreSQL | HTML | CSS</w:t>
                            </w:r>
                          </w:p>
                        </w:tc>
                        <w:tc>
                          <w:tcPr>
                            <w:tcW w:w="2070" w:type="dxa"/>
                          </w:tcPr>
                          <w:p w:rsidR="005D39B6" w:rsidRPr="00C4020C" w:rsidRDefault="00FB15E4" w:rsidP="005D39B6">
                            <w:pPr>
                              <w:jc w:val="right"/>
                              <w:rPr>
                                <w:color w:val="595959" w:themeColor="text1" w:themeTint="A6"/>
                                <w:sz w:val="18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>OCT 2019</w:t>
                            </w:r>
                            <w:r w:rsidR="005D39B6" w:rsidRPr="00C4020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20"/>
                              </w:rPr>
                              <w:t xml:space="preserve"> - DEC 2019</w:t>
                            </w:r>
                          </w:p>
                        </w:tc>
                      </w:tr>
                      <w:tr w:rsidR="005D39B6" w:rsidTr="00783224">
                        <w:trPr>
                          <w:trHeight w:val="601"/>
                        </w:trPr>
                        <w:tc>
                          <w:tcPr>
                            <w:tcW w:w="10345" w:type="dxa"/>
                            <w:gridSpan w:val="3"/>
                          </w:tcPr>
                          <w:p w:rsidR="005D39B6" w:rsidRPr="008337BB" w:rsidRDefault="005D39B6" w:rsidP="005D39B6">
                            <w:pPr>
                              <w:jc w:val="both"/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Single vendor e-commerce web application, which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a</w:t>
                            </w: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llows 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customers to buy</w:t>
                            </w: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products and</w:t>
                            </w:r>
                            <w:r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generates statistic reports for the store-administration</w:t>
                            </w:r>
                            <w:r w:rsidRPr="002F7840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.</w:t>
                            </w:r>
                          </w:p>
                        </w:tc>
                      </w:tr>
                    </w:tbl>
                    <w:p w:rsidR="00D0243D" w:rsidRPr="009C522C" w:rsidRDefault="00D0243D" w:rsidP="00D0243D"/>
                    <w:p w:rsidR="00D0243D" w:rsidRDefault="00D0243D" w:rsidP="00D0243D"/>
                  </w:txbxContent>
                </v:textbox>
              </v:shape>
            </w:pict>
          </mc:Fallback>
        </mc:AlternateContent>
      </w:r>
    </w:p>
    <w:p w:rsidR="006B5641" w:rsidRPr="006B5641" w:rsidRDefault="006B5641" w:rsidP="006B5641"/>
    <w:p w:rsidR="006B5641" w:rsidRPr="006B5641" w:rsidRDefault="006B5641" w:rsidP="006B5641"/>
    <w:p w:rsidR="006B5641" w:rsidRPr="006B5641" w:rsidRDefault="006B5641" w:rsidP="006B5641"/>
    <w:p w:rsidR="006B5641" w:rsidRPr="006B5641" w:rsidRDefault="006B5641" w:rsidP="006B5641"/>
    <w:p w:rsidR="006B5641" w:rsidRPr="006B5641" w:rsidRDefault="006B5641" w:rsidP="006B5641"/>
    <w:p w:rsidR="006B5641" w:rsidRPr="006B5641" w:rsidRDefault="006B5641" w:rsidP="006B5641"/>
    <w:p w:rsidR="006B5641" w:rsidRPr="006B5641" w:rsidRDefault="006B5641" w:rsidP="006B5641"/>
    <w:p w:rsidR="006B5641" w:rsidRPr="006B5641" w:rsidRDefault="006B5641" w:rsidP="006B5641"/>
    <w:p w:rsidR="006B5641" w:rsidRPr="006B5641" w:rsidRDefault="006B5641" w:rsidP="006B5641"/>
    <w:p w:rsidR="006B5641" w:rsidRPr="006B5641" w:rsidRDefault="006B5641" w:rsidP="006B5641"/>
    <w:p w:rsidR="006B5641" w:rsidRPr="006B5641" w:rsidRDefault="006B5641" w:rsidP="006B5641"/>
    <w:p w:rsidR="006B5641" w:rsidRPr="006B5641" w:rsidRDefault="006B5641" w:rsidP="006B5641"/>
    <w:p w:rsidR="006B5641" w:rsidRPr="006B5641" w:rsidRDefault="006B5641" w:rsidP="006B5641"/>
    <w:p w:rsidR="006B5641" w:rsidRPr="006B5641" w:rsidRDefault="006B5641" w:rsidP="006B5641"/>
    <w:p w:rsidR="006B5641" w:rsidRPr="006B5641" w:rsidRDefault="006B5641" w:rsidP="006B5641"/>
    <w:p w:rsidR="006B5641" w:rsidRPr="006B5641" w:rsidRDefault="006B5641" w:rsidP="006B5641"/>
    <w:p w:rsidR="006B5641" w:rsidRPr="006B5641" w:rsidRDefault="006B5641" w:rsidP="006B5641"/>
    <w:p w:rsidR="006B5641" w:rsidRPr="006B5641" w:rsidRDefault="00DF72E7" w:rsidP="006B5641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4AE3C831" wp14:editId="1F83E854">
                <wp:simplePos x="0" y="0"/>
                <wp:positionH relativeFrom="column">
                  <wp:posOffset>36830</wp:posOffset>
                </wp:positionH>
                <wp:positionV relativeFrom="paragraph">
                  <wp:posOffset>6239</wp:posOffset>
                </wp:positionV>
                <wp:extent cx="6619240" cy="2679589"/>
                <wp:effectExtent l="0" t="0" r="0" b="6985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19240" cy="2679589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:rsidR="007F6547" w:rsidRPr="00783E5D" w:rsidRDefault="007F6547" w:rsidP="003E09D1">
                            <w:pPr>
                              <w:pStyle w:val="Heading1"/>
                              <w:spacing w:before="0" w:beforeAutospacing="0" w:after="0" w:afterAutospacing="0"/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</w:pPr>
                            <w:r w:rsidRPr="00783E5D">
                              <w:rPr>
                                <w:rFonts w:ascii="Raleway" w:hAnsi="Raleway"/>
                                <w:color w:val="4472C4" w:themeColor="accent1"/>
                                <w:sz w:val="24"/>
                                <w:szCs w:val="24"/>
                              </w:rPr>
                              <w:t>Awards &amp; Achievements</w:t>
                            </w:r>
                          </w:p>
                          <w:p w:rsidR="007F6547" w:rsidRPr="00D2772E" w:rsidRDefault="007F6547" w:rsidP="007F6547">
                            <w:pPr>
                              <w:pStyle w:val="Heading1"/>
                              <w:spacing w:before="80" w:beforeAutospacing="0" w:after="0" w:afterAutospacing="0"/>
                              <w:rPr>
                                <w:rFonts w:ascii="Raleway" w:hAnsi="Raleway"/>
                                <w:color w:val="000000"/>
                                <w:sz w:val="8"/>
                                <w:szCs w:val="24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10345" w:type="dxa"/>
                              <w:tblInd w:w="-90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8185"/>
                              <w:gridCol w:w="2160"/>
                            </w:tblGrid>
                            <w:tr w:rsidR="00E57505" w:rsidTr="00BC1B06">
                              <w:trPr>
                                <w:trHeight w:val="189"/>
                              </w:trPr>
                              <w:tc>
                                <w:tcPr>
                                  <w:tcW w:w="8185" w:type="dxa"/>
                                </w:tcPr>
                                <w:p w:rsidR="00E57505" w:rsidRPr="002F7840" w:rsidRDefault="00E57505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HackX Startup Challenge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– Mobile App (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2019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 xml:space="preserve">- </w:t>
                                  </w:r>
                                  <w:r w:rsidRPr="0057117C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>University of Kelaniya</w:t>
                                  </w:r>
                                  <w:r w:rsidRPr="0057117C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 xml:space="preserve">                                                                     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:rsidR="00E57505" w:rsidRPr="002F7840" w:rsidRDefault="00E57505" w:rsidP="00DF3F40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Winners</w:t>
                                  </w:r>
                                </w:p>
                              </w:tc>
                            </w:tr>
                            <w:tr w:rsidR="00E57505" w:rsidTr="002C1C50">
                              <w:trPr>
                                <w:trHeight w:val="144"/>
                              </w:trPr>
                              <w:tc>
                                <w:tcPr>
                                  <w:tcW w:w="8185" w:type="dxa"/>
                                </w:tcPr>
                                <w:p w:rsidR="00E57505" w:rsidRPr="002F7840" w:rsidRDefault="00E57505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IESL </w:t>
                                  </w:r>
                                  <w:proofErr w:type="spellStart"/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Robo</w:t>
                                  </w:r>
                                  <w:proofErr w:type="spellEnd"/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Games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- Walking 4-legged Robot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(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2018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-</w:t>
                                  </w:r>
                                  <w:r w:rsidRPr="00E57505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IESL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&amp; University of Moratuwa</w:t>
                                  </w:r>
                                  <w:r w:rsidRPr="00E57505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 xml:space="preserve">      </w:t>
                                  </w:r>
                                  <w:r w:rsidRPr="00E57505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                                                            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:rsidR="00E57505" w:rsidRPr="002F7840" w:rsidRDefault="00E57505" w:rsidP="00DF3F40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Winners</w:t>
                                  </w:r>
                                </w:p>
                              </w:tc>
                            </w:tr>
                            <w:tr w:rsidR="00E57505" w:rsidTr="002C1C50">
                              <w:trPr>
                                <w:trHeight w:val="144"/>
                              </w:trPr>
                              <w:tc>
                                <w:tcPr>
                                  <w:tcW w:w="8185" w:type="dxa"/>
                                </w:tcPr>
                                <w:p w:rsidR="00E57505" w:rsidRPr="002F7840" w:rsidRDefault="00E57505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XO-Bot Robotic Competition 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(2019) 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>– IESL &amp; University of Jaffna</w:t>
                                  </w:r>
                                  <w:r w:rsidRPr="0057117C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:rsidR="00E57505" w:rsidRPr="002F7840" w:rsidRDefault="00E57505" w:rsidP="00DF3F40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Runners Up</w:t>
                                  </w:r>
                                </w:p>
                              </w:tc>
                            </w:tr>
                            <w:tr w:rsidR="00E57505" w:rsidTr="00BC1B06">
                              <w:trPr>
                                <w:trHeight w:val="198"/>
                              </w:trPr>
                              <w:tc>
                                <w:tcPr>
                                  <w:tcW w:w="8185" w:type="dxa"/>
                                </w:tcPr>
                                <w:p w:rsidR="00E57505" w:rsidRPr="00687E64" w:rsidRDefault="00E57505" w:rsidP="00BC1B06">
                                  <w:pPr>
                                    <w:pStyle w:val="Default"/>
                                    <w:jc w:val="both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RealHack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2.0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Hackathon 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(2019) - </w:t>
                                  </w:r>
                                  <w:r w:rsidRPr="0057117C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 xml:space="preserve">University of Kelaniya                                                                       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:rsidR="00E57505" w:rsidRPr="002F7840" w:rsidRDefault="00E57505" w:rsidP="00E57505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Runners Up</w:t>
                                  </w:r>
                                </w:p>
                              </w:tc>
                            </w:tr>
                            <w:tr w:rsidR="00E57505" w:rsidTr="002C1C50">
                              <w:trPr>
                                <w:trHeight w:val="144"/>
                              </w:trPr>
                              <w:tc>
                                <w:tcPr>
                                  <w:tcW w:w="8185" w:type="dxa"/>
                                </w:tcPr>
                                <w:p w:rsidR="00E57505" w:rsidRPr="002F7840" w:rsidRDefault="00E57505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IESL Idea Challenge </w:t>
                                  </w:r>
                                  <w:r w:rsidR="007D759B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- </w:t>
                                  </w:r>
                                  <w:r w:rsidR="007D759B"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Dengue Prevention App</w:t>
                                  </w:r>
                                  <w:r w:rsidR="007D759B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(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2018</w:t>
                                  </w:r>
                                  <w:r w:rsidR="007D759B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7D759B" w:rsidRPr="007D759B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>– IESL &amp; University of Moratuwa</w:t>
                                  </w:r>
                                  <w:r w:rsidRPr="007D759B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 xml:space="preserve">                                                                                                            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:rsidR="00E57505" w:rsidRPr="002F7840" w:rsidRDefault="00E57505" w:rsidP="00E57505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Runners Up</w:t>
                                  </w:r>
                                </w:p>
                              </w:tc>
                            </w:tr>
                            <w:tr w:rsidR="00E57505" w:rsidTr="002C1C50">
                              <w:trPr>
                                <w:trHeight w:val="144"/>
                              </w:trPr>
                              <w:tc>
                                <w:tcPr>
                                  <w:tcW w:w="8185" w:type="dxa"/>
                                </w:tcPr>
                                <w:p w:rsidR="00E57505" w:rsidRPr="002F7840" w:rsidRDefault="005D05BA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Stay Home Coding Challenge </w:t>
                                  </w:r>
                                  <w:r w:rsidR="00E57505"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by 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(2020) - </w:t>
                                  </w:r>
                                  <w:r w:rsidRPr="005D05BA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>optimizesolutions.lk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:rsidR="00E57505" w:rsidRPr="002F7840" w:rsidRDefault="00E57505" w:rsidP="00E57505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Runners Up</w:t>
                                  </w:r>
                                </w:p>
                              </w:tc>
                            </w:tr>
                            <w:tr w:rsidR="00E57505" w:rsidTr="002C1C50">
                              <w:trPr>
                                <w:trHeight w:val="144"/>
                              </w:trPr>
                              <w:tc>
                                <w:tcPr>
                                  <w:tcW w:w="8185" w:type="dxa"/>
                                </w:tcPr>
                                <w:p w:rsidR="00E57505" w:rsidRPr="002F7840" w:rsidRDefault="00E57505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Physics Olympiad, Sri Lanka </w:t>
                                  </w:r>
                                  <w:r w:rsidR="00FB08F1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(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2016</w:t>
                                  </w:r>
                                  <w:r w:rsidR="00FB08F1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) </w:t>
                                  </w:r>
                                  <w:r w:rsidR="00FB08F1" w:rsidRPr="00FB08F1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>– Institute of Physics Sri Lanka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:rsidR="00E57505" w:rsidRPr="002F7840" w:rsidRDefault="00E57505" w:rsidP="00E57505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Bronze Medal</w:t>
                                  </w:r>
                                </w:p>
                              </w:tc>
                            </w:tr>
                            <w:tr w:rsidR="00E57505" w:rsidTr="002C1C50">
                              <w:trPr>
                                <w:trHeight w:val="144"/>
                              </w:trPr>
                              <w:tc>
                                <w:tcPr>
                                  <w:tcW w:w="8185" w:type="dxa"/>
                                </w:tcPr>
                                <w:p w:rsidR="00E57505" w:rsidRPr="002F7840" w:rsidRDefault="00E57505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Mathematics Olympiad </w:t>
                                  </w:r>
                                  <w:r w:rsidR="00463A6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(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2012</w:t>
                                  </w:r>
                                  <w:r w:rsidR="00463A6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) </w:t>
                                  </w:r>
                                  <w:r w:rsidR="00463A60" w:rsidRPr="00463A60">
                                    <w:rPr>
                                      <w:rFonts w:ascii="Lato" w:hAnsi="Lato"/>
                                      <w:bCs/>
                                      <w:sz w:val="20"/>
                                      <w:szCs w:val="20"/>
                                    </w:rPr>
                                    <w:t>– SLOM Foundation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:rsidR="00E57505" w:rsidRPr="002F7840" w:rsidRDefault="00E57505" w:rsidP="00E57505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Zonal 1</w:t>
                                  </w:r>
                                  <w:r w:rsidRPr="00DF3F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  <w:vertAlign w:val="superscript"/>
                                    </w:rPr>
                                    <w:t>st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 xml:space="preserve"> place</w:t>
                                  </w:r>
                                </w:p>
                              </w:tc>
                            </w:tr>
                            <w:tr w:rsidR="00E57505" w:rsidTr="002C1C50">
                              <w:trPr>
                                <w:trHeight w:val="144"/>
                              </w:trPr>
                              <w:tc>
                                <w:tcPr>
                                  <w:tcW w:w="8185" w:type="dxa"/>
                                </w:tcPr>
                                <w:p w:rsidR="00E57505" w:rsidRPr="002F7840" w:rsidRDefault="00E57505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Mathematics Quiz Competition</w:t>
                                  </w:r>
                                  <w:r w:rsidR="00E65384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(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2011</w:t>
                                  </w:r>
                                  <w:r w:rsidR="00E65384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) 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:rsidR="00E57505" w:rsidRPr="002F7840" w:rsidRDefault="00E57505" w:rsidP="00E57505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20"/>
                                      <w:szCs w:val="20"/>
                                    </w:rPr>
                                  </w:pPr>
                                  <w:r w:rsidRPr="002F78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>Zonal 1</w:t>
                                  </w:r>
                                  <w:r w:rsidRPr="00DF3F40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  <w:vertAlign w:val="superscript"/>
                                    </w:rPr>
                                    <w:t>st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t xml:space="preserve"> place</w:t>
                                  </w:r>
                                </w:p>
                              </w:tc>
                            </w:tr>
                            <w:tr w:rsidR="00E57505" w:rsidTr="002C1C50">
                              <w:trPr>
                                <w:trHeight w:val="144"/>
                              </w:trPr>
                              <w:tc>
                                <w:tcPr>
                                  <w:tcW w:w="8185" w:type="dxa"/>
                                </w:tcPr>
                                <w:p w:rsidR="00E57505" w:rsidRPr="002F7840" w:rsidRDefault="00E57505" w:rsidP="00BC1B06">
                                  <w:pPr>
                                    <w:pStyle w:val="Default"/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Best Student of the Y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ear Award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>s</w:t>
                                  </w:r>
                                  <w:r w:rsidRPr="002F7840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(Both 2015 &amp; 2016)</w:t>
                                  </w:r>
                                  <w:r w:rsidR="00E65384">
                                    <w:rPr>
                                      <w:rFonts w:ascii="Lato" w:hAnsi="Lato"/>
                                      <w:b/>
                                      <w:bCs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E65384" w:rsidRPr="00E65384">
                                    <w:rPr>
                                      <w:rFonts w:ascii="Lato" w:hAnsi="Lato"/>
                                      <w:bCs/>
                                      <w:color w:val="auto"/>
                                      <w:sz w:val="20"/>
                                      <w:szCs w:val="20"/>
                                    </w:rPr>
                                    <w:t>- Sri Sumangala College, Panadura</w:t>
                                  </w:r>
                                </w:p>
                              </w:tc>
                              <w:tc>
                                <w:tcPr>
                                  <w:tcW w:w="2160" w:type="dxa"/>
                                </w:tcPr>
                                <w:p w:rsidR="00E57505" w:rsidRPr="002F7840" w:rsidRDefault="00E57505" w:rsidP="00E57505">
                                  <w:pPr>
                                    <w:spacing w:line="360" w:lineRule="auto"/>
                                    <w:jc w:val="right"/>
                                    <w:rPr>
                                      <w:rFonts w:ascii="Lato" w:hAnsi="Lato"/>
                                      <w:bCs/>
                                      <w:color w:val="666666"/>
                                      <w:sz w:val="20"/>
                                      <w:szCs w:val="20"/>
                                    </w:rPr>
                                  </w:pPr>
                                </w:p>
                              </w:tc>
                            </w:tr>
                          </w:tbl>
                          <w:p w:rsidR="007F6547" w:rsidRDefault="007F6547" w:rsidP="00B730A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E3C831" id="Text Box 11" o:spid="_x0000_s1033" type="#_x0000_t202" style="position:absolute;margin-left:2.9pt;margin-top:.5pt;width:521.2pt;height:211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" filled="f" stroked="f" strokeweight=".5pt">
                <v:textbox>
                  <w:txbxContent>
                    <w:p w:rsidR="007F6547" w:rsidRPr="00783E5D" w:rsidRDefault="007F6547" w:rsidP="003E09D1">
                      <w:pPr>
                        <w:pStyle w:val="Heading1"/>
                        <w:spacing w:before="0" w:beforeAutospacing="0" w:after="0" w:afterAutospacing="0"/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</w:pPr>
                      <w:r w:rsidRPr="00783E5D">
                        <w:rPr>
                          <w:rFonts w:ascii="Raleway" w:hAnsi="Raleway"/>
                          <w:color w:val="4472C4" w:themeColor="accent1"/>
                          <w:sz w:val="24"/>
                          <w:szCs w:val="24"/>
                        </w:rPr>
                        <w:t>Awards &amp; Achievements</w:t>
                      </w:r>
                    </w:p>
                    <w:p w:rsidR="007F6547" w:rsidRPr="00D2772E" w:rsidRDefault="007F6547" w:rsidP="007F6547">
                      <w:pPr>
                        <w:pStyle w:val="Heading1"/>
                        <w:spacing w:before="80" w:beforeAutospacing="0" w:after="0" w:afterAutospacing="0"/>
                        <w:rPr>
                          <w:rFonts w:ascii="Raleway" w:hAnsi="Raleway"/>
                          <w:color w:val="000000"/>
                          <w:sz w:val="8"/>
                          <w:szCs w:val="24"/>
                        </w:rPr>
                      </w:pPr>
                    </w:p>
                    <w:tbl>
                      <w:tblPr>
                        <w:tblStyle w:val="TableGrid"/>
                        <w:tblW w:w="10345" w:type="dxa"/>
                        <w:tblInd w:w="-90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8185"/>
                        <w:gridCol w:w="2160"/>
                      </w:tblGrid>
                      <w:tr w:rsidR="00E57505" w:rsidTr="00BC1B06">
                        <w:trPr>
                          <w:trHeight w:val="189"/>
                        </w:trPr>
                        <w:tc>
                          <w:tcPr>
                            <w:tcW w:w="8185" w:type="dxa"/>
                          </w:tcPr>
                          <w:p w:rsidR="00E57505" w:rsidRPr="002F7840" w:rsidRDefault="00E57505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HackX Startup Challenge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– Mobile App (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2019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)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Pr="0057117C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>University of Kelaniya</w:t>
                            </w:r>
                            <w:r w:rsidRPr="0057117C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                                                                                                                  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:rsidR="00E57505" w:rsidRPr="002F7840" w:rsidRDefault="00E57505" w:rsidP="00DF3F40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Winners</w:t>
                            </w:r>
                          </w:p>
                        </w:tc>
                      </w:tr>
                      <w:tr w:rsidR="00E57505" w:rsidTr="002C1C50">
                        <w:trPr>
                          <w:trHeight w:val="144"/>
                        </w:trPr>
                        <w:tc>
                          <w:tcPr>
                            <w:tcW w:w="8185" w:type="dxa"/>
                          </w:tcPr>
                          <w:p w:rsidR="00E57505" w:rsidRPr="002F7840" w:rsidRDefault="00E57505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IESL </w:t>
                            </w:r>
                            <w:proofErr w:type="spellStart"/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Robo</w:t>
                            </w:r>
                            <w:proofErr w:type="spellEnd"/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Games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- Walking 4-legged Robot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2018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)</w:t>
                            </w:r>
                            <w:r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-</w:t>
                            </w:r>
                            <w:r w:rsidRPr="00E57505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IESL</w:t>
                            </w:r>
                            <w:r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&amp; University of Moratuwa</w:t>
                            </w:r>
                            <w:r w:rsidRPr="00E57505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 xml:space="preserve">      </w:t>
                            </w:r>
                            <w:r w:rsidRPr="00E57505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                                                                                                          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:rsidR="00E57505" w:rsidRPr="002F7840" w:rsidRDefault="00E57505" w:rsidP="00DF3F40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Winners</w:t>
                            </w:r>
                          </w:p>
                        </w:tc>
                      </w:tr>
                      <w:tr w:rsidR="00E57505" w:rsidTr="002C1C50">
                        <w:trPr>
                          <w:trHeight w:val="144"/>
                        </w:trPr>
                        <w:tc>
                          <w:tcPr>
                            <w:tcW w:w="8185" w:type="dxa"/>
                          </w:tcPr>
                          <w:p w:rsidR="00E57505" w:rsidRPr="002F7840" w:rsidRDefault="00E57505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XO-Bot Robotic Competition 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(2019) </w:t>
                            </w:r>
                            <w:r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>– IESL &amp; University of Jaffna</w:t>
                            </w:r>
                            <w:r w:rsidRPr="0057117C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:rsidR="00E57505" w:rsidRPr="002F7840" w:rsidRDefault="00E57505" w:rsidP="00DF3F40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Runners Up</w:t>
                            </w:r>
                          </w:p>
                        </w:tc>
                      </w:tr>
                      <w:tr w:rsidR="00E57505" w:rsidTr="00BC1B06">
                        <w:trPr>
                          <w:trHeight w:val="198"/>
                        </w:trPr>
                        <w:tc>
                          <w:tcPr>
                            <w:tcW w:w="8185" w:type="dxa"/>
                          </w:tcPr>
                          <w:p w:rsidR="00E57505" w:rsidRPr="00687E64" w:rsidRDefault="00E57505" w:rsidP="00BC1B06">
                            <w:pPr>
                              <w:pStyle w:val="Default"/>
                              <w:jc w:val="both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RealHack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2.0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Hackathon 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(2019) - </w:t>
                            </w:r>
                            <w:r w:rsidRPr="0057117C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 xml:space="preserve">University of Kelaniya                                                                                                                     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:rsidR="00E57505" w:rsidRPr="002F7840" w:rsidRDefault="00E57505" w:rsidP="00E57505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Runners Up</w:t>
                            </w:r>
                          </w:p>
                        </w:tc>
                      </w:tr>
                      <w:tr w:rsidR="00E57505" w:rsidTr="002C1C50">
                        <w:trPr>
                          <w:trHeight w:val="144"/>
                        </w:trPr>
                        <w:tc>
                          <w:tcPr>
                            <w:tcW w:w="8185" w:type="dxa"/>
                          </w:tcPr>
                          <w:p w:rsidR="00E57505" w:rsidRPr="002F7840" w:rsidRDefault="00E57505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IESL Idea Challenge </w:t>
                            </w:r>
                            <w:r w:rsidR="007D759B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- </w:t>
                            </w:r>
                            <w:r w:rsidR="007D759B"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Dengue Prevention App</w:t>
                            </w:r>
                            <w:r w:rsidR="007D759B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2018</w:t>
                            </w:r>
                            <w:r w:rsidR="007D759B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)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7D759B" w:rsidRPr="007D759B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>– IESL &amp; University of Moratuwa</w:t>
                            </w:r>
                            <w:r w:rsidRPr="007D759B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 xml:space="preserve">                                                                                                            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:rsidR="00E57505" w:rsidRPr="002F7840" w:rsidRDefault="00E57505" w:rsidP="00E57505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Runners Up</w:t>
                            </w:r>
                          </w:p>
                        </w:tc>
                      </w:tr>
                      <w:tr w:rsidR="00E57505" w:rsidTr="002C1C50">
                        <w:trPr>
                          <w:trHeight w:val="144"/>
                        </w:trPr>
                        <w:tc>
                          <w:tcPr>
                            <w:tcW w:w="8185" w:type="dxa"/>
                          </w:tcPr>
                          <w:p w:rsidR="00E57505" w:rsidRPr="002F7840" w:rsidRDefault="005D05BA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Stay Home Coding Challenge </w:t>
                            </w:r>
                            <w:r w:rsidR="00E57505"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by 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(2020) - </w:t>
                            </w:r>
                            <w:r w:rsidRPr="005D05BA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>optimizesolutions.lk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:rsidR="00E57505" w:rsidRPr="002F7840" w:rsidRDefault="00E57505" w:rsidP="00E57505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66666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Runners Up</w:t>
                            </w:r>
                          </w:p>
                        </w:tc>
                      </w:tr>
                      <w:tr w:rsidR="00E57505" w:rsidTr="002C1C50">
                        <w:trPr>
                          <w:trHeight w:val="144"/>
                        </w:trPr>
                        <w:tc>
                          <w:tcPr>
                            <w:tcW w:w="8185" w:type="dxa"/>
                          </w:tcPr>
                          <w:p w:rsidR="00E57505" w:rsidRPr="002F7840" w:rsidRDefault="00E57505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Physics Olympiad, Sri Lanka </w:t>
                            </w:r>
                            <w:r w:rsidR="00FB08F1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2016</w:t>
                            </w:r>
                            <w:r w:rsidR="00FB08F1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) </w:t>
                            </w:r>
                            <w:r w:rsidR="00FB08F1" w:rsidRPr="00FB08F1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>– Institute of Physics Sri Lanka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:rsidR="00E57505" w:rsidRPr="002F7840" w:rsidRDefault="00E57505" w:rsidP="00E57505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66666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Bronze Medal</w:t>
                            </w:r>
                          </w:p>
                        </w:tc>
                      </w:tr>
                      <w:tr w:rsidR="00E57505" w:rsidTr="002C1C50">
                        <w:trPr>
                          <w:trHeight w:val="144"/>
                        </w:trPr>
                        <w:tc>
                          <w:tcPr>
                            <w:tcW w:w="8185" w:type="dxa"/>
                          </w:tcPr>
                          <w:p w:rsidR="00E57505" w:rsidRPr="002F7840" w:rsidRDefault="00E57505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Mathematics Olympiad </w:t>
                            </w:r>
                            <w:r w:rsidR="00463A6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(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2012</w:t>
                            </w:r>
                            <w:r w:rsidR="00463A6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) </w:t>
                            </w:r>
                            <w:r w:rsidR="00463A60" w:rsidRPr="00463A60">
                              <w:rPr>
                                <w:rFonts w:ascii="Lato" w:hAnsi="Lato"/>
                                <w:bCs/>
                                <w:sz w:val="20"/>
                                <w:szCs w:val="20"/>
                              </w:rPr>
                              <w:t>– SLOM Foundation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:rsidR="00E57505" w:rsidRPr="002F7840" w:rsidRDefault="00E57505" w:rsidP="00E57505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66666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Zonal 1</w:t>
                            </w:r>
                            <w:r w:rsidRPr="00DF3F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place</w:t>
                            </w:r>
                          </w:p>
                        </w:tc>
                      </w:tr>
                      <w:tr w:rsidR="00E57505" w:rsidTr="002C1C50">
                        <w:trPr>
                          <w:trHeight w:val="144"/>
                        </w:trPr>
                        <w:tc>
                          <w:tcPr>
                            <w:tcW w:w="8185" w:type="dxa"/>
                          </w:tcPr>
                          <w:p w:rsidR="00E57505" w:rsidRPr="002F7840" w:rsidRDefault="00E57505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Mathematics Quiz Competition</w:t>
                            </w:r>
                            <w:r w:rsidR="00E65384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(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2011</w:t>
                            </w:r>
                            <w:r w:rsidR="00E65384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) 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:rsidR="00E57505" w:rsidRPr="002F7840" w:rsidRDefault="00E57505" w:rsidP="00E57505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666666"/>
                                <w:sz w:val="20"/>
                                <w:szCs w:val="20"/>
                              </w:rPr>
                            </w:pPr>
                            <w:r w:rsidRPr="002F78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>Zonal 1</w:t>
                            </w:r>
                            <w:r w:rsidRPr="00DF3F40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  <w:vertAlign w:val="superscript"/>
                              </w:rPr>
                              <w:t>st</w:t>
                            </w: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  <w:t xml:space="preserve"> place</w:t>
                            </w:r>
                          </w:p>
                        </w:tc>
                      </w:tr>
                      <w:tr w:rsidR="00E57505" w:rsidTr="002C1C50">
                        <w:trPr>
                          <w:trHeight w:val="144"/>
                        </w:trPr>
                        <w:tc>
                          <w:tcPr>
                            <w:tcW w:w="8185" w:type="dxa"/>
                          </w:tcPr>
                          <w:p w:rsidR="00E57505" w:rsidRPr="002F7840" w:rsidRDefault="00E57505" w:rsidP="00BC1B06">
                            <w:pPr>
                              <w:pStyle w:val="Default"/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Best Student of the Y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ear Award</w:t>
                            </w:r>
                            <w:r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>s</w:t>
                            </w:r>
                            <w:r w:rsidRPr="002F7840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(Both 2015 &amp; 2016)</w:t>
                            </w:r>
                            <w:r w:rsidR="00E65384">
                              <w:rPr>
                                <w:rFonts w:ascii="Lato" w:hAnsi="Lato"/>
                                <w:b/>
                                <w:bCs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E65384" w:rsidRPr="00E65384">
                              <w:rPr>
                                <w:rFonts w:ascii="Lato" w:hAnsi="Lato"/>
                                <w:bCs/>
                                <w:color w:val="auto"/>
                                <w:sz w:val="20"/>
                                <w:szCs w:val="20"/>
                              </w:rPr>
                              <w:t>- Sri Sumangala College, Panadura</w:t>
                            </w:r>
                          </w:p>
                        </w:tc>
                        <w:tc>
                          <w:tcPr>
                            <w:tcW w:w="2160" w:type="dxa"/>
                          </w:tcPr>
                          <w:p w:rsidR="00E57505" w:rsidRPr="002F7840" w:rsidRDefault="00E57505" w:rsidP="00E57505">
                            <w:pPr>
                              <w:spacing w:line="360" w:lineRule="auto"/>
                              <w:jc w:val="right"/>
                              <w:rPr>
                                <w:rFonts w:ascii="Lato" w:hAnsi="Lato"/>
                                <w:bCs/>
                                <w:color w:val="666666"/>
                                <w:sz w:val="20"/>
                                <w:szCs w:val="20"/>
                              </w:rPr>
                            </w:pPr>
                          </w:p>
                        </w:tc>
                      </w:tr>
                    </w:tbl>
                    <w:p w:rsidR="007F6547" w:rsidRDefault="007F6547" w:rsidP="00B730AF"/>
                  </w:txbxContent>
                </v:textbox>
              </v:shape>
            </w:pict>
          </mc:Fallback>
        </mc:AlternateContent>
      </w:r>
    </w:p>
    <w:p w:rsidR="006B5641" w:rsidRPr="006B5641" w:rsidRDefault="006B5641" w:rsidP="002A36FA">
      <w:pPr>
        <w:ind w:firstLine="720"/>
      </w:pPr>
    </w:p>
    <w:p w:rsidR="00D0243D" w:rsidRDefault="006B5641" w:rsidP="006B5641">
      <w:pPr>
        <w:tabs>
          <w:tab w:val="left" w:pos="1162"/>
        </w:tabs>
      </w:pPr>
      <w:r>
        <w:tab/>
      </w:r>
    </w:p>
    <w:p w:rsidR="00A663E9" w:rsidRPr="00A663E9" w:rsidRDefault="00A663E9" w:rsidP="00A663E9"/>
    <w:p w:rsidR="00A663E9" w:rsidRPr="00A663E9" w:rsidRDefault="00A663E9" w:rsidP="00A663E9"/>
    <w:p w:rsidR="00A663E9" w:rsidRPr="00A663E9" w:rsidRDefault="00A663E9" w:rsidP="00A663E9"/>
    <w:p w:rsidR="00A663E9" w:rsidRPr="00A663E9" w:rsidRDefault="00A663E9" w:rsidP="00A663E9"/>
    <w:p w:rsidR="00A663E9" w:rsidRPr="00A663E9" w:rsidRDefault="00A663E9" w:rsidP="00A663E9"/>
    <w:p w:rsidR="00A663E9" w:rsidRPr="00A663E9" w:rsidRDefault="00A663E9" w:rsidP="00A663E9"/>
    <w:p w:rsidR="00A663E9" w:rsidRPr="00A663E9" w:rsidRDefault="00434B89" w:rsidP="00A663E9">
      <w:r>
        <w:rPr>
          <w:rFonts w:ascii="Lato" w:hAnsi="Lato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CAB6A64" wp14:editId="771D4E33">
                <wp:simplePos x="0" y="0"/>
                <wp:positionH relativeFrom="column">
                  <wp:posOffset>27831</wp:posOffset>
                </wp:positionH>
                <wp:positionV relativeFrom="paragraph">
                  <wp:posOffset>203448</wp:posOffset>
                </wp:positionV>
                <wp:extent cx="3538330" cy="1423284"/>
                <wp:effectExtent l="0" t="0" r="5080" b="5715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38330" cy="142328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9B1651" w:rsidRDefault="009B1651" w:rsidP="00972708">
                            <w:pPr>
                              <w:pStyle w:val="Heading2"/>
                              <w:spacing w:before="0"/>
                              <w:rPr>
                                <w:rFonts w:ascii="Raleway" w:hAnsi="Raleway"/>
                                <w:b/>
                                <w:bCs/>
                                <w:color w:val="4472C4" w:themeColor="accent1"/>
                                <w:sz w:val="24"/>
                                <w:szCs w:val="22"/>
                              </w:rPr>
                            </w:pPr>
                            <w:r>
                              <w:rPr>
                                <w:rFonts w:ascii="Raleway" w:hAnsi="Raleway"/>
                                <w:b/>
                                <w:bCs/>
                                <w:color w:val="4472C4" w:themeColor="accent1"/>
                                <w:sz w:val="24"/>
                                <w:szCs w:val="22"/>
                              </w:rPr>
                              <w:t>Extra-Curricular Activities</w:t>
                            </w:r>
                          </w:p>
                          <w:p w:rsidR="00DE0205" w:rsidRPr="00D2772E" w:rsidRDefault="00DE0205" w:rsidP="00DE0205">
                            <w:pPr>
                              <w:spacing w:after="0"/>
                              <w:rPr>
                                <w:sz w:val="8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5405" w:type="dxa"/>
                              <w:tblInd w:w="-9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5405"/>
                            </w:tblGrid>
                            <w:tr w:rsidR="00F85D4A" w:rsidTr="00E704B9">
                              <w:trPr>
                                <w:trHeight w:val="288"/>
                              </w:trPr>
                              <w:tc>
                                <w:tcPr>
                                  <w:tcW w:w="5405" w:type="dxa"/>
                                </w:tcPr>
                                <w:p w:rsidR="00F85D4A" w:rsidRPr="00E704B9" w:rsidRDefault="00F85D4A" w:rsidP="00C16196">
                                  <w:pPr>
                                    <w:pStyle w:val="NormalWeb"/>
                                    <w:spacing w:before="0" w:beforeAutospacing="0" w:after="0" w:afterAutospacing="0" w:line="360" w:lineRule="auto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E704B9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Batch Representative</w:t>
                                  </w:r>
                                  <w:r w:rsidRPr="00E704B9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- CSE17 batch (</w:t>
                                  </w:r>
                                  <w:r w:rsidR="00EE142C" w:rsidRPr="00E704B9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202</w:t>
                                  </w:r>
                                  <w:r w:rsidR="00C16196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1</w:t>
                                  </w:r>
                                  <w:r w:rsidR="00EE142C" w:rsidRPr="00E704B9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- 202</w:t>
                                  </w:r>
                                  <w:r w:rsidR="00C16196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2</w:t>
                                  </w:r>
                                  <w:r w:rsidRPr="00E704B9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F85D4A" w:rsidTr="00E704B9">
                              <w:trPr>
                                <w:trHeight w:val="308"/>
                              </w:trPr>
                              <w:tc>
                                <w:tcPr>
                                  <w:tcW w:w="5405" w:type="dxa"/>
                                </w:tcPr>
                                <w:p w:rsidR="00F85D4A" w:rsidRPr="00E704B9" w:rsidRDefault="009475E7" w:rsidP="009D29F5">
                                  <w:pPr>
                                    <w:pStyle w:val="NormalWeb"/>
                                    <w:spacing w:before="0" w:beforeAutospacing="0" w:after="0" w:afterAutospacing="0" w:line="360" w:lineRule="auto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proofErr w:type="spellStart"/>
                                  <w:r w:rsidRPr="00E704B9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MoraS</w:t>
                                  </w:r>
                                  <w:r w:rsidR="00F85D4A" w:rsidRPr="00E704B9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prit</w:t>
                                  </w:r>
                                  <w:proofErr w:type="spellEnd"/>
                                  <w:r w:rsidR="00F85D4A" w:rsidRPr="00E704B9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– Former Sports Photographer (2018 -2019)</w:t>
                                  </w:r>
                                </w:p>
                              </w:tc>
                            </w:tr>
                            <w:tr w:rsidR="00596A9E" w:rsidTr="00E704B9">
                              <w:trPr>
                                <w:trHeight w:val="288"/>
                              </w:trPr>
                              <w:tc>
                                <w:tcPr>
                                  <w:tcW w:w="5405" w:type="dxa"/>
                                </w:tcPr>
                                <w:p w:rsidR="00643B89" w:rsidRPr="00E704B9" w:rsidRDefault="00596A9E" w:rsidP="009D29F5">
                                  <w:pPr>
                                    <w:pStyle w:val="NormalWeb"/>
                                    <w:spacing w:before="0" w:beforeAutospacing="0" w:after="0" w:afterAutospacing="0" w:line="360" w:lineRule="auto"/>
                                    <w:rPr>
                                      <w:rFonts w:ascii="Lato" w:hAnsi="Lato" w:cs="Segoe UI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</w:pPr>
                                  <w:r w:rsidRPr="00E704B9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Volunteer</w:t>
                                  </w:r>
                                  <w:r w:rsidR="00150AD4" w:rsidRPr="00E704B9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ing</w:t>
                                  </w:r>
                                  <w:r w:rsidRPr="00E704B9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Pr="00E704B9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–</w:t>
                                  </w:r>
                                  <w:r w:rsidRPr="00E704B9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  <w:r w:rsidR="009808AF" w:rsidRPr="00E704B9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T</w:t>
                                  </w:r>
                                  <w:r w:rsidRPr="00E704B9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eaching O/L </w:t>
                                  </w:r>
                                  <w:proofErr w:type="spellStart"/>
                                  <w:r w:rsidRPr="00E704B9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>Maths</w:t>
                                  </w:r>
                                  <w:proofErr w:type="spellEnd"/>
                                  <w:r w:rsidRPr="00E704B9">
                                    <w:rPr>
                                      <w:rFonts w:ascii="Lato" w:hAnsi="Lato"/>
                                      <w:sz w:val="20"/>
                                      <w:szCs w:val="20"/>
                                    </w:rPr>
                                    <w:t xml:space="preserve"> in </w:t>
                                  </w:r>
                                  <w:r w:rsidRPr="00E704B9">
                                    <w:rPr>
                                      <w:rFonts w:ascii="Lato" w:hAnsi="Lato" w:cs="Segoe UI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rural areas (2017)</w:t>
                                  </w:r>
                                </w:p>
                              </w:tc>
                            </w:tr>
                            <w:tr w:rsidR="005E69B2" w:rsidTr="00E704B9">
                              <w:trPr>
                                <w:trHeight w:val="310"/>
                              </w:trPr>
                              <w:tc>
                                <w:tcPr>
                                  <w:tcW w:w="5405" w:type="dxa"/>
                                </w:tcPr>
                                <w:p w:rsidR="005E69B2" w:rsidRPr="00E704B9" w:rsidRDefault="005E69B2" w:rsidP="009D29F5">
                                  <w:pPr>
                                    <w:pStyle w:val="NormalWeb"/>
                                    <w:spacing w:before="0" w:beforeAutospacing="0" w:after="0" w:afterAutospacing="0" w:line="360" w:lineRule="auto"/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E704B9">
                                    <w:rPr>
                                      <w:rFonts w:ascii="Lato" w:hAnsi="Lato" w:cs="Segoe UI"/>
                                      <w:b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Organizing Committee Member</w:t>
                                  </w:r>
                                  <w:r w:rsidRPr="00E704B9">
                                    <w:rPr>
                                      <w:rFonts w:ascii="Lato" w:hAnsi="Lato" w:cs="Segoe UI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 xml:space="preserve"> – IESL </w:t>
                                  </w:r>
                                  <w:proofErr w:type="spellStart"/>
                                  <w:r w:rsidRPr="00E704B9">
                                    <w:rPr>
                                      <w:rFonts w:ascii="Lato" w:hAnsi="Lato" w:cs="Segoe UI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RoboGames</w:t>
                                  </w:r>
                                  <w:proofErr w:type="spellEnd"/>
                                  <w:r w:rsidRPr="00E704B9">
                                    <w:rPr>
                                      <w:rFonts w:ascii="Lato" w:hAnsi="Lato" w:cs="Segoe UI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 xml:space="preserve"> (2019)</w:t>
                                  </w:r>
                                </w:p>
                              </w:tc>
                            </w:tr>
                            <w:tr w:rsidR="006F2628" w:rsidTr="00E704B9">
                              <w:trPr>
                                <w:trHeight w:val="310"/>
                              </w:trPr>
                              <w:tc>
                                <w:tcPr>
                                  <w:tcW w:w="5405" w:type="dxa"/>
                                </w:tcPr>
                                <w:p w:rsidR="006F2628" w:rsidRPr="00E704B9" w:rsidRDefault="006F2628" w:rsidP="009D29F5">
                                  <w:pPr>
                                    <w:pStyle w:val="NormalWeb"/>
                                    <w:spacing w:before="0" w:beforeAutospacing="0" w:after="0" w:afterAutospacing="0" w:line="360" w:lineRule="auto"/>
                                    <w:rPr>
                                      <w:rFonts w:ascii="Lato" w:hAnsi="Lato" w:cs="Segoe UI"/>
                                      <w:b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</w:pPr>
                                  <w:r w:rsidRPr="00E704B9">
                                    <w:rPr>
                                      <w:rFonts w:ascii="Lato" w:hAnsi="Lato" w:cs="Segoe UI"/>
                                      <w:b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 xml:space="preserve">Event Organizing </w:t>
                                  </w:r>
                                  <w:r w:rsidRPr="00E704B9">
                                    <w:rPr>
                                      <w:rFonts w:ascii="Lato" w:hAnsi="Lato" w:cs="Segoe UI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– Decrypt</w:t>
                                  </w:r>
                                  <w:r w:rsidR="00EB576F" w:rsidRPr="00E704B9">
                                    <w:rPr>
                                      <w:rFonts w:ascii="Lato" w:hAnsi="Lato" w:cs="Segoe UI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 xml:space="preserve"> (2019)</w:t>
                                  </w:r>
                                  <w:r w:rsidRPr="00E704B9">
                                    <w:rPr>
                                      <w:rFonts w:ascii="Lato" w:hAnsi="Lato" w:cs="Segoe UI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>, CSE Night</w:t>
                                  </w:r>
                                  <w:r w:rsidR="00B0496F" w:rsidRPr="00E704B9">
                                    <w:rPr>
                                      <w:rFonts w:ascii="Lato" w:hAnsi="Lato" w:cs="Segoe UI"/>
                                      <w:sz w:val="20"/>
                                      <w:szCs w:val="20"/>
                                      <w:shd w:val="clear" w:color="auto" w:fill="FFFFFF"/>
                                    </w:rPr>
                                    <w:t xml:space="preserve"> (2019)</w:t>
                                  </w:r>
                                </w:p>
                              </w:tc>
                            </w:tr>
                          </w:tbl>
                          <w:p w:rsidR="009B1651" w:rsidRDefault="009B1651" w:rsidP="009B1651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AB6A64" id="Text Box 20" o:spid="_x0000_s1034" type="#_x0000_t202" style="position:absolute;margin-left:2.2pt;margin-top:16pt;width:278.6pt;height:112.05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" fillcolor="white [3201]" stroked="f" strokeweight=".5pt">
                <v:textbox>
                  <w:txbxContent>
                    <w:p w:rsidR="009B1651" w:rsidRDefault="009B1651" w:rsidP="00972708">
                      <w:pPr>
                        <w:pStyle w:val="Heading2"/>
                        <w:spacing w:before="0"/>
                        <w:rPr>
                          <w:rFonts w:ascii="Raleway" w:hAnsi="Raleway"/>
                          <w:b/>
                          <w:bCs/>
                          <w:color w:val="4472C4" w:themeColor="accent1"/>
                          <w:sz w:val="24"/>
                          <w:szCs w:val="22"/>
                        </w:rPr>
                      </w:pPr>
                      <w:r>
                        <w:rPr>
                          <w:rFonts w:ascii="Raleway" w:hAnsi="Raleway"/>
                          <w:b/>
                          <w:bCs/>
                          <w:color w:val="4472C4" w:themeColor="accent1"/>
                          <w:sz w:val="24"/>
                          <w:szCs w:val="22"/>
                        </w:rPr>
                        <w:t>Extra-Curricular Activities</w:t>
                      </w:r>
                    </w:p>
                    <w:p w:rsidR="00DE0205" w:rsidRPr="00D2772E" w:rsidRDefault="00DE0205" w:rsidP="00DE0205">
                      <w:pPr>
                        <w:spacing w:after="0"/>
                        <w:rPr>
                          <w:sz w:val="8"/>
                        </w:rPr>
                      </w:pPr>
                    </w:p>
                    <w:tbl>
                      <w:tblPr>
                        <w:tblStyle w:val="TableGrid"/>
                        <w:tblW w:w="5405" w:type="dxa"/>
                        <w:tblInd w:w="-9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5405"/>
                      </w:tblGrid>
                      <w:tr w:rsidR="00F85D4A" w:rsidTr="00E704B9">
                        <w:trPr>
                          <w:trHeight w:val="288"/>
                        </w:trPr>
                        <w:tc>
                          <w:tcPr>
                            <w:tcW w:w="5405" w:type="dxa"/>
                          </w:tcPr>
                          <w:p w:rsidR="00F85D4A" w:rsidRPr="00E704B9" w:rsidRDefault="00F85D4A" w:rsidP="00C16196">
                            <w:pPr>
                              <w:pStyle w:val="NormalWeb"/>
                              <w:spacing w:before="0" w:beforeAutospacing="0" w:after="0" w:afterAutospacing="0" w:line="360" w:lineRule="auto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E704B9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Batch Representative</w:t>
                            </w:r>
                            <w:r w:rsidRPr="00E704B9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- CSE17 batch (</w:t>
                            </w:r>
                            <w:r w:rsidR="00EE142C" w:rsidRPr="00E704B9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202</w:t>
                            </w:r>
                            <w:r w:rsidR="00C16196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1</w:t>
                            </w:r>
                            <w:r w:rsidR="00EE142C" w:rsidRPr="00E704B9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- 202</w:t>
                            </w:r>
                            <w:r w:rsidR="00C16196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2</w:t>
                            </w:r>
                            <w:r w:rsidRPr="00E704B9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)</w:t>
                            </w:r>
                          </w:p>
                        </w:tc>
                      </w:tr>
                      <w:tr w:rsidR="00F85D4A" w:rsidTr="00E704B9">
                        <w:trPr>
                          <w:trHeight w:val="308"/>
                        </w:trPr>
                        <w:tc>
                          <w:tcPr>
                            <w:tcW w:w="5405" w:type="dxa"/>
                          </w:tcPr>
                          <w:p w:rsidR="00F85D4A" w:rsidRPr="00E704B9" w:rsidRDefault="009475E7" w:rsidP="009D29F5">
                            <w:pPr>
                              <w:pStyle w:val="NormalWeb"/>
                              <w:spacing w:before="0" w:beforeAutospacing="0" w:after="0" w:afterAutospacing="0" w:line="360" w:lineRule="auto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proofErr w:type="spellStart"/>
                            <w:r w:rsidRPr="00E704B9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MoraS</w:t>
                            </w:r>
                            <w:r w:rsidR="00F85D4A" w:rsidRPr="00E704B9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prit</w:t>
                            </w:r>
                            <w:proofErr w:type="spellEnd"/>
                            <w:r w:rsidR="00F85D4A" w:rsidRPr="00E704B9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– Former Sports Photographer (2018 -2019)</w:t>
                            </w:r>
                          </w:p>
                        </w:tc>
                      </w:tr>
                      <w:tr w:rsidR="00596A9E" w:rsidTr="00E704B9">
                        <w:trPr>
                          <w:trHeight w:val="288"/>
                        </w:trPr>
                        <w:tc>
                          <w:tcPr>
                            <w:tcW w:w="5405" w:type="dxa"/>
                          </w:tcPr>
                          <w:p w:rsidR="00643B89" w:rsidRPr="00E704B9" w:rsidRDefault="00596A9E" w:rsidP="009D29F5">
                            <w:pPr>
                              <w:pStyle w:val="NormalWeb"/>
                              <w:spacing w:before="0" w:beforeAutospacing="0" w:after="0" w:afterAutospacing="0" w:line="360" w:lineRule="auto"/>
                              <w:rPr>
                                <w:rFonts w:ascii="Lato" w:hAnsi="Lato" w:cs="Segoe UI"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E704B9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Volunteer</w:t>
                            </w:r>
                            <w:r w:rsidR="00150AD4" w:rsidRPr="00E704B9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ing</w:t>
                            </w:r>
                            <w:r w:rsidRPr="00E704B9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Pr="00E704B9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–</w:t>
                            </w:r>
                            <w:r w:rsidRPr="00E704B9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  <w:r w:rsidR="009808AF" w:rsidRPr="00E704B9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T</w:t>
                            </w:r>
                            <w:r w:rsidRPr="00E704B9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eaching O/L </w:t>
                            </w:r>
                            <w:proofErr w:type="spellStart"/>
                            <w:r w:rsidRPr="00E704B9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>Maths</w:t>
                            </w:r>
                            <w:proofErr w:type="spellEnd"/>
                            <w:r w:rsidRPr="00E704B9">
                              <w:rPr>
                                <w:rFonts w:ascii="Lato" w:hAnsi="Lato"/>
                                <w:sz w:val="20"/>
                                <w:szCs w:val="20"/>
                              </w:rPr>
                              <w:t xml:space="preserve"> in </w:t>
                            </w:r>
                            <w:r w:rsidRPr="00E704B9">
                              <w:rPr>
                                <w:rFonts w:ascii="Lato" w:hAnsi="Lato" w:cs="Segoe UI"/>
                                <w:sz w:val="20"/>
                                <w:szCs w:val="20"/>
                                <w:shd w:val="clear" w:color="auto" w:fill="FFFFFF"/>
                              </w:rPr>
                              <w:t>rural areas (2017)</w:t>
                            </w:r>
                          </w:p>
                        </w:tc>
                      </w:tr>
                      <w:tr w:rsidR="005E69B2" w:rsidTr="00E704B9">
                        <w:trPr>
                          <w:trHeight w:val="310"/>
                        </w:trPr>
                        <w:tc>
                          <w:tcPr>
                            <w:tcW w:w="5405" w:type="dxa"/>
                          </w:tcPr>
                          <w:p w:rsidR="005E69B2" w:rsidRPr="00E704B9" w:rsidRDefault="005E69B2" w:rsidP="009D29F5">
                            <w:pPr>
                              <w:pStyle w:val="NormalWeb"/>
                              <w:spacing w:before="0" w:beforeAutospacing="0" w:after="0" w:afterAutospacing="0" w:line="360" w:lineRule="auto"/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</w:pPr>
                            <w:r w:rsidRPr="00E704B9">
                              <w:rPr>
                                <w:rFonts w:ascii="Lato" w:hAnsi="Lato" w:cs="Segoe UI"/>
                                <w:b/>
                                <w:sz w:val="20"/>
                                <w:szCs w:val="20"/>
                                <w:shd w:val="clear" w:color="auto" w:fill="FFFFFF"/>
                              </w:rPr>
                              <w:t>Organizing Committee Member</w:t>
                            </w:r>
                            <w:r w:rsidRPr="00E704B9">
                              <w:rPr>
                                <w:rFonts w:ascii="Lato" w:hAnsi="Lato" w:cs="Segoe UI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– IESL </w:t>
                            </w:r>
                            <w:proofErr w:type="spellStart"/>
                            <w:r w:rsidRPr="00E704B9">
                              <w:rPr>
                                <w:rFonts w:ascii="Lato" w:hAnsi="Lato" w:cs="Segoe UI"/>
                                <w:sz w:val="20"/>
                                <w:szCs w:val="20"/>
                                <w:shd w:val="clear" w:color="auto" w:fill="FFFFFF"/>
                              </w:rPr>
                              <w:t>RoboGames</w:t>
                            </w:r>
                            <w:proofErr w:type="spellEnd"/>
                            <w:r w:rsidRPr="00E704B9">
                              <w:rPr>
                                <w:rFonts w:ascii="Lato" w:hAnsi="Lato" w:cs="Segoe UI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(2019)</w:t>
                            </w:r>
                          </w:p>
                        </w:tc>
                      </w:tr>
                      <w:tr w:rsidR="006F2628" w:rsidTr="00E704B9">
                        <w:trPr>
                          <w:trHeight w:val="310"/>
                        </w:trPr>
                        <w:tc>
                          <w:tcPr>
                            <w:tcW w:w="5405" w:type="dxa"/>
                          </w:tcPr>
                          <w:p w:rsidR="006F2628" w:rsidRPr="00E704B9" w:rsidRDefault="006F2628" w:rsidP="009D29F5">
                            <w:pPr>
                              <w:pStyle w:val="NormalWeb"/>
                              <w:spacing w:before="0" w:beforeAutospacing="0" w:after="0" w:afterAutospacing="0" w:line="360" w:lineRule="auto"/>
                              <w:rPr>
                                <w:rFonts w:ascii="Lato" w:hAnsi="Lato" w:cs="Segoe UI"/>
                                <w:b/>
                                <w:sz w:val="20"/>
                                <w:szCs w:val="20"/>
                                <w:shd w:val="clear" w:color="auto" w:fill="FFFFFF"/>
                              </w:rPr>
                            </w:pPr>
                            <w:r w:rsidRPr="00E704B9">
                              <w:rPr>
                                <w:rFonts w:ascii="Lato" w:hAnsi="Lato" w:cs="Segoe UI"/>
                                <w:b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Event Organizing </w:t>
                            </w:r>
                            <w:r w:rsidRPr="00E704B9">
                              <w:rPr>
                                <w:rFonts w:ascii="Lato" w:hAnsi="Lato" w:cs="Segoe UI"/>
                                <w:sz w:val="20"/>
                                <w:szCs w:val="20"/>
                                <w:shd w:val="clear" w:color="auto" w:fill="FFFFFF"/>
                              </w:rPr>
                              <w:t>– Decrypt</w:t>
                            </w:r>
                            <w:r w:rsidR="00EB576F" w:rsidRPr="00E704B9">
                              <w:rPr>
                                <w:rFonts w:ascii="Lato" w:hAnsi="Lato" w:cs="Segoe UI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(2019)</w:t>
                            </w:r>
                            <w:r w:rsidRPr="00E704B9">
                              <w:rPr>
                                <w:rFonts w:ascii="Lato" w:hAnsi="Lato" w:cs="Segoe UI"/>
                                <w:sz w:val="20"/>
                                <w:szCs w:val="20"/>
                                <w:shd w:val="clear" w:color="auto" w:fill="FFFFFF"/>
                              </w:rPr>
                              <w:t>, CSE Night</w:t>
                            </w:r>
                            <w:r w:rsidR="00B0496F" w:rsidRPr="00E704B9">
                              <w:rPr>
                                <w:rFonts w:ascii="Lato" w:hAnsi="Lato" w:cs="Segoe UI"/>
                                <w:sz w:val="20"/>
                                <w:szCs w:val="20"/>
                                <w:shd w:val="clear" w:color="auto" w:fill="FFFFFF"/>
                              </w:rPr>
                              <w:t xml:space="preserve"> (2019)</w:t>
                            </w:r>
                          </w:p>
                        </w:tc>
                      </w:tr>
                    </w:tbl>
                    <w:p w:rsidR="009B1651" w:rsidRDefault="009B1651" w:rsidP="009B1651"/>
                  </w:txbxContent>
                </v:textbox>
              </v:shape>
            </w:pict>
          </mc:Fallback>
        </mc:AlternateContent>
      </w:r>
      <w:r w:rsidR="00BC1B06">
        <w:rPr>
          <w:rFonts w:ascii="Lato" w:hAnsi="Lato"/>
          <w:noProof/>
          <w:color w:val="000000"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161F05F1" wp14:editId="3F33AD1E">
                <wp:simplePos x="0" y="0"/>
                <wp:positionH relativeFrom="column">
                  <wp:posOffset>3637280</wp:posOffset>
                </wp:positionH>
                <wp:positionV relativeFrom="paragraph">
                  <wp:posOffset>203172</wp:posOffset>
                </wp:positionV>
                <wp:extent cx="3009348" cy="1685677"/>
                <wp:effectExtent l="0" t="0" r="635" b="0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9348" cy="168567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A663E9" w:rsidRDefault="00A663E9" w:rsidP="003B2520">
                            <w:pPr>
                              <w:pStyle w:val="Heading2"/>
                              <w:spacing w:before="0"/>
                              <w:rPr>
                                <w:rFonts w:ascii="Raleway" w:hAnsi="Raleway"/>
                                <w:b/>
                                <w:bCs/>
                                <w:color w:val="4472C4" w:themeColor="accent1"/>
                                <w:sz w:val="24"/>
                                <w:szCs w:val="22"/>
                              </w:rPr>
                            </w:pPr>
                            <w:r>
                              <w:rPr>
                                <w:rFonts w:ascii="Raleway" w:hAnsi="Raleway"/>
                                <w:b/>
                                <w:bCs/>
                                <w:color w:val="4472C4" w:themeColor="accent1"/>
                                <w:sz w:val="24"/>
                                <w:szCs w:val="22"/>
                              </w:rPr>
                              <w:t xml:space="preserve">Non-Related Referees </w:t>
                            </w:r>
                          </w:p>
                          <w:p w:rsidR="005F4C38" w:rsidRPr="00D2772E" w:rsidRDefault="005F4C38" w:rsidP="005F4C38">
                            <w:pPr>
                              <w:spacing w:after="0"/>
                              <w:rPr>
                                <w:sz w:val="8"/>
                              </w:rPr>
                            </w:pPr>
                          </w:p>
                          <w:tbl>
                            <w:tblPr>
                              <w:tblStyle w:val="TableGrid"/>
                              <w:tblW w:w="4590" w:type="dxa"/>
                              <w:tblInd w:w="-95" w:type="dxa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4590"/>
                            </w:tblGrid>
                            <w:tr w:rsidR="00414419" w:rsidRPr="00414419" w:rsidTr="00BC1B06">
                              <w:trPr>
                                <w:trHeight w:val="288"/>
                              </w:trPr>
                              <w:tc>
                                <w:tcPr>
                                  <w:tcW w:w="4590" w:type="dxa"/>
                                </w:tcPr>
                                <w:p w:rsidR="000A2CE4" w:rsidRDefault="00414419" w:rsidP="00D0243D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 w:rsidRPr="00414419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Prof. Indika Perera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 xml:space="preserve"> </w:t>
                                  </w:r>
                                </w:p>
                                <w:p w:rsidR="00414419" w:rsidRPr="00414419" w:rsidRDefault="001D60C8" w:rsidP="00D0243D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</w:pPr>
                                  <w:r w:rsidRPr="001D60C8">
                                    <w:rPr>
                                      <w:rFonts w:ascii="Lato" w:hAnsi="Lato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(indika@cse.mrt.ac.lk)</w:t>
                                  </w:r>
                                </w:p>
                              </w:tc>
                            </w:tr>
                            <w:tr w:rsidR="000E2F2B" w:rsidTr="00BC1B06">
                              <w:trPr>
                                <w:trHeight w:val="581"/>
                              </w:trPr>
                              <w:tc>
                                <w:tcPr>
                                  <w:tcW w:w="4590" w:type="dxa"/>
                                </w:tcPr>
                                <w:p w:rsidR="000E2F2B" w:rsidRDefault="0059496C" w:rsidP="00D0243D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Head of</w:t>
                                  </w:r>
                                  <w:r w:rsidR="000E2F2B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 xml:space="preserve"> Department</w:t>
                                  </w:r>
                                  <w:r w:rsidR="00D563B3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,</w:t>
                                  </w:r>
                                  <w:r w:rsidR="000E2F2B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 xml:space="preserve"> Computer Science &amp; Engineering,</w:t>
                                  </w:r>
                                </w:p>
                                <w:p w:rsidR="000E2F2B" w:rsidRPr="00567C3C" w:rsidRDefault="000E2F2B" w:rsidP="00D0243D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University of Moratuwa</w:t>
                                  </w:r>
                                </w:p>
                              </w:tc>
                            </w:tr>
                            <w:tr w:rsidR="00BC1B06" w:rsidTr="00BC1B06">
                              <w:trPr>
                                <w:trHeight w:val="488"/>
                              </w:trPr>
                              <w:tc>
                                <w:tcPr>
                                  <w:tcW w:w="4590" w:type="dxa"/>
                                </w:tcPr>
                                <w:p w:rsidR="00BC1B06" w:rsidRDefault="003C6CB2" w:rsidP="00BC1B06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M</w:t>
                                  </w:r>
                                  <w:r w:rsidR="0067498C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r</w:t>
                                  </w:r>
                                  <w:r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 xml:space="preserve">s. </w:t>
                                  </w:r>
                                  <w:r w:rsidR="00BC1B06">
                                    <w:rPr>
                                      <w:rFonts w:ascii="Lato" w:hAnsi="Lato"/>
                                      <w:b/>
                                      <w:sz w:val="20"/>
                                      <w:szCs w:val="20"/>
                                    </w:rPr>
                                    <w:t>Lalaji Sureshika</w:t>
                                  </w:r>
                                </w:p>
                                <w:p w:rsidR="00BC1B06" w:rsidRDefault="00BC1B06" w:rsidP="00BC1B06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 w:rsidRPr="001D60C8">
                                    <w:rPr>
                                      <w:rFonts w:ascii="Lato" w:hAnsi="Lato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(</w:t>
                                  </w:r>
                                  <w:r>
                                    <w:rPr>
                                      <w:rFonts w:ascii="Lato" w:hAnsi="Lato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lalaji@wso2.com</w:t>
                                  </w:r>
                                  <w:r w:rsidRPr="001D60C8">
                                    <w:rPr>
                                      <w:rFonts w:ascii="Lato" w:hAnsi="Lato"/>
                                      <w:color w:val="000000" w:themeColor="text1"/>
                                      <w:sz w:val="18"/>
                                      <w:szCs w:val="20"/>
                                    </w:rPr>
                                    <w:t>)</w:t>
                                  </w:r>
                                </w:p>
                              </w:tc>
                            </w:tr>
                            <w:tr w:rsidR="00BC1B06" w:rsidTr="00BC1B06">
                              <w:trPr>
                                <w:trHeight w:val="488"/>
                              </w:trPr>
                              <w:tc>
                                <w:tcPr>
                                  <w:tcW w:w="4590" w:type="dxa"/>
                                </w:tcPr>
                                <w:p w:rsidR="00BC1B06" w:rsidRDefault="00BC1B06" w:rsidP="00BC1B06">
                                  <w:pPr>
                                    <w:pStyle w:val="NormalWeb"/>
                                    <w:spacing w:before="0" w:beforeAutospacing="0" w:after="0" w:afterAutospacing="0"/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Software Architect,</w:t>
                                  </w:r>
                                  <w:r w:rsidR="008408FE"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Lato" w:hAnsi="Lato"/>
                                      <w:bCs/>
                                      <w:color w:val="595959" w:themeColor="text1" w:themeTint="A6"/>
                                      <w:sz w:val="18"/>
                                      <w:szCs w:val="18"/>
                                    </w:rPr>
                                    <w:t>WSO2</w:t>
                                  </w:r>
                                </w:p>
                              </w:tc>
                            </w:tr>
                          </w:tbl>
                          <w:p w:rsidR="00A663E9" w:rsidRDefault="00A663E9" w:rsidP="00FF51ED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1F05F1" id="Text Box 19" o:spid="_x0000_s1035" type="#_x0000_t202" style="position:absolute;margin-left:286.4pt;margin-top:16pt;width:236.95pt;height:132.7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" fillcolor="white [3201]" stroked="f" strokeweight=".5pt">
                <v:textbox>
                  <w:txbxContent>
                    <w:p w:rsidR="00A663E9" w:rsidRDefault="00A663E9" w:rsidP="003B2520">
                      <w:pPr>
                        <w:pStyle w:val="Heading2"/>
                        <w:spacing w:before="0"/>
                        <w:rPr>
                          <w:rFonts w:ascii="Raleway" w:hAnsi="Raleway"/>
                          <w:b/>
                          <w:bCs/>
                          <w:color w:val="4472C4" w:themeColor="accent1"/>
                          <w:sz w:val="24"/>
                          <w:szCs w:val="22"/>
                        </w:rPr>
                      </w:pPr>
                      <w:r>
                        <w:rPr>
                          <w:rFonts w:ascii="Raleway" w:hAnsi="Raleway"/>
                          <w:b/>
                          <w:bCs/>
                          <w:color w:val="4472C4" w:themeColor="accent1"/>
                          <w:sz w:val="24"/>
                          <w:szCs w:val="22"/>
                        </w:rPr>
                        <w:t xml:space="preserve">Non-Related Referees </w:t>
                      </w:r>
                    </w:p>
                    <w:p w:rsidR="005F4C38" w:rsidRPr="00D2772E" w:rsidRDefault="005F4C38" w:rsidP="005F4C38">
                      <w:pPr>
                        <w:spacing w:after="0"/>
                        <w:rPr>
                          <w:sz w:val="8"/>
                        </w:rPr>
                      </w:pPr>
                    </w:p>
                    <w:tbl>
                      <w:tblPr>
                        <w:tblStyle w:val="TableGrid"/>
                        <w:tblW w:w="4590" w:type="dxa"/>
                        <w:tblInd w:w="-95" w:type="dxa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4590"/>
                      </w:tblGrid>
                      <w:tr w:rsidR="00414419" w:rsidRPr="00414419" w:rsidTr="00BC1B06">
                        <w:trPr>
                          <w:trHeight w:val="288"/>
                        </w:trPr>
                        <w:tc>
                          <w:tcPr>
                            <w:tcW w:w="4590" w:type="dxa"/>
                          </w:tcPr>
                          <w:p w:rsidR="000A2CE4" w:rsidRDefault="00414419" w:rsidP="00D0243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</w:pPr>
                            <w:r w:rsidRPr="00414419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Prof. Indika Perera</w:t>
                            </w:r>
                            <w:r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 xml:space="preserve"> </w:t>
                            </w:r>
                          </w:p>
                          <w:p w:rsidR="00414419" w:rsidRPr="00414419" w:rsidRDefault="001D60C8" w:rsidP="00D0243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20"/>
                                <w:szCs w:val="20"/>
                              </w:rPr>
                            </w:pPr>
                            <w:r w:rsidRPr="001D60C8">
                              <w:rPr>
                                <w:rFonts w:ascii="Lato" w:hAnsi="Lato"/>
                                <w:color w:val="000000" w:themeColor="text1"/>
                                <w:sz w:val="18"/>
                                <w:szCs w:val="20"/>
                              </w:rPr>
                              <w:t>(indika@cse.mrt.ac.lk)</w:t>
                            </w:r>
                          </w:p>
                        </w:tc>
                      </w:tr>
                      <w:tr w:rsidR="000E2F2B" w:rsidTr="00BC1B06">
                        <w:trPr>
                          <w:trHeight w:val="581"/>
                        </w:trPr>
                        <w:tc>
                          <w:tcPr>
                            <w:tcW w:w="4590" w:type="dxa"/>
                          </w:tcPr>
                          <w:p w:rsidR="000E2F2B" w:rsidRDefault="0059496C" w:rsidP="00D0243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Head of</w:t>
                            </w:r>
                            <w:r w:rsidR="000E2F2B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 xml:space="preserve"> Department</w:t>
                            </w:r>
                            <w:r w:rsidR="00D563B3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,</w:t>
                            </w:r>
                            <w:r w:rsidR="000E2F2B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 xml:space="preserve"> Computer Science &amp; Engineering,</w:t>
                            </w:r>
                          </w:p>
                          <w:p w:rsidR="000E2F2B" w:rsidRPr="00567C3C" w:rsidRDefault="000E2F2B" w:rsidP="00D0243D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University of Moratuwa</w:t>
                            </w:r>
                          </w:p>
                        </w:tc>
                      </w:tr>
                      <w:tr w:rsidR="00BC1B06" w:rsidTr="00BC1B06">
                        <w:trPr>
                          <w:trHeight w:val="488"/>
                        </w:trPr>
                        <w:tc>
                          <w:tcPr>
                            <w:tcW w:w="4590" w:type="dxa"/>
                          </w:tcPr>
                          <w:p w:rsidR="00BC1B06" w:rsidRDefault="003C6CB2" w:rsidP="00BC1B0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M</w:t>
                            </w:r>
                            <w:r w:rsidR="0067498C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r</w:t>
                            </w:r>
                            <w:r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 xml:space="preserve">s. </w:t>
                            </w:r>
                            <w:r w:rsidR="00BC1B06">
                              <w:rPr>
                                <w:rFonts w:ascii="Lato" w:hAnsi="Lato"/>
                                <w:b/>
                                <w:sz w:val="20"/>
                                <w:szCs w:val="20"/>
                              </w:rPr>
                              <w:t>Lalaji Sureshika</w:t>
                            </w:r>
                          </w:p>
                          <w:p w:rsidR="00BC1B06" w:rsidRDefault="00BC1B06" w:rsidP="00BC1B0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 w:rsidRPr="001D60C8">
                              <w:rPr>
                                <w:rFonts w:ascii="Lato" w:hAnsi="Lato"/>
                                <w:color w:val="000000" w:themeColor="text1"/>
                                <w:sz w:val="18"/>
                                <w:szCs w:val="20"/>
                              </w:rPr>
                              <w:t>(</w:t>
                            </w:r>
                            <w:r>
                              <w:rPr>
                                <w:rFonts w:ascii="Lato" w:hAnsi="Lato"/>
                                <w:color w:val="000000" w:themeColor="text1"/>
                                <w:sz w:val="18"/>
                                <w:szCs w:val="20"/>
                              </w:rPr>
                              <w:t>lalaji@wso2.com</w:t>
                            </w:r>
                            <w:r w:rsidRPr="001D60C8">
                              <w:rPr>
                                <w:rFonts w:ascii="Lato" w:hAnsi="Lato"/>
                                <w:color w:val="000000" w:themeColor="text1"/>
                                <w:sz w:val="18"/>
                                <w:szCs w:val="20"/>
                              </w:rPr>
                              <w:t>)</w:t>
                            </w:r>
                          </w:p>
                        </w:tc>
                      </w:tr>
                      <w:tr w:rsidR="00BC1B06" w:rsidTr="00BC1B06">
                        <w:trPr>
                          <w:trHeight w:val="488"/>
                        </w:trPr>
                        <w:tc>
                          <w:tcPr>
                            <w:tcW w:w="4590" w:type="dxa"/>
                          </w:tcPr>
                          <w:p w:rsidR="00BC1B06" w:rsidRDefault="00BC1B06" w:rsidP="00BC1B06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Software Architect,</w:t>
                            </w:r>
                            <w:r w:rsidR="008408FE"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 xml:space="preserve"> </w:t>
                            </w:r>
                            <w:r>
                              <w:rPr>
                                <w:rFonts w:ascii="Lato" w:hAnsi="Lato"/>
                                <w:bCs/>
                                <w:color w:val="595959" w:themeColor="text1" w:themeTint="A6"/>
                                <w:sz w:val="18"/>
                                <w:szCs w:val="18"/>
                              </w:rPr>
                              <w:t>WSO2</w:t>
                            </w:r>
                          </w:p>
                        </w:tc>
                      </w:tr>
                    </w:tbl>
                    <w:p w:rsidR="00A663E9" w:rsidRDefault="00A663E9" w:rsidP="00FF51ED"/>
                  </w:txbxContent>
                </v:textbox>
              </v:shape>
            </w:pict>
          </mc:Fallback>
        </mc:AlternateContent>
      </w:r>
    </w:p>
    <w:p w:rsidR="00A663E9" w:rsidRPr="00A663E9" w:rsidRDefault="00A663E9" w:rsidP="00A663E9"/>
    <w:p w:rsidR="00A663E9" w:rsidRPr="00A663E9" w:rsidRDefault="00A663E9" w:rsidP="00A663E9"/>
    <w:p w:rsidR="00A663E9" w:rsidRPr="00A663E9" w:rsidRDefault="00A663E9" w:rsidP="00A663E9"/>
    <w:p w:rsidR="00A663E9" w:rsidRPr="00A663E9" w:rsidRDefault="00A663E9" w:rsidP="00A663E9"/>
    <w:p w:rsidR="00A663E9" w:rsidRPr="00A663E9" w:rsidRDefault="00A663E9" w:rsidP="00A663E9"/>
    <w:p w:rsidR="00A663E9" w:rsidRPr="00A663E9" w:rsidRDefault="00A663E9" w:rsidP="00A663E9"/>
    <w:sectPr w:rsidR="00A663E9" w:rsidRPr="00A663E9" w:rsidSect="00A91A40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altName w:val="Nirmala UI"/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aleway">
    <w:panose1 w:val="020B0503030101060003"/>
    <w:charset w:val="00"/>
    <w:family w:val="swiss"/>
    <w:pitch w:val="variable"/>
    <w:sig w:usb0="A00002FF" w:usb1="5000205B" w:usb2="00000000" w:usb3="00000000" w:csb0="00000097" w:csb1="00000000"/>
  </w:font>
  <w:font w:name="Lato">
    <w:panose1 w:val="020F0502020204030203"/>
    <w:charset w:val="00"/>
    <w:family w:val="swiss"/>
    <w:pitch w:val="variable"/>
    <w:sig w:usb0="800000AF" w:usb1="4000604A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2MDQ1M7QwsDAyMTRT0lEKTi0uzszPAykwrgUAtqk8ZSwAAAA="/>
  </w:docVars>
  <w:rsids>
    <w:rsidRoot w:val="0036333B"/>
    <w:rsid w:val="000043BB"/>
    <w:rsid w:val="00005848"/>
    <w:rsid w:val="00031A9D"/>
    <w:rsid w:val="000354A8"/>
    <w:rsid w:val="00036F57"/>
    <w:rsid w:val="000402D2"/>
    <w:rsid w:val="00045AE3"/>
    <w:rsid w:val="00055713"/>
    <w:rsid w:val="0006324D"/>
    <w:rsid w:val="000715D9"/>
    <w:rsid w:val="00071934"/>
    <w:rsid w:val="0007358F"/>
    <w:rsid w:val="0007424F"/>
    <w:rsid w:val="00077D42"/>
    <w:rsid w:val="000957D9"/>
    <w:rsid w:val="000A111A"/>
    <w:rsid w:val="000A2CE4"/>
    <w:rsid w:val="000A4061"/>
    <w:rsid w:val="000B0D05"/>
    <w:rsid w:val="000B2087"/>
    <w:rsid w:val="000B2DFC"/>
    <w:rsid w:val="000D5307"/>
    <w:rsid w:val="000E2F2B"/>
    <w:rsid w:val="000F238F"/>
    <w:rsid w:val="000F4173"/>
    <w:rsid w:val="0011180A"/>
    <w:rsid w:val="0012535D"/>
    <w:rsid w:val="00137F13"/>
    <w:rsid w:val="001403F8"/>
    <w:rsid w:val="00144291"/>
    <w:rsid w:val="00150AD4"/>
    <w:rsid w:val="00156556"/>
    <w:rsid w:val="00156ECC"/>
    <w:rsid w:val="00161643"/>
    <w:rsid w:val="001629ED"/>
    <w:rsid w:val="00163A91"/>
    <w:rsid w:val="00165DEE"/>
    <w:rsid w:val="00166B40"/>
    <w:rsid w:val="00170DD1"/>
    <w:rsid w:val="00173FFA"/>
    <w:rsid w:val="00181A8D"/>
    <w:rsid w:val="00193C2A"/>
    <w:rsid w:val="00194CFE"/>
    <w:rsid w:val="001A0AFC"/>
    <w:rsid w:val="001B3A1D"/>
    <w:rsid w:val="001C6386"/>
    <w:rsid w:val="001D04ED"/>
    <w:rsid w:val="001D5858"/>
    <w:rsid w:val="001D60C8"/>
    <w:rsid w:val="001E17A8"/>
    <w:rsid w:val="001E41CF"/>
    <w:rsid w:val="001E5312"/>
    <w:rsid w:val="001F0162"/>
    <w:rsid w:val="001F1E07"/>
    <w:rsid w:val="001F1EAA"/>
    <w:rsid w:val="001F4369"/>
    <w:rsid w:val="002072A1"/>
    <w:rsid w:val="00214362"/>
    <w:rsid w:val="00226F0D"/>
    <w:rsid w:val="00231CF3"/>
    <w:rsid w:val="00245021"/>
    <w:rsid w:val="00250511"/>
    <w:rsid w:val="00271913"/>
    <w:rsid w:val="002722BC"/>
    <w:rsid w:val="00274075"/>
    <w:rsid w:val="002814FB"/>
    <w:rsid w:val="00283D68"/>
    <w:rsid w:val="0028565A"/>
    <w:rsid w:val="002900B3"/>
    <w:rsid w:val="002A36FA"/>
    <w:rsid w:val="002B3D85"/>
    <w:rsid w:val="002B47E8"/>
    <w:rsid w:val="002C1C50"/>
    <w:rsid w:val="002C318D"/>
    <w:rsid w:val="002C4D2F"/>
    <w:rsid w:val="002D6546"/>
    <w:rsid w:val="002E127B"/>
    <w:rsid w:val="002F44C9"/>
    <w:rsid w:val="002F7840"/>
    <w:rsid w:val="0030227D"/>
    <w:rsid w:val="00302311"/>
    <w:rsid w:val="00335D76"/>
    <w:rsid w:val="00345CB4"/>
    <w:rsid w:val="003508A2"/>
    <w:rsid w:val="0036333B"/>
    <w:rsid w:val="003658B1"/>
    <w:rsid w:val="00373E5C"/>
    <w:rsid w:val="003860D5"/>
    <w:rsid w:val="003A039E"/>
    <w:rsid w:val="003A0E34"/>
    <w:rsid w:val="003A1983"/>
    <w:rsid w:val="003A7493"/>
    <w:rsid w:val="003B0EA4"/>
    <w:rsid w:val="003B2520"/>
    <w:rsid w:val="003C2587"/>
    <w:rsid w:val="003C6CB2"/>
    <w:rsid w:val="003D12F1"/>
    <w:rsid w:val="003D54A3"/>
    <w:rsid w:val="003E09D1"/>
    <w:rsid w:val="003F30D4"/>
    <w:rsid w:val="00401012"/>
    <w:rsid w:val="004028B9"/>
    <w:rsid w:val="004046C0"/>
    <w:rsid w:val="004109CA"/>
    <w:rsid w:val="004130FE"/>
    <w:rsid w:val="00414419"/>
    <w:rsid w:val="00434B89"/>
    <w:rsid w:val="00436454"/>
    <w:rsid w:val="00441EA0"/>
    <w:rsid w:val="00442C75"/>
    <w:rsid w:val="004431C0"/>
    <w:rsid w:val="00450626"/>
    <w:rsid w:val="00451DCD"/>
    <w:rsid w:val="00462B89"/>
    <w:rsid w:val="004634F2"/>
    <w:rsid w:val="00463A60"/>
    <w:rsid w:val="00472928"/>
    <w:rsid w:val="004749E2"/>
    <w:rsid w:val="00477E9F"/>
    <w:rsid w:val="00480A0A"/>
    <w:rsid w:val="00485F1E"/>
    <w:rsid w:val="00486CFB"/>
    <w:rsid w:val="00492AFB"/>
    <w:rsid w:val="004B675D"/>
    <w:rsid w:val="004C045C"/>
    <w:rsid w:val="004D6C84"/>
    <w:rsid w:val="004D7160"/>
    <w:rsid w:val="004E3FB2"/>
    <w:rsid w:val="004E6188"/>
    <w:rsid w:val="004F5889"/>
    <w:rsid w:val="00502529"/>
    <w:rsid w:val="00510CD2"/>
    <w:rsid w:val="00511120"/>
    <w:rsid w:val="00511769"/>
    <w:rsid w:val="0052301D"/>
    <w:rsid w:val="00523781"/>
    <w:rsid w:val="00527BD1"/>
    <w:rsid w:val="00554A15"/>
    <w:rsid w:val="005567A0"/>
    <w:rsid w:val="00567047"/>
    <w:rsid w:val="00567C3C"/>
    <w:rsid w:val="00567C94"/>
    <w:rsid w:val="0057117C"/>
    <w:rsid w:val="0058709E"/>
    <w:rsid w:val="00592B19"/>
    <w:rsid w:val="0059496C"/>
    <w:rsid w:val="00596A9E"/>
    <w:rsid w:val="005A5401"/>
    <w:rsid w:val="005C6ED6"/>
    <w:rsid w:val="005D05BA"/>
    <w:rsid w:val="005D1B52"/>
    <w:rsid w:val="005D39B6"/>
    <w:rsid w:val="005D5F26"/>
    <w:rsid w:val="005D6807"/>
    <w:rsid w:val="005E41CF"/>
    <w:rsid w:val="005E4C43"/>
    <w:rsid w:val="005E4DD3"/>
    <w:rsid w:val="005E69B2"/>
    <w:rsid w:val="005F4C38"/>
    <w:rsid w:val="005F7E9B"/>
    <w:rsid w:val="0060147F"/>
    <w:rsid w:val="0060623A"/>
    <w:rsid w:val="0061074E"/>
    <w:rsid w:val="00610B91"/>
    <w:rsid w:val="006178F0"/>
    <w:rsid w:val="00626A1A"/>
    <w:rsid w:val="00634EA9"/>
    <w:rsid w:val="0064171E"/>
    <w:rsid w:val="00641841"/>
    <w:rsid w:val="006424FC"/>
    <w:rsid w:val="00643B89"/>
    <w:rsid w:val="006458D9"/>
    <w:rsid w:val="00650C4B"/>
    <w:rsid w:val="00661259"/>
    <w:rsid w:val="0067255E"/>
    <w:rsid w:val="00672929"/>
    <w:rsid w:val="0067498C"/>
    <w:rsid w:val="00674C11"/>
    <w:rsid w:val="00680156"/>
    <w:rsid w:val="00687E64"/>
    <w:rsid w:val="006906DE"/>
    <w:rsid w:val="00693EC0"/>
    <w:rsid w:val="00695327"/>
    <w:rsid w:val="006A1DD6"/>
    <w:rsid w:val="006A65A1"/>
    <w:rsid w:val="006B0457"/>
    <w:rsid w:val="006B31A6"/>
    <w:rsid w:val="006B5641"/>
    <w:rsid w:val="006B573E"/>
    <w:rsid w:val="006B6A3F"/>
    <w:rsid w:val="006C30B6"/>
    <w:rsid w:val="006F2628"/>
    <w:rsid w:val="006F39D7"/>
    <w:rsid w:val="00702376"/>
    <w:rsid w:val="00737144"/>
    <w:rsid w:val="007444E9"/>
    <w:rsid w:val="00753021"/>
    <w:rsid w:val="0075390A"/>
    <w:rsid w:val="007559D7"/>
    <w:rsid w:val="00766300"/>
    <w:rsid w:val="00766493"/>
    <w:rsid w:val="00776889"/>
    <w:rsid w:val="00777A77"/>
    <w:rsid w:val="00781C51"/>
    <w:rsid w:val="00782A23"/>
    <w:rsid w:val="00783224"/>
    <w:rsid w:val="0078549E"/>
    <w:rsid w:val="007A1DF3"/>
    <w:rsid w:val="007A1F9E"/>
    <w:rsid w:val="007A7254"/>
    <w:rsid w:val="007B6F86"/>
    <w:rsid w:val="007C005C"/>
    <w:rsid w:val="007C44D1"/>
    <w:rsid w:val="007C5036"/>
    <w:rsid w:val="007D5060"/>
    <w:rsid w:val="007D759B"/>
    <w:rsid w:val="007E430D"/>
    <w:rsid w:val="007E7889"/>
    <w:rsid w:val="007F0A4D"/>
    <w:rsid w:val="007F6547"/>
    <w:rsid w:val="00803126"/>
    <w:rsid w:val="0080548E"/>
    <w:rsid w:val="00806A98"/>
    <w:rsid w:val="008154FE"/>
    <w:rsid w:val="008175E0"/>
    <w:rsid w:val="008236B8"/>
    <w:rsid w:val="00825E74"/>
    <w:rsid w:val="008337BB"/>
    <w:rsid w:val="00834128"/>
    <w:rsid w:val="008377D9"/>
    <w:rsid w:val="00840355"/>
    <w:rsid w:val="008408FE"/>
    <w:rsid w:val="008450E0"/>
    <w:rsid w:val="00846CA3"/>
    <w:rsid w:val="00853A01"/>
    <w:rsid w:val="00854A82"/>
    <w:rsid w:val="00856FAF"/>
    <w:rsid w:val="008571F9"/>
    <w:rsid w:val="00857449"/>
    <w:rsid w:val="008610CE"/>
    <w:rsid w:val="00865258"/>
    <w:rsid w:val="00865A08"/>
    <w:rsid w:val="00870BF5"/>
    <w:rsid w:val="00871265"/>
    <w:rsid w:val="008740DF"/>
    <w:rsid w:val="00875A83"/>
    <w:rsid w:val="00876F25"/>
    <w:rsid w:val="00887B3B"/>
    <w:rsid w:val="00890580"/>
    <w:rsid w:val="008977F1"/>
    <w:rsid w:val="008A18B6"/>
    <w:rsid w:val="008A594F"/>
    <w:rsid w:val="008B0C74"/>
    <w:rsid w:val="008B6420"/>
    <w:rsid w:val="008B65C1"/>
    <w:rsid w:val="008C6A23"/>
    <w:rsid w:val="008D246F"/>
    <w:rsid w:val="008D2505"/>
    <w:rsid w:val="008D49E9"/>
    <w:rsid w:val="008E46A0"/>
    <w:rsid w:val="008E7611"/>
    <w:rsid w:val="008F1E93"/>
    <w:rsid w:val="00901F76"/>
    <w:rsid w:val="009029AD"/>
    <w:rsid w:val="00902D59"/>
    <w:rsid w:val="0090318A"/>
    <w:rsid w:val="00907627"/>
    <w:rsid w:val="00907B51"/>
    <w:rsid w:val="00917995"/>
    <w:rsid w:val="00925F44"/>
    <w:rsid w:val="00932BD8"/>
    <w:rsid w:val="00932DAB"/>
    <w:rsid w:val="00940F61"/>
    <w:rsid w:val="00944676"/>
    <w:rsid w:val="009475E7"/>
    <w:rsid w:val="009564CA"/>
    <w:rsid w:val="00957FF9"/>
    <w:rsid w:val="00960B9A"/>
    <w:rsid w:val="009648BE"/>
    <w:rsid w:val="009716FD"/>
    <w:rsid w:val="00972708"/>
    <w:rsid w:val="009808AF"/>
    <w:rsid w:val="0098442D"/>
    <w:rsid w:val="009A6A3B"/>
    <w:rsid w:val="009B0EA6"/>
    <w:rsid w:val="009B1651"/>
    <w:rsid w:val="009B3782"/>
    <w:rsid w:val="009C0064"/>
    <w:rsid w:val="009C218B"/>
    <w:rsid w:val="009D02CE"/>
    <w:rsid w:val="009D2393"/>
    <w:rsid w:val="009D29F5"/>
    <w:rsid w:val="009E4CEF"/>
    <w:rsid w:val="009E6DD6"/>
    <w:rsid w:val="009E7756"/>
    <w:rsid w:val="009F01BE"/>
    <w:rsid w:val="00A128B8"/>
    <w:rsid w:val="00A24FF3"/>
    <w:rsid w:val="00A345C9"/>
    <w:rsid w:val="00A40DB0"/>
    <w:rsid w:val="00A414A3"/>
    <w:rsid w:val="00A419E0"/>
    <w:rsid w:val="00A44995"/>
    <w:rsid w:val="00A5173E"/>
    <w:rsid w:val="00A56899"/>
    <w:rsid w:val="00A663E9"/>
    <w:rsid w:val="00A727F9"/>
    <w:rsid w:val="00A77649"/>
    <w:rsid w:val="00A8035E"/>
    <w:rsid w:val="00A82369"/>
    <w:rsid w:val="00A83EB1"/>
    <w:rsid w:val="00A91A40"/>
    <w:rsid w:val="00A978B4"/>
    <w:rsid w:val="00AA2959"/>
    <w:rsid w:val="00AB05AB"/>
    <w:rsid w:val="00AB3D28"/>
    <w:rsid w:val="00AB67D4"/>
    <w:rsid w:val="00AC02B3"/>
    <w:rsid w:val="00AC04F7"/>
    <w:rsid w:val="00AC42C8"/>
    <w:rsid w:val="00AC5A8D"/>
    <w:rsid w:val="00AE686A"/>
    <w:rsid w:val="00B0011F"/>
    <w:rsid w:val="00B001A5"/>
    <w:rsid w:val="00B0496F"/>
    <w:rsid w:val="00B15EAE"/>
    <w:rsid w:val="00B173A4"/>
    <w:rsid w:val="00B269EF"/>
    <w:rsid w:val="00B311A9"/>
    <w:rsid w:val="00B5109A"/>
    <w:rsid w:val="00B55624"/>
    <w:rsid w:val="00B56C9F"/>
    <w:rsid w:val="00B56E6E"/>
    <w:rsid w:val="00B618C4"/>
    <w:rsid w:val="00B670C6"/>
    <w:rsid w:val="00B730AF"/>
    <w:rsid w:val="00B82EC4"/>
    <w:rsid w:val="00B92D45"/>
    <w:rsid w:val="00B94ABF"/>
    <w:rsid w:val="00B95F1B"/>
    <w:rsid w:val="00B97418"/>
    <w:rsid w:val="00BA4544"/>
    <w:rsid w:val="00BA54B1"/>
    <w:rsid w:val="00BB0CE5"/>
    <w:rsid w:val="00BB1EE2"/>
    <w:rsid w:val="00BB731E"/>
    <w:rsid w:val="00BC1B06"/>
    <w:rsid w:val="00BF1F8B"/>
    <w:rsid w:val="00BF4B01"/>
    <w:rsid w:val="00C0024F"/>
    <w:rsid w:val="00C0314A"/>
    <w:rsid w:val="00C11E02"/>
    <w:rsid w:val="00C16196"/>
    <w:rsid w:val="00C17618"/>
    <w:rsid w:val="00C4020C"/>
    <w:rsid w:val="00C42E4B"/>
    <w:rsid w:val="00C469E1"/>
    <w:rsid w:val="00C53850"/>
    <w:rsid w:val="00C617A1"/>
    <w:rsid w:val="00C624A9"/>
    <w:rsid w:val="00C64AE5"/>
    <w:rsid w:val="00C66568"/>
    <w:rsid w:val="00C66602"/>
    <w:rsid w:val="00C67EC2"/>
    <w:rsid w:val="00C719BF"/>
    <w:rsid w:val="00C72974"/>
    <w:rsid w:val="00C72CDD"/>
    <w:rsid w:val="00C75548"/>
    <w:rsid w:val="00C82FED"/>
    <w:rsid w:val="00C83D84"/>
    <w:rsid w:val="00C85EA1"/>
    <w:rsid w:val="00C94748"/>
    <w:rsid w:val="00C95499"/>
    <w:rsid w:val="00CA0156"/>
    <w:rsid w:val="00CA28C4"/>
    <w:rsid w:val="00CA3A6E"/>
    <w:rsid w:val="00CA5477"/>
    <w:rsid w:val="00CB2BEC"/>
    <w:rsid w:val="00CC2778"/>
    <w:rsid w:val="00CD2042"/>
    <w:rsid w:val="00CE0BCA"/>
    <w:rsid w:val="00CE39D6"/>
    <w:rsid w:val="00D0134E"/>
    <w:rsid w:val="00D0243D"/>
    <w:rsid w:val="00D03F83"/>
    <w:rsid w:val="00D057E9"/>
    <w:rsid w:val="00D10FF8"/>
    <w:rsid w:val="00D12FE0"/>
    <w:rsid w:val="00D20F06"/>
    <w:rsid w:val="00D2772E"/>
    <w:rsid w:val="00D360A9"/>
    <w:rsid w:val="00D37315"/>
    <w:rsid w:val="00D376CF"/>
    <w:rsid w:val="00D46978"/>
    <w:rsid w:val="00D563B3"/>
    <w:rsid w:val="00D703D6"/>
    <w:rsid w:val="00D72B78"/>
    <w:rsid w:val="00D75E7E"/>
    <w:rsid w:val="00D802E0"/>
    <w:rsid w:val="00D80BBC"/>
    <w:rsid w:val="00D96613"/>
    <w:rsid w:val="00DA6148"/>
    <w:rsid w:val="00DD44FE"/>
    <w:rsid w:val="00DD76EB"/>
    <w:rsid w:val="00DE0011"/>
    <w:rsid w:val="00DE0205"/>
    <w:rsid w:val="00DE2FE5"/>
    <w:rsid w:val="00DE481A"/>
    <w:rsid w:val="00DF3F40"/>
    <w:rsid w:val="00DF72E7"/>
    <w:rsid w:val="00E116FA"/>
    <w:rsid w:val="00E2403B"/>
    <w:rsid w:val="00E25883"/>
    <w:rsid w:val="00E33D97"/>
    <w:rsid w:val="00E42D0E"/>
    <w:rsid w:val="00E57505"/>
    <w:rsid w:val="00E64BAA"/>
    <w:rsid w:val="00E65384"/>
    <w:rsid w:val="00E704B9"/>
    <w:rsid w:val="00E73DAA"/>
    <w:rsid w:val="00E745CE"/>
    <w:rsid w:val="00E76525"/>
    <w:rsid w:val="00E92A3D"/>
    <w:rsid w:val="00EA45E0"/>
    <w:rsid w:val="00EA6933"/>
    <w:rsid w:val="00EB576F"/>
    <w:rsid w:val="00EC298C"/>
    <w:rsid w:val="00EC3265"/>
    <w:rsid w:val="00ED13CB"/>
    <w:rsid w:val="00ED2E6A"/>
    <w:rsid w:val="00EE142C"/>
    <w:rsid w:val="00EE51A4"/>
    <w:rsid w:val="00EF5BF1"/>
    <w:rsid w:val="00F00FF3"/>
    <w:rsid w:val="00F1159B"/>
    <w:rsid w:val="00F11C34"/>
    <w:rsid w:val="00F17963"/>
    <w:rsid w:val="00F31E02"/>
    <w:rsid w:val="00F42489"/>
    <w:rsid w:val="00F60A22"/>
    <w:rsid w:val="00F64A3E"/>
    <w:rsid w:val="00F66DB0"/>
    <w:rsid w:val="00F73A45"/>
    <w:rsid w:val="00F73E12"/>
    <w:rsid w:val="00F85D4A"/>
    <w:rsid w:val="00FA309A"/>
    <w:rsid w:val="00FB08F1"/>
    <w:rsid w:val="00FB1497"/>
    <w:rsid w:val="00FB15E4"/>
    <w:rsid w:val="00FB2234"/>
    <w:rsid w:val="00FB6284"/>
    <w:rsid w:val="00FC44A2"/>
    <w:rsid w:val="00FD3E89"/>
    <w:rsid w:val="00FD516B"/>
    <w:rsid w:val="00FE0BD9"/>
    <w:rsid w:val="00FF51ED"/>
    <w:rsid w:val="00FF72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DFC4A9"/>
  <w15:chartTrackingRefBased/>
  <w15:docId w15:val="{44EC66D1-2695-4D0C-9986-0FB7947CE0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178F0"/>
  </w:style>
  <w:style w:type="paragraph" w:styleId="Heading1">
    <w:name w:val="heading 1"/>
    <w:basedOn w:val="Normal"/>
    <w:link w:val="Heading1Char"/>
    <w:uiPriority w:val="9"/>
    <w:qFormat/>
    <w:rsid w:val="000402D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1C5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1C5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802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D802E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A91A40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0402D2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781C5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1C5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781C5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7F654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i.whatsapp.com/send?phone=94778396415" TargetMode="External"/><Relationship Id="rId13" Type="http://schemas.openxmlformats.org/officeDocument/2006/relationships/hyperlink" Target="https://github.com/anjuchamantha" TargetMode="External"/><Relationship Id="rId18" Type="http://schemas.openxmlformats.org/officeDocument/2006/relationships/hyperlink" Target="https://github.com/anjuchamantha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6.png"/><Relationship Id="rId17" Type="http://schemas.openxmlformats.org/officeDocument/2006/relationships/hyperlink" Target="www.linkedin.com/in/anjuchamantha" TargetMode="External"/><Relationship Id="rId2" Type="http://schemas.openxmlformats.org/officeDocument/2006/relationships/styles" Target="styles.xml"/><Relationship Id="rId16" Type="http://schemas.openxmlformats.org/officeDocument/2006/relationships/hyperlink" Target="https://api.whatsapp.com/send?phone=94778396415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11" Type="http://schemas.openxmlformats.org/officeDocument/2006/relationships/hyperlink" Target="www.linkedin.com/in/anjuchamantha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anjuchamantha.github.io/portfolio/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s://anjuchamantha.github.io/portfolio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A0E5B3B-DE9E-44B8-B69F-BC4CE48F7C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68</TotalTime>
  <Pages>2</Pages>
  <Words>11</Words>
  <Characters>6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 of Anju Chamantha</vt:lpstr>
    </vt:vector>
  </TitlesOfParts>
  <Company/>
  <LinksUpToDate>false</LinksUpToDate>
  <CharactersWithSpaces>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 of Anju Chamantha</dc:title>
  <dc:subject/>
  <dc:creator>Anju</dc:creator>
  <cp:keywords>CV</cp:keywords>
  <dc:description/>
  <cp:lastModifiedBy>Anju Chamantha</cp:lastModifiedBy>
  <cp:revision>444</cp:revision>
  <cp:lastPrinted>2021-12-14T19:08:00Z</cp:lastPrinted>
  <dcterms:created xsi:type="dcterms:W3CDTF">2020-08-05T19:31:00Z</dcterms:created>
  <dcterms:modified xsi:type="dcterms:W3CDTF">2021-12-14T19:12:00Z</dcterms:modified>
</cp:coreProperties>
</file>